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9262D" w14:textId="77777777" w:rsidR="007B2F94" w:rsidRPr="00476BA9" w:rsidRDefault="007B2F94" w:rsidP="007B2F94">
      <w:pPr>
        <w:pStyle w:val="LabSection"/>
      </w:pPr>
      <w:r w:rsidRPr="00476BA9">
        <w:t>CCNA</w:t>
      </w:r>
      <w:r>
        <w:t xml:space="preserve"> Security</w:t>
      </w:r>
    </w:p>
    <w:p w14:paraId="416FBD40" w14:textId="2998B55F" w:rsidR="007B2F94" w:rsidRPr="009A1CF4" w:rsidRDefault="007B2F94" w:rsidP="006166FA">
      <w:pPr>
        <w:pStyle w:val="LabTitle"/>
      </w:pPr>
      <w:r w:rsidRPr="00476BA9">
        <w:t xml:space="preserve">Chapter </w:t>
      </w:r>
      <w:r w:rsidR="009B4FB2">
        <w:t xml:space="preserve">10 – </w:t>
      </w:r>
      <w:r w:rsidR="0042255C">
        <w:t xml:space="preserve">Configure </w:t>
      </w:r>
      <w:r w:rsidRPr="007B2F94">
        <w:t>Clientless Remote Access SSL VPNs Using ASDM</w:t>
      </w:r>
      <w:r w:rsidR="009713C0">
        <w:t xml:space="preserve"> </w:t>
      </w:r>
      <w:bookmarkStart w:id="0" w:name="_Hlk505864406"/>
      <w:r w:rsidR="009713C0" w:rsidRPr="0022689E">
        <w:rPr>
          <w:color w:val="FF0000"/>
          <w:sz w:val="24"/>
        </w:rPr>
        <w:t xml:space="preserve">(ASA-5506 </w:t>
      </w:r>
      <w:r w:rsidR="009713C0">
        <w:rPr>
          <w:color w:val="FF0000"/>
          <w:sz w:val="24"/>
        </w:rPr>
        <w:t>/ Equiv</w:t>
      </w:r>
      <w:r w:rsidR="009713C0" w:rsidRPr="0022689E">
        <w:rPr>
          <w:color w:val="FF0000"/>
          <w:sz w:val="24"/>
        </w:rPr>
        <w:t>)</w:t>
      </w:r>
      <w:bookmarkEnd w:id="0"/>
      <w:r w:rsidR="008B1838">
        <w:br/>
      </w:r>
      <w:r w:rsidR="009713C0">
        <w:rPr>
          <w:rFonts w:cs="Arial"/>
          <w:noProof/>
        </w:rPr>
        <mc:AlternateContent>
          <mc:Choice Requires="wps">
            <w:drawing>
              <wp:inline distT="0" distB="0" distL="0" distR="0" wp14:anchorId="51BF9ED5" wp14:editId="3F3D3A81">
                <wp:extent cx="5534025" cy="557530"/>
                <wp:effectExtent l="9525" t="9525" r="9525" b="13970"/>
                <wp:docPr id="15"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713C0" w14:paraId="1DEF19D8" w14:textId="77777777" w:rsidTr="000C5C73">
                              <w:trPr>
                                <w:trHeight w:val="890"/>
                              </w:trPr>
                              <w:tc>
                                <w:tcPr>
                                  <w:tcW w:w="1098" w:type="dxa"/>
                                  <w:tcBorders>
                                    <w:top w:val="nil"/>
                                    <w:left w:val="nil"/>
                                    <w:bottom w:val="nil"/>
                                    <w:right w:val="nil"/>
                                  </w:tcBorders>
                                  <w:shd w:val="clear" w:color="auto" w:fill="auto"/>
                                </w:tcPr>
                                <w:p w14:paraId="5A4E743B" w14:textId="77777777" w:rsidR="009713C0" w:rsidRDefault="009713C0">
                                  <w:r w:rsidRPr="00C00831">
                                    <w:rPr>
                                      <w:noProof/>
                                    </w:rPr>
                                    <w:drawing>
                                      <wp:inline distT="0" distB="0" distL="0" distR="0" wp14:anchorId="42CFFCEC" wp14:editId="4026B99C">
                                        <wp:extent cx="1135380" cy="3581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0ECDE3AA" w14:textId="77777777" w:rsidR="009713C0" w:rsidRPr="00604DCA" w:rsidRDefault="009713C0" w:rsidP="000C5C73">
                                  <w:pPr>
                                    <w:rPr>
                                      <w:rFonts w:cs="Arial"/>
                                      <w:b/>
                                      <w:sz w:val="20"/>
                                      <w:szCs w:val="20"/>
                                    </w:rPr>
                                  </w:pPr>
                                  <w:r w:rsidRPr="00604DCA">
                                    <w:rPr>
                                      <w:rFonts w:cs="Arial"/>
                                      <w:b/>
                                      <w:sz w:val="20"/>
                                      <w:szCs w:val="20"/>
                                    </w:rPr>
                                    <w:t>This lab has been updated for use on NETLAB+.</w:t>
                                  </w:r>
                                </w:p>
                                <w:p w14:paraId="0BA39746" w14:textId="77777777" w:rsidR="009713C0" w:rsidRPr="00604DCA" w:rsidRDefault="009713C0" w:rsidP="000C5C73">
                                  <w:pPr>
                                    <w:rPr>
                                      <w:rFonts w:cs="Arial"/>
                                      <w:b/>
                                      <w:sz w:val="16"/>
                                      <w:szCs w:val="16"/>
                                    </w:rPr>
                                  </w:pPr>
                                  <w:hyperlink r:id="rId9" w:history="1">
                                    <w:r w:rsidRPr="00604DCA">
                                      <w:rPr>
                                        <w:rStyle w:val="Hyperlink"/>
                                        <w:rFonts w:cs="Arial"/>
                                        <w:b/>
                                        <w:sz w:val="16"/>
                                        <w:szCs w:val="16"/>
                                      </w:rPr>
                                      <w:t>www.netdevgroup.com</w:t>
                                    </w:r>
                                  </w:hyperlink>
                                </w:p>
                              </w:tc>
                            </w:tr>
                          </w:tbl>
                          <w:p w14:paraId="78BF3CE5" w14:textId="77777777" w:rsidR="009713C0" w:rsidRDefault="009713C0" w:rsidP="009713C0"/>
                        </w:txbxContent>
                      </wps:txbx>
                      <wps:bodyPr rot="0" vert="horz" wrap="square" lIns="91440" tIns="45720" rIns="91440" bIns="45720" anchor="t" anchorCtr="0" upright="1">
                        <a:noAutofit/>
                      </wps:bodyPr>
                    </wps:wsp>
                  </a:graphicData>
                </a:graphic>
              </wp:inline>
            </w:drawing>
          </mc:Choice>
          <mc:Fallback>
            <w:pict>
              <v:roundrect w14:anchorId="51BF9ED5" id="Rectangle: Rounded Corners 15"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Lgi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MLsuCJ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713C0" w14:paraId="1DEF19D8" w14:textId="77777777" w:rsidTr="000C5C73">
                        <w:trPr>
                          <w:trHeight w:val="890"/>
                        </w:trPr>
                        <w:tc>
                          <w:tcPr>
                            <w:tcW w:w="1098" w:type="dxa"/>
                            <w:tcBorders>
                              <w:top w:val="nil"/>
                              <w:left w:val="nil"/>
                              <w:bottom w:val="nil"/>
                              <w:right w:val="nil"/>
                            </w:tcBorders>
                            <w:shd w:val="clear" w:color="auto" w:fill="auto"/>
                          </w:tcPr>
                          <w:p w14:paraId="5A4E743B" w14:textId="77777777" w:rsidR="009713C0" w:rsidRDefault="009713C0">
                            <w:r w:rsidRPr="00C00831">
                              <w:rPr>
                                <w:noProof/>
                              </w:rPr>
                              <w:drawing>
                                <wp:inline distT="0" distB="0" distL="0" distR="0" wp14:anchorId="42CFFCEC" wp14:editId="4026B99C">
                                  <wp:extent cx="1135380" cy="3581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0ECDE3AA" w14:textId="77777777" w:rsidR="009713C0" w:rsidRPr="00604DCA" w:rsidRDefault="009713C0" w:rsidP="000C5C73">
                            <w:pPr>
                              <w:rPr>
                                <w:rFonts w:cs="Arial"/>
                                <w:b/>
                                <w:sz w:val="20"/>
                                <w:szCs w:val="20"/>
                              </w:rPr>
                            </w:pPr>
                            <w:r w:rsidRPr="00604DCA">
                              <w:rPr>
                                <w:rFonts w:cs="Arial"/>
                                <w:b/>
                                <w:sz w:val="20"/>
                                <w:szCs w:val="20"/>
                              </w:rPr>
                              <w:t>This lab has been updated for use on NETLAB+.</w:t>
                            </w:r>
                          </w:p>
                          <w:p w14:paraId="0BA39746" w14:textId="77777777" w:rsidR="009713C0" w:rsidRPr="00604DCA" w:rsidRDefault="009713C0" w:rsidP="000C5C73">
                            <w:pPr>
                              <w:rPr>
                                <w:rFonts w:cs="Arial"/>
                                <w:b/>
                                <w:sz w:val="16"/>
                                <w:szCs w:val="16"/>
                              </w:rPr>
                            </w:pPr>
                            <w:hyperlink r:id="rId10" w:history="1">
                              <w:r w:rsidRPr="00604DCA">
                                <w:rPr>
                                  <w:rStyle w:val="Hyperlink"/>
                                  <w:rFonts w:cs="Arial"/>
                                  <w:b/>
                                  <w:sz w:val="16"/>
                                  <w:szCs w:val="16"/>
                                </w:rPr>
                                <w:t>www.netdevgroup.com</w:t>
                              </w:r>
                            </w:hyperlink>
                          </w:p>
                        </w:tc>
                      </w:tr>
                    </w:tbl>
                    <w:p w14:paraId="78BF3CE5" w14:textId="77777777" w:rsidR="009713C0" w:rsidRDefault="009713C0" w:rsidP="009713C0"/>
                  </w:txbxContent>
                </v:textbox>
                <w10:anchorlock/>
              </v:roundrect>
            </w:pict>
          </mc:Fallback>
        </mc:AlternateContent>
      </w:r>
    </w:p>
    <w:p w14:paraId="76BC16B7" w14:textId="77777777" w:rsidR="007B2F94" w:rsidRDefault="007B2F94" w:rsidP="007B2F94">
      <w:pPr>
        <w:pStyle w:val="LabSection"/>
      </w:pPr>
      <w:r>
        <w:t>Topology</w:t>
      </w:r>
    </w:p>
    <w:p w14:paraId="28C05BD9" w14:textId="77777777" w:rsidR="007B2F94" w:rsidRDefault="00A306B8" w:rsidP="007B2F94">
      <w:pPr>
        <w:pStyle w:val="Visual"/>
      </w:pPr>
      <w:r>
        <w:rPr>
          <w:noProof/>
        </w:rPr>
        <w:drawing>
          <wp:inline distT="0" distB="0" distL="0" distR="0" wp14:anchorId="7C15F632" wp14:editId="7192C848">
            <wp:extent cx="5486400" cy="52084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6400" cy="5208494"/>
                    </a:xfrm>
                    <a:prstGeom prst="rect">
                      <a:avLst/>
                    </a:prstGeom>
                    <a:noFill/>
                    <a:ln>
                      <a:noFill/>
                    </a:ln>
                  </pic:spPr>
                </pic:pic>
              </a:graphicData>
            </a:graphic>
          </wp:inline>
        </w:drawing>
      </w:r>
    </w:p>
    <w:p w14:paraId="769066ED" w14:textId="77777777" w:rsidR="00A306B8" w:rsidRDefault="007B2F94" w:rsidP="008D5CAD">
      <w:pPr>
        <w:pStyle w:val="BodyTextL25"/>
      </w:pPr>
      <w:r w:rsidRPr="00461AB0">
        <w:rPr>
          <w:b/>
        </w:rPr>
        <w:t>Note</w:t>
      </w:r>
      <w:r w:rsidRPr="00476BA9">
        <w:t>:</w:t>
      </w:r>
      <w:r w:rsidRPr="00461AB0">
        <w:t xml:space="preserve"> ISR G</w:t>
      </w:r>
      <w:r>
        <w:t>1</w:t>
      </w:r>
      <w:r w:rsidRPr="00461AB0">
        <w:t xml:space="preserve"> devices use FastEthernet interfaces instead of GigabitEthernet Interfaces.</w:t>
      </w:r>
    </w:p>
    <w:p w14:paraId="1CC97CCC" w14:textId="77777777" w:rsidR="00A306B8" w:rsidRPr="00BB73FF" w:rsidRDefault="00A306B8" w:rsidP="00A306B8">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A306B8" w14:paraId="4CD0A266" w14:textId="77777777" w:rsidTr="00A306B8">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8C56AC2" w14:textId="77777777" w:rsidR="00A306B8" w:rsidRPr="00E87D62" w:rsidRDefault="00A306B8" w:rsidP="00A306B8">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89D8DB6" w14:textId="77777777" w:rsidR="00A306B8" w:rsidRPr="00E87D62" w:rsidRDefault="00A306B8" w:rsidP="00A306B8">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52550F" w14:textId="77777777" w:rsidR="00A306B8" w:rsidRPr="00E87D62" w:rsidRDefault="00A306B8" w:rsidP="00A306B8">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960766" w14:textId="77777777" w:rsidR="00A306B8" w:rsidRPr="00E87D62" w:rsidRDefault="00A306B8" w:rsidP="00A306B8">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A6C3EC" w14:textId="77777777" w:rsidR="00A306B8" w:rsidRPr="00E87D62" w:rsidRDefault="00A306B8" w:rsidP="00A306B8">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2AB715EB" w14:textId="77777777" w:rsidR="00A306B8" w:rsidRPr="00E87D62" w:rsidRDefault="00A306B8" w:rsidP="00A306B8">
            <w:pPr>
              <w:pStyle w:val="TableHeading"/>
            </w:pPr>
            <w:r>
              <w:t>Switch Port</w:t>
            </w:r>
          </w:p>
        </w:tc>
      </w:tr>
      <w:tr w:rsidR="00A306B8" w14:paraId="7E639DCC" w14:textId="77777777" w:rsidTr="00A306B8">
        <w:trPr>
          <w:cantSplit/>
          <w:jc w:val="center"/>
        </w:trPr>
        <w:tc>
          <w:tcPr>
            <w:tcW w:w="1125" w:type="dxa"/>
            <w:vMerge w:val="restart"/>
            <w:vAlign w:val="center"/>
          </w:tcPr>
          <w:p w14:paraId="7AF30E93" w14:textId="77777777" w:rsidR="00A306B8" w:rsidRPr="00E87D62" w:rsidRDefault="00A306B8" w:rsidP="00A306B8">
            <w:pPr>
              <w:pStyle w:val="TableText"/>
            </w:pPr>
            <w:r>
              <w:t>R1</w:t>
            </w:r>
          </w:p>
        </w:tc>
        <w:tc>
          <w:tcPr>
            <w:tcW w:w="1620" w:type="dxa"/>
          </w:tcPr>
          <w:p w14:paraId="59831057" w14:textId="77777777" w:rsidR="00A306B8" w:rsidRPr="009D1903" w:rsidRDefault="00A306B8" w:rsidP="00A306B8">
            <w:pPr>
              <w:pStyle w:val="TableText"/>
            </w:pPr>
            <w:r>
              <w:t>G</w:t>
            </w:r>
            <w:r w:rsidRPr="009D1903">
              <w:t>0/0</w:t>
            </w:r>
          </w:p>
        </w:tc>
        <w:tc>
          <w:tcPr>
            <w:tcW w:w="1845" w:type="dxa"/>
          </w:tcPr>
          <w:p w14:paraId="1416CC06" w14:textId="77777777" w:rsidR="00A306B8" w:rsidRPr="009D1903" w:rsidRDefault="00A306B8" w:rsidP="00A306B8">
            <w:pPr>
              <w:pStyle w:val="TableText"/>
            </w:pPr>
            <w:r w:rsidRPr="009D1903">
              <w:t>209.165.200.225</w:t>
            </w:r>
          </w:p>
        </w:tc>
        <w:tc>
          <w:tcPr>
            <w:tcW w:w="1800" w:type="dxa"/>
          </w:tcPr>
          <w:p w14:paraId="499DC3AB" w14:textId="77777777" w:rsidR="00A306B8" w:rsidRPr="009D1903" w:rsidRDefault="00A306B8" w:rsidP="00A306B8">
            <w:pPr>
              <w:pStyle w:val="TableText"/>
            </w:pPr>
            <w:r w:rsidRPr="009D1903">
              <w:t>255.255.255.248</w:t>
            </w:r>
          </w:p>
        </w:tc>
        <w:tc>
          <w:tcPr>
            <w:tcW w:w="1800" w:type="dxa"/>
          </w:tcPr>
          <w:p w14:paraId="44684785" w14:textId="77777777" w:rsidR="00A306B8" w:rsidRPr="009D1903" w:rsidRDefault="00A306B8" w:rsidP="00A306B8">
            <w:pPr>
              <w:pStyle w:val="TableText"/>
              <w:rPr>
                <w:lang w:val="pt-BR"/>
              </w:rPr>
            </w:pPr>
            <w:r w:rsidRPr="009D1903">
              <w:rPr>
                <w:lang w:val="pt-BR"/>
              </w:rPr>
              <w:t>N/A</w:t>
            </w:r>
          </w:p>
        </w:tc>
        <w:tc>
          <w:tcPr>
            <w:tcW w:w="1800" w:type="dxa"/>
          </w:tcPr>
          <w:p w14:paraId="6F8C8F55" w14:textId="287BA7E5" w:rsidR="00A306B8" w:rsidRPr="009D1903" w:rsidRDefault="00A306B8" w:rsidP="00A306B8">
            <w:pPr>
              <w:pStyle w:val="TableText"/>
              <w:rPr>
                <w:lang w:val="pt-BR"/>
              </w:rPr>
            </w:pPr>
            <w:r w:rsidRPr="009D1903">
              <w:rPr>
                <w:lang w:val="pt-BR"/>
              </w:rPr>
              <w:t xml:space="preserve">ASA </w:t>
            </w:r>
            <w:r w:rsidR="00761AA6">
              <w:rPr>
                <w:lang w:val="pt-BR"/>
              </w:rPr>
              <w:t>Gi1/1</w:t>
            </w:r>
          </w:p>
        </w:tc>
      </w:tr>
      <w:tr w:rsidR="00A306B8" w14:paraId="1B7E4BF4" w14:textId="77777777" w:rsidTr="00A306B8">
        <w:trPr>
          <w:cantSplit/>
          <w:jc w:val="center"/>
        </w:trPr>
        <w:tc>
          <w:tcPr>
            <w:tcW w:w="1125" w:type="dxa"/>
            <w:vMerge/>
            <w:vAlign w:val="bottom"/>
          </w:tcPr>
          <w:p w14:paraId="4EA986EE" w14:textId="77777777" w:rsidR="00A306B8" w:rsidRPr="00E87D62" w:rsidRDefault="00A306B8" w:rsidP="00A306B8">
            <w:pPr>
              <w:pStyle w:val="TableText"/>
            </w:pPr>
          </w:p>
        </w:tc>
        <w:tc>
          <w:tcPr>
            <w:tcW w:w="1620" w:type="dxa"/>
          </w:tcPr>
          <w:p w14:paraId="58AA40FC" w14:textId="77777777" w:rsidR="00A306B8" w:rsidRPr="009D1903" w:rsidRDefault="00A306B8" w:rsidP="00A306B8">
            <w:pPr>
              <w:pStyle w:val="TableText"/>
              <w:rPr>
                <w:lang w:val="pt-BR"/>
              </w:rPr>
            </w:pPr>
            <w:r w:rsidRPr="009D1903">
              <w:rPr>
                <w:lang w:val="pt-BR"/>
              </w:rPr>
              <w:t>S0/0/0 (DCE)</w:t>
            </w:r>
          </w:p>
        </w:tc>
        <w:tc>
          <w:tcPr>
            <w:tcW w:w="1845" w:type="dxa"/>
          </w:tcPr>
          <w:p w14:paraId="168BEC4D" w14:textId="77777777" w:rsidR="00A306B8" w:rsidRPr="009D1903" w:rsidRDefault="00A306B8" w:rsidP="00A306B8">
            <w:pPr>
              <w:pStyle w:val="TableText"/>
              <w:rPr>
                <w:lang w:val="pt-BR"/>
              </w:rPr>
            </w:pPr>
            <w:r w:rsidRPr="009D1903">
              <w:rPr>
                <w:lang w:val="pt-BR"/>
              </w:rPr>
              <w:t>10.1.1.1</w:t>
            </w:r>
          </w:p>
        </w:tc>
        <w:tc>
          <w:tcPr>
            <w:tcW w:w="1800" w:type="dxa"/>
          </w:tcPr>
          <w:p w14:paraId="10F4F6E7" w14:textId="77777777" w:rsidR="00A306B8" w:rsidRPr="009D1903" w:rsidRDefault="00A306B8" w:rsidP="00A306B8">
            <w:pPr>
              <w:pStyle w:val="TableText"/>
              <w:rPr>
                <w:lang w:val="pt-BR"/>
              </w:rPr>
            </w:pPr>
            <w:r w:rsidRPr="009D1903">
              <w:t>255.255.255.252</w:t>
            </w:r>
          </w:p>
        </w:tc>
        <w:tc>
          <w:tcPr>
            <w:tcW w:w="1800" w:type="dxa"/>
          </w:tcPr>
          <w:p w14:paraId="20B0C6D9" w14:textId="77777777" w:rsidR="00A306B8" w:rsidRPr="009D1903" w:rsidRDefault="00A306B8" w:rsidP="00A306B8">
            <w:pPr>
              <w:pStyle w:val="TableText"/>
              <w:rPr>
                <w:lang w:val="pt-BR"/>
              </w:rPr>
            </w:pPr>
            <w:r w:rsidRPr="009D1903">
              <w:rPr>
                <w:lang w:val="pt-BR"/>
              </w:rPr>
              <w:t>N/A</w:t>
            </w:r>
          </w:p>
        </w:tc>
        <w:tc>
          <w:tcPr>
            <w:tcW w:w="1800" w:type="dxa"/>
          </w:tcPr>
          <w:p w14:paraId="38C93EE3" w14:textId="77777777" w:rsidR="00A306B8" w:rsidRPr="009D1903" w:rsidRDefault="00A306B8" w:rsidP="00A306B8">
            <w:pPr>
              <w:pStyle w:val="TableText"/>
              <w:rPr>
                <w:lang w:val="pt-BR"/>
              </w:rPr>
            </w:pPr>
            <w:r w:rsidRPr="009D1903">
              <w:rPr>
                <w:lang w:val="pt-BR"/>
              </w:rPr>
              <w:t>N/A</w:t>
            </w:r>
          </w:p>
        </w:tc>
      </w:tr>
      <w:tr w:rsidR="00A306B8" w14:paraId="765BF1CB" w14:textId="77777777" w:rsidTr="00A306B8">
        <w:trPr>
          <w:cantSplit/>
          <w:jc w:val="center"/>
        </w:trPr>
        <w:tc>
          <w:tcPr>
            <w:tcW w:w="1125" w:type="dxa"/>
            <w:vMerge w:val="restart"/>
            <w:vAlign w:val="center"/>
          </w:tcPr>
          <w:p w14:paraId="5734A00A" w14:textId="77777777" w:rsidR="00A306B8" w:rsidRPr="00E87D62" w:rsidRDefault="00A306B8" w:rsidP="00A306B8">
            <w:pPr>
              <w:pStyle w:val="TableText"/>
            </w:pPr>
            <w:r w:rsidRPr="00E87D62">
              <w:t>R2</w:t>
            </w:r>
          </w:p>
        </w:tc>
        <w:tc>
          <w:tcPr>
            <w:tcW w:w="1620" w:type="dxa"/>
          </w:tcPr>
          <w:p w14:paraId="18EC75A7" w14:textId="77777777" w:rsidR="00A306B8" w:rsidRPr="009D1903" w:rsidRDefault="00A306B8" w:rsidP="00A306B8">
            <w:pPr>
              <w:pStyle w:val="TableText"/>
              <w:rPr>
                <w:lang w:val="pt-BR"/>
              </w:rPr>
            </w:pPr>
            <w:r w:rsidRPr="009D1903">
              <w:rPr>
                <w:lang w:val="pt-BR"/>
              </w:rPr>
              <w:t>S0/0/0</w:t>
            </w:r>
          </w:p>
        </w:tc>
        <w:tc>
          <w:tcPr>
            <w:tcW w:w="1845" w:type="dxa"/>
          </w:tcPr>
          <w:p w14:paraId="426A4F3A" w14:textId="77777777" w:rsidR="00A306B8" w:rsidRPr="009D1903" w:rsidRDefault="00A306B8" w:rsidP="00A306B8">
            <w:pPr>
              <w:pStyle w:val="TableText"/>
              <w:rPr>
                <w:lang w:val="pt-BR"/>
              </w:rPr>
            </w:pPr>
            <w:r w:rsidRPr="009D1903">
              <w:rPr>
                <w:lang w:val="pt-BR"/>
              </w:rPr>
              <w:t>10.1.1.2</w:t>
            </w:r>
          </w:p>
        </w:tc>
        <w:tc>
          <w:tcPr>
            <w:tcW w:w="1800" w:type="dxa"/>
          </w:tcPr>
          <w:p w14:paraId="036E2975" w14:textId="77777777" w:rsidR="00A306B8" w:rsidRPr="009D1903" w:rsidRDefault="00A306B8" w:rsidP="00A306B8">
            <w:pPr>
              <w:pStyle w:val="TableText"/>
              <w:rPr>
                <w:lang w:val="pt-BR"/>
              </w:rPr>
            </w:pPr>
            <w:r w:rsidRPr="009D1903">
              <w:t>255.255.255.252</w:t>
            </w:r>
          </w:p>
        </w:tc>
        <w:tc>
          <w:tcPr>
            <w:tcW w:w="1800" w:type="dxa"/>
          </w:tcPr>
          <w:p w14:paraId="343928A0" w14:textId="77777777" w:rsidR="00A306B8" w:rsidRPr="009D1903" w:rsidRDefault="00A306B8" w:rsidP="00A306B8">
            <w:pPr>
              <w:pStyle w:val="TableText"/>
              <w:rPr>
                <w:lang w:val="pt-BR"/>
              </w:rPr>
            </w:pPr>
            <w:r w:rsidRPr="009D1903">
              <w:rPr>
                <w:lang w:val="pt-BR"/>
              </w:rPr>
              <w:t>N/A</w:t>
            </w:r>
          </w:p>
        </w:tc>
        <w:tc>
          <w:tcPr>
            <w:tcW w:w="1800" w:type="dxa"/>
          </w:tcPr>
          <w:p w14:paraId="0FD841AB" w14:textId="77777777" w:rsidR="00A306B8" w:rsidRPr="009D1903" w:rsidRDefault="00A306B8" w:rsidP="00A306B8">
            <w:pPr>
              <w:pStyle w:val="TableText"/>
              <w:rPr>
                <w:lang w:val="pt-BR"/>
              </w:rPr>
            </w:pPr>
            <w:r w:rsidRPr="009D1903">
              <w:rPr>
                <w:lang w:val="pt-BR"/>
              </w:rPr>
              <w:t>N/A</w:t>
            </w:r>
          </w:p>
        </w:tc>
      </w:tr>
      <w:tr w:rsidR="00A306B8" w14:paraId="7E017589" w14:textId="77777777" w:rsidTr="00A306B8">
        <w:trPr>
          <w:cantSplit/>
          <w:jc w:val="center"/>
        </w:trPr>
        <w:tc>
          <w:tcPr>
            <w:tcW w:w="1125" w:type="dxa"/>
            <w:vMerge/>
            <w:vAlign w:val="bottom"/>
          </w:tcPr>
          <w:p w14:paraId="4057ED2F" w14:textId="77777777" w:rsidR="00A306B8" w:rsidRPr="00E87D62" w:rsidRDefault="00A306B8" w:rsidP="00A306B8">
            <w:pPr>
              <w:pStyle w:val="TableText"/>
            </w:pPr>
          </w:p>
        </w:tc>
        <w:tc>
          <w:tcPr>
            <w:tcW w:w="1620" w:type="dxa"/>
          </w:tcPr>
          <w:p w14:paraId="08330868" w14:textId="77777777" w:rsidR="00A306B8" w:rsidRPr="009D1903" w:rsidRDefault="00A306B8" w:rsidP="00A306B8">
            <w:pPr>
              <w:pStyle w:val="TableText"/>
              <w:rPr>
                <w:lang w:val="pt-BR"/>
              </w:rPr>
            </w:pPr>
            <w:r w:rsidRPr="009D1903">
              <w:rPr>
                <w:lang w:val="pt-BR"/>
              </w:rPr>
              <w:t>S0/0/1 (DCE)</w:t>
            </w:r>
          </w:p>
        </w:tc>
        <w:tc>
          <w:tcPr>
            <w:tcW w:w="1845" w:type="dxa"/>
          </w:tcPr>
          <w:p w14:paraId="28D63993" w14:textId="77777777" w:rsidR="00A306B8" w:rsidRPr="009D1903" w:rsidRDefault="00A306B8" w:rsidP="00A306B8">
            <w:pPr>
              <w:pStyle w:val="TableText"/>
              <w:rPr>
                <w:lang w:val="pt-BR"/>
              </w:rPr>
            </w:pPr>
            <w:r w:rsidRPr="009D1903">
              <w:rPr>
                <w:lang w:val="pt-BR"/>
              </w:rPr>
              <w:t>10.2.2.2</w:t>
            </w:r>
          </w:p>
        </w:tc>
        <w:tc>
          <w:tcPr>
            <w:tcW w:w="1800" w:type="dxa"/>
          </w:tcPr>
          <w:p w14:paraId="3D6B944B" w14:textId="77777777" w:rsidR="00A306B8" w:rsidRPr="009D1903" w:rsidRDefault="00A306B8" w:rsidP="00A306B8">
            <w:pPr>
              <w:pStyle w:val="TableText"/>
              <w:rPr>
                <w:lang w:val="pt-BR"/>
              </w:rPr>
            </w:pPr>
            <w:r w:rsidRPr="009D1903">
              <w:t>255.255.255.252</w:t>
            </w:r>
          </w:p>
        </w:tc>
        <w:tc>
          <w:tcPr>
            <w:tcW w:w="1800" w:type="dxa"/>
          </w:tcPr>
          <w:p w14:paraId="6324DD8E" w14:textId="77777777" w:rsidR="00A306B8" w:rsidRPr="009D1903" w:rsidRDefault="00A306B8" w:rsidP="00A306B8">
            <w:pPr>
              <w:pStyle w:val="TableText"/>
              <w:rPr>
                <w:lang w:val="pt-BR"/>
              </w:rPr>
            </w:pPr>
            <w:r w:rsidRPr="009D1903">
              <w:rPr>
                <w:lang w:val="pt-BR"/>
              </w:rPr>
              <w:t>N/A</w:t>
            </w:r>
          </w:p>
        </w:tc>
        <w:tc>
          <w:tcPr>
            <w:tcW w:w="1800" w:type="dxa"/>
          </w:tcPr>
          <w:p w14:paraId="18548866" w14:textId="77777777" w:rsidR="00A306B8" w:rsidRPr="009D1903" w:rsidRDefault="00A306B8" w:rsidP="00A306B8">
            <w:pPr>
              <w:pStyle w:val="TableText"/>
              <w:rPr>
                <w:lang w:val="pt-BR"/>
              </w:rPr>
            </w:pPr>
            <w:r w:rsidRPr="009D1903">
              <w:rPr>
                <w:lang w:val="pt-BR"/>
              </w:rPr>
              <w:t>N/A</w:t>
            </w:r>
          </w:p>
        </w:tc>
      </w:tr>
      <w:tr w:rsidR="00A306B8" w14:paraId="0165BCC2" w14:textId="77777777" w:rsidTr="00A306B8">
        <w:trPr>
          <w:cantSplit/>
          <w:jc w:val="center"/>
        </w:trPr>
        <w:tc>
          <w:tcPr>
            <w:tcW w:w="1125" w:type="dxa"/>
            <w:vMerge w:val="restart"/>
            <w:vAlign w:val="center"/>
          </w:tcPr>
          <w:p w14:paraId="190709B9" w14:textId="77777777" w:rsidR="00A306B8" w:rsidRPr="00E87D62" w:rsidRDefault="00A306B8" w:rsidP="00A306B8">
            <w:pPr>
              <w:pStyle w:val="TableText"/>
            </w:pPr>
            <w:r>
              <w:t>R3</w:t>
            </w:r>
          </w:p>
        </w:tc>
        <w:tc>
          <w:tcPr>
            <w:tcW w:w="1620" w:type="dxa"/>
          </w:tcPr>
          <w:p w14:paraId="3E0CC8E9" w14:textId="77777777" w:rsidR="00A306B8" w:rsidRPr="009D1903" w:rsidRDefault="00A306B8" w:rsidP="00A306B8">
            <w:pPr>
              <w:pStyle w:val="TableText"/>
              <w:rPr>
                <w:lang w:val="pt-BR"/>
              </w:rPr>
            </w:pPr>
            <w:r>
              <w:rPr>
                <w:lang w:val="pt-BR"/>
              </w:rPr>
              <w:t>G</w:t>
            </w:r>
            <w:r w:rsidRPr="009D1903">
              <w:rPr>
                <w:lang w:val="pt-BR"/>
              </w:rPr>
              <w:t>0/1</w:t>
            </w:r>
          </w:p>
        </w:tc>
        <w:tc>
          <w:tcPr>
            <w:tcW w:w="1845" w:type="dxa"/>
          </w:tcPr>
          <w:p w14:paraId="0B847029" w14:textId="77777777" w:rsidR="00A306B8" w:rsidRPr="009D1903" w:rsidRDefault="00A306B8" w:rsidP="00A306B8">
            <w:pPr>
              <w:pStyle w:val="TableText"/>
            </w:pPr>
            <w:r w:rsidRPr="009D1903">
              <w:t>172.16.3.1</w:t>
            </w:r>
          </w:p>
        </w:tc>
        <w:tc>
          <w:tcPr>
            <w:tcW w:w="1800" w:type="dxa"/>
          </w:tcPr>
          <w:p w14:paraId="72CF7C61" w14:textId="77777777" w:rsidR="00A306B8" w:rsidRPr="009D1903" w:rsidRDefault="00A306B8" w:rsidP="00A306B8">
            <w:pPr>
              <w:pStyle w:val="TableText"/>
            </w:pPr>
            <w:r w:rsidRPr="009D1903">
              <w:t>255.255.255.0</w:t>
            </w:r>
          </w:p>
        </w:tc>
        <w:tc>
          <w:tcPr>
            <w:tcW w:w="1800" w:type="dxa"/>
          </w:tcPr>
          <w:p w14:paraId="1CE38AE1" w14:textId="77777777" w:rsidR="00A306B8" w:rsidRPr="009D1903" w:rsidRDefault="00A306B8" w:rsidP="00A306B8">
            <w:pPr>
              <w:pStyle w:val="TableText"/>
              <w:rPr>
                <w:lang w:val="pt-BR"/>
              </w:rPr>
            </w:pPr>
            <w:r w:rsidRPr="009D1903">
              <w:rPr>
                <w:lang w:val="pt-BR"/>
              </w:rPr>
              <w:t>N/A</w:t>
            </w:r>
          </w:p>
        </w:tc>
        <w:tc>
          <w:tcPr>
            <w:tcW w:w="1800" w:type="dxa"/>
          </w:tcPr>
          <w:p w14:paraId="6053941B" w14:textId="77777777" w:rsidR="00A306B8" w:rsidRPr="009D1903" w:rsidRDefault="00A306B8" w:rsidP="00A306B8">
            <w:pPr>
              <w:pStyle w:val="TableText"/>
            </w:pPr>
            <w:r w:rsidRPr="009D1903">
              <w:rPr>
                <w:lang w:val="pt-BR"/>
              </w:rPr>
              <w:t>S3 F0/5</w:t>
            </w:r>
          </w:p>
        </w:tc>
      </w:tr>
      <w:tr w:rsidR="00A306B8" w14:paraId="7A5F48DE" w14:textId="77777777" w:rsidTr="00A306B8">
        <w:trPr>
          <w:cantSplit/>
          <w:jc w:val="center"/>
        </w:trPr>
        <w:tc>
          <w:tcPr>
            <w:tcW w:w="1125" w:type="dxa"/>
            <w:vMerge/>
            <w:vAlign w:val="bottom"/>
          </w:tcPr>
          <w:p w14:paraId="37071600" w14:textId="77777777" w:rsidR="00A306B8" w:rsidRPr="00E87D62" w:rsidRDefault="00A306B8" w:rsidP="00A306B8">
            <w:pPr>
              <w:pStyle w:val="TableText"/>
            </w:pPr>
          </w:p>
        </w:tc>
        <w:tc>
          <w:tcPr>
            <w:tcW w:w="1620" w:type="dxa"/>
          </w:tcPr>
          <w:p w14:paraId="25E3C855" w14:textId="77777777" w:rsidR="00A306B8" w:rsidRPr="009D1903" w:rsidRDefault="00A306B8" w:rsidP="00A306B8">
            <w:pPr>
              <w:pStyle w:val="TableText"/>
            </w:pPr>
            <w:r w:rsidRPr="009D1903">
              <w:t xml:space="preserve">S0/0/1 </w:t>
            </w:r>
          </w:p>
        </w:tc>
        <w:tc>
          <w:tcPr>
            <w:tcW w:w="1845" w:type="dxa"/>
          </w:tcPr>
          <w:p w14:paraId="2E892B03" w14:textId="77777777" w:rsidR="00A306B8" w:rsidRPr="009D1903" w:rsidRDefault="00A306B8" w:rsidP="00A306B8">
            <w:pPr>
              <w:pStyle w:val="TableText"/>
              <w:rPr>
                <w:lang w:val="pt-BR"/>
              </w:rPr>
            </w:pPr>
            <w:r w:rsidRPr="009D1903">
              <w:rPr>
                <w:lang w:val="pt-BR"/>
              </w:rPr>
              <w:t>10.2.2.1</w:t>
            </w:r>
          </w:p>
        </w:tc>
        <w:tc>
          <w:tcPr>
            <w:tcW w:w="1800" w:type="dxa"/>
          </w:tcPr>
          <w:p w14:paraId="5F43EC87" w14:textId="77777777" w:rsidR="00A306B8" w:rsidRPr="009D1903" w:rsidRDefault="00A306B8" w:rsidP="00A306B8">
            <w:pPr>
              <w:pStyle w:val="TableText"/>
              <w:rPr>
                <w:lang w:val="pt-BR"/>
              </w:rPr>
            </w:pPr>
            <w:r w:rsidRPr="009D1903">
              <w:t>255.255.255.252</w:t>
            </w:r>
          </w:p>
        </w:tc>
        <w:tc>
          <w:tcPr>
            <w:tcW w:w="1800" w:type="dxa"/>
          </w:tcPr>
          <w:p w14:paraId="4BD5DA19" w14:textId="77777777" w:rsidR="00A306B8" w:rsidRPr="009D1903" w:rsidRDefault="00A306B8" w:rsidP="00A306B8">
            <w:pPr>
              <w:pStyle w:val="TableText"/>
              <w:rPr>
                <w:lang w:val="pt-BR"/>
              </w:rPr>
            </w:pPr>
            <w:r w:rsidRPr="009D1903">
              <w:rPr>
                <w:lang w:val="pt-BR"/>
              </w:rPr>
              <w:t>N/A</w:t>
            </w:r>
          </w:p>
        </w:tc>
        <w:tc>
          <w:tcPr>
            <w:tcW w:w="1800" w:type="dxa"/>
          </w:tcPr>
          <w:p w14:paraId="661CCFDD" w14:textId="77777777" w:rsidR="00A306B8" w:rsidRPr="009D1903" w:rsidRDefault="00A306B8" w:rsidP="00A306B8">
            <w:pPr>
              <w:pStyle w:val="TableText"/>
              <w:rPr>
                <w:lang w:val="pt-BR"/>
              </w:rPr>
            </w:pPr>
            <w:r w:rsidRPr="009D1903">
              <w:rPr>
                <w:lang w:val="pt-BR"/>
              </w:rPr>
              <w:t>N/A</w:t>
            </w:r>
          </w:p>
        </w:tc>
      </w:tr>
      <w:tr w:rsidR="00A306B8" w14:paraId="2861648F" w14:textId="77777777" w:rsidTr="00A306B8">
        <w:trPr>
          <w:cantSplit/>
          <w:jc w:val="center"/>
        </w:trPr>
        <w:tc>
          <w:tcPr>
            <w:tcW w:w="1125" w:type="dxa"/>
            <w:vMerge w:val="restart"/>
            <w:vAlign w:val="center"/>
          </w:tcPr>
          <w:p w14:paraId="347B68F5" w14:textId="77777777" w:rsidR="00A306B8" w:rsidRPr="009D1903" w:rsidRDefault="00A306B8" w:rsidP="00A306B8">
            <w:pPr>
              <w:pStyle w:val="TableText"/>
              <w:rPr>
                <w:lang w:val="pt-BR"/>
              </w:rPr>
            </w:pPr>
            <w:r w:rsidRPr="009D1903">
              <w:rPr>
                <w:lang w:val="pt-BR"/>
              </w:rPr>
              <w:t>ASA</w:t>
            </w:r>
          </w:p>
        </w:tc>
        <w:tc>
          <w:tcPr>
            <w:tcW w:w="1620" w:type="dxa"/>
          </w:tcPr>
          <w:p w14:paraId="7D763FAA" w14:textId="2AE4C3F9" w:rsidR="00A306B8" w:rsidRPr="009D1903" w:rsidRDefault="00761AA6" w:rsidP="00A306B8">
            <w:pPr>
              <w:pStyle w:val="TableText"/>
              <w:rPr>
                <w:lang w:val="pt-BR"/>
              </w:rPr>
            </w:pPr>
            <w:r>
              <w:rPr>
                <w:lang w:val="pt-BR"/>
              </w:rPr>
              <w:t>Gi1/2</w:t>
            </w:r>
          </w:p>
        </w:tc>
        <w:tc>
          <w:tcPr>
            <w:tcW w:w="1845" w:type="dxa"/>
          </w:tcPr>
          <w:p w14:paraId="3C755398" w14:textId="77777777" w:rsidR="00A306B8" w:rsidRPr="009D1903" w:rsidRDefault="00A306B8" w:rsidP="00A306B8">
            <w:pPr>
              <w:pStyle w:val="TableText"/>
            </w:pPr>
            <w:r w:rsidRPr="009D1903">
              <w:t>192.168.1.1</w:t>
            </w:r>
          </w:p>
        </w:tc>
        <w:tc>
          <w:tcPr>
            <w:tcW w:w="1800" w:type="dxa"/>
          </w:tcPr>
          <w:p w14:paraId="7C14CB5A" w14:textId="77777777" w:rsidR="00A306B8" w:rsidRPr="009D1903" w:rsidRDefault="00A306B8" w:rsidP="00A306B8">
            <w:pPr>
              <w:pStyle w:val="TableText"/>
            </w:pPr>
            <w:r w:rsidRPr="009D1903">
              <w:t>255.255.255.0</w:t>
            </w:r>
          </w:p>
        </w:tc>
        <w:tc>
          <w:tcPr>
            <w:tcW w:w="1800" w:type="dxa"/>
          </w:tcPr>
          <w:p w14:paraId="44CA336E" w14:textId="77777777" w:rsidR="00A306B8" w:rsidRPr="009D1903" w:rsidRDefault="00A306B8" w:rsidP="00A306B8">
            <w:pPr>
              <w:pStyle w:val="TableText"/>
            </w:pPr>
            <w:r w:rsidRPr="009D1903">
              <w:t>NA</w:t>
            </w:r>
          </w:p>
        </w:tc>
        <w:tc>
          <w:tcPr>
            <w:tcW w:w="1800" w:type="dxa"/>
          </w:tcPr>
          <w:p w14:paraId="1C23E6FE" w14:textId="77777777" w:rsidR="00A306B8" w:rsidRPr="009D1903" w:rsidRDefault="00A306B8" w:rsidP="00A306B8">
            <w:pPr>
              <w:pStyle w:val="TableText"/>
              <w:rPr>
                <w:lang w:val="pt-BR"/>
              </w:rPr>
            </w:pPr>
            <w:r>
              <w:rPr>
                <w:lang w:val="pt-BR"/>
              </w:rPr>
              <w:t>S2 F</w:t>
            </w:r>
            <w:r w:rsidRPr="009D1903">
              <w:rPr>
                <w:lang w:val="pt-BR"/>
              </w:rPr>
              <w:t>0/24</w:t>
            </w:r>
          </w:p>
        </w:tc>
      </w:tr>
      <w:tr w:rsidR="00A306B8" w14:paraId="6A84ADDA" w14:textId="77777777" w:rsidTr="00A306B8">
        <w:trPr>
          <w:cantSplit/>
          <w:jc w:val="center"/>
        </w:trPr>
        <w:tc>
          <w:tcPr>
            <w:tcW w:w="1125" w:type="dxa"/>
            <w:vMerge/>
          </w:tcPr>
          <w:p w14:paraId="3B5B83F6" w14:textId="77777777" w:rsidR="00A306B8" w:rsidRPr="009D1903" w:rsidRDefault="00A306B8" w:rsidP="00A306B8">
            <w:pPr>
              <w:pStyle w:val="TableText"/>
              <w:rPr>
                <w:lang w:val="pt-BR"/>
              </w:rPr>
            </w:pPr>
          </w:p>
        </w:tc>
        <w:tc>
          <w:tcPr>
            <w:tcW w:w="1620" w:type="dxa"/>
          </w:tcPr>
          <w:p w14:paraId="40E24F2E" w14:textId="253F01BF" w:rsidR="00A306B8" w:rsidRPr="009D1903" w:rsidRDefault="00761AA6" w:rsidP="00A306B8">
            <w:pPr>
              <w:pStyle w:val="TableText"/>
              <w:rPr>
                <w:lang w:val="pt-BR"/>
              </w:rPr>
            </w:pPr>
            <w:r>
              <w:rPr>
                <w:lang w:val="pt-BR"/>
              </w:rPr>
              <w:t>Gi1/1</w:t>
            </w:r>
          </w:p>
        </w:tc>
        <w:tc>
          <w:tcPr>
            <w:tcW w:w="1845" w:type="dxa"/>
          </w:tcPr>
          <w:p w14:paraId="4504773F" w14:textId="77777777" w:rsidR="00A306B8" w:rsidRPr="009D1903" w:rsidRDefault="00A306B8" w:rsidP="00A306B8">
            <w:pPr>
              <w:pStyle w:val="TableText"/>
            </w:pPr>
            <w:r>
              <w:t>209.165.200.226</w:t>
            </w:r>
          </w:p>
        </w:tc>
        <w:tc>
          <w:tcPr>
            <w:tcW w:w="1800" w:type="dxa"/>
          </w:tcPr>
          <w:p w14:paraId="575F7611" w14:textId="77777777" w:rsidR="00A306B8" w:rsidRPr="009D1903" w:rsidRDefault="00A306B8" w:rsidP="00A306B8">
            <w:pPr>
              <w:pStyle w:val="TableText"/>
            </w:pPr>
            <w:r w:rsidRPr="009D1903">
              <w:t>255.255.255.248</w:t>
            </w:r>
          </w:p>
        </w:tc>
        <w:tc>
          <w:tcPr>
            <w:tcW w:w="1800" w:type="dxa"/>
          </w:tcPr>
          <w:p w14:paraId="04413D46" w14:textId="77777777" w:rsidR="00A306B8" w:rsidRPr="009D1903" w:rsidRDefault="00A306B8" w:rsidP="00A306B8">
            <w:pPr>
              <w:pStyle w:val="TableText"/>
            </w:pPr>
            <w:r w:rsidRPr="009D1903">
              <w:t>NA</w:t>
            </w:r>
          </w:p>
        </w:tc>
        <w:tc>
          <w:tcPr>
            <w:tcW w:w="1800" w:type="dxa"/>
          </w:tcPr>
          <w:p w14:paraId="55D86AC3" w14:textId="77777777" w:rsidR="00A306B8" w:rsidRPr="009D1903" w:rsidRDefault="00A306B8" w:rsidP="00A306B8">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A306B8" w14:paraId="40E5DF36" w14:textId="77777777" w:rsidTr="00A306B8">
        <w:trPr>
          <w:cantSplit/>
          <w:jc w:val="center"/>
        </w:trPr>
        <w:tc>
          <w:tcPr>
            <w:tcW w:w="1125" w:type="dxa"/>
            <w:vMerge/>
          </w:tcPr>
          <w:p w14:paraId="7F0E7D6D" w14:textId="77777777" w:rsidR="00A306B8" w:rsidRPr="009D1903" w:rsidRDefault="00A306B8" w:rsidP="00A306B8">
            <w:pPr>
              <w:pStyle w:val="TableText"/>
              <w:rPr>
                <w:lang w:val="pt-BR"/>
              </w:rPr>
            </w:pPr>
          </w:p>
        </w:tc>
        <w:tc>
          <w:tcPr>
            <w:tcW w:w="1620" w:type="dxa"/>
          </w:tcPr>
          <w:p w14:paraId="69EEBAC0" w14:textId="7D32D180" w:rsidR="00A306B8" w:rsidRPr="009D1903" w:rsidRDefault="00761AA6" w:rsidP="00A306B8">
            <w:pPr>
              <w:pStyle w:val="TableText"/>
              <w:rPr>
                <w:lang w:val="pt-BR"/>
              </w:rPr>
            </w:pPr>
            <w:r>
              <w:rPr>
                <w:lang w:val="pt-BR"/>
              </w:rPr>
              <w:t>Gi1/3</w:t>
            </w:r>
          </w:p>
        </w:tc>
        <w:tc>
          <w:tcPr>
            <w:tcW w:w="1845" w:type="dxa"/>
          </w:tcPr>
          <w:p w14:paraId="067F5735" w14:textId="77777777" w:rsidR="00A306B8" w:rsidRPr="009D1903" w:rsidRDefault="00A306B8" w:rsidP="00A306B8">
            <w:pPr>
              <w:pStyle w:val="TableText"/>
            </w:pPr>
            <w:r w:rsidRPr="009D1903">
              <w:t>192.168.2.1</w:t>
            </w:r>
          </w:p>
        </w:tc>
        <w:tc>
          <w:tcPr>
            <w:tcW w:w="1800" w:type="dxa"/>
          </w:tcPr>
          <w:p w14:paraId="5E413E9B" w14:textId="77777777" w:rsidR="00A306B8" w:rsidRPr="009D1903" w:rsidRDefault="00A306B8" w:rsidP="00A306B8">
            <w:pPr>
              <w:pStyle w:val="TableText"/>
            </w:pPr>
            <w:r w:rsidRPr="009D1903">
              <w:t>255.255.255.0</w:t>
            </w:r>
          </w:p>
        </w:tc>
        <w:tc>
          <w:tcPr>
            <w:tcW w:w="1800" w:type="dxa"/>
          </w:tcPr>
          <w:p w14:paraId="080B9C8D" w14:textId="77777777" w:rsidR="00A306B8" w:rsidRPr="009D1903" w:rsidRDefault="00A306B8" w:rsidP="00A306B8">
            <w:pPr>
              <w:pStyle w:val="TableText"/>
            </w:pPr>
            <w:r w:rsidRPr="009D1903">
              <w:t>NA</w:t>
            </w:r>
          </w:p>
        </w:tc>
        <w:tc>
          <w:tcPr>
            <w:tcW w:w="1800" w:type="dxa"/>
          </w:tcPr>
          <w:p w14:paraId="40817157" w14:textId="77777777" w:rsidR="00A306B8" w:rsidRPr="009D1903" w:rsidRDefault="00A306B8" w:rsidP="00A306B8">
            <w:pPr>
              <w:pStyle w:val="TableText"/>
              <w:rPr>
                <w:lang w:val="pt-BR"/>
              </w:rPr>
            </w:pPr>
            <w:r>
              <w:rPr>
                <w:lang w:val="pt-BR"/>
              </w:rPr>
              <w:t>S1 F</w:t>
            </w:r>
            <w:r w:rsidRPr="009D1903">
              <w:rPr>
                <w:lang w:val="pt-BR"/>
              </w:rPr>
              <w:t>0/24</w:t>
            </w:r>
          </w:p>
        </w:tc>
      </w:tr>
      <w:tr w:rsidR="00A306B8" w14:paraId="2CEAB872" w14:textId="77777777" w:rsidTr="00A306B8">
        <w:trPr>
          <w:cantSplit/>
          <w:jc w:val="center"/>
        </w:trPr>
        <w:tc>
          <w:tcPr>
            <w:tcW w:w="1125" w:type="dxa"/>
          </w:tcPr>
          <w:p w14:paraId="4DB0F4D5" w14:textId="77777777" w:rsidR="00A306B8" w:rsidRPr="009D1903" w:rsidRDefault="00A306B8" w:rsidP="00A306B8">
            <w:pPr>
              <w:pStyle w:val="TableText"/>
              <w:rPr>
                <w:lang w:val="pt-BR"/>
              </w:rPr>
            </w:pPr>
            <w:r w:rsidRPr="009D1903">
              <w:rPr>
                <w:lang w:val="pt-BR"/>
              </w:rPr>
              <w:t>PC-A</w:t>
            </w:r>
          </w:p>
        </w:tc>
        <w:tc>
          <w:tcPr>
            <w:tcW w:w="1620" w:type="dxa"/>
          </w:tcPr>
          <w:p w14:paraId="18AD5D88" w14:textId="77777777" w:rsidR="00A306B8" w:rsidRPr="009D1903" w:rsidRDefault="00A306B8" w:rsidP="00A306B8">
            <w:pPr>
              <w:pStyle w:val="TableText"/>
              <w:rPr>
                <w:lang w:val="pt-BR"/>
              </w:rPr>
            </w:pPr>
            <w:r w:rsidRPr="009D1903">
              <w:rPr>
                <w:lang w:val="pt-BR"/>
              </w:rPr>
              <w:t>NIC</w:t>
            </w:r>
          </w:p>
        </w:tc>
        <w:tc>
          <w:tcPr>
            <w:tcW w:w="1845" w:type="dxa"/>
          </w:tcPr>
          <w:p w14:paraId="4DE9EF31" w14:textId="77777777" w:rsidR="00A306B8" w:rsidRPr="009D1903" w:rsidRDefault="00A306B8" w:rsidP="00A306B8">
            <w:pPr>
              <w:pStyle w:val="TableText"/>
            </w:pPr>
            <w:r w:rsidRPr="009D1903">
              <w:t>192.168.2.3</w:t>
            </w:r>
          </w:p>
        </w:tc>
        <w:tc>
          <w:tcPr>
            <w:tcW w:w="1800" w:type="dxa"/>
          </w:tcPr>
          <w:p w14:paraId="2289FAE7" w14:textId="77777777" w:rsidR="00A306B8" w:rsidRPr="009D1903" w:rsidRDefault="00A306B8" w:rsidP="00A306B8">
            <w:pPr>
              <w:pStyle w:val="TableText"/>
            </w:pPr>
            <w:r w:rsidRPr="009D1903">
              <w:t>255.255.255.0</w:t>
            </w:r>
          </w:p>
        </w:tc>
        <w:tc>
          <w:tcPr>
            <w:tcW w:w="1800" w:type="dxa"/>
          </w:tcPr>
          <w:p w14:paraId="226B2A11" w14:textId="77777777" w:rsidR="00A306B8" w:rsidRPr="009D1903" w:rsidRDefault="00A306B8" w:rsidP="00A306B8">
            <w:pPr>
              <w:pStyle w:val="TableText"/>
              <w:rPr>
                <w:lang w:val="pt-BR"/>
              </w:rPr>
            </w:pPr>
            <w:r w:rsidRPr="009D1903">
              <w:t>192.168.2.1</w:t>
            </w:r>
          </w:p>
        </w:tc>
        <w:tc>
          <w:tcPr>
            <w:tcW w:w="1800" w:type="dxa"/>
          </w:tcPr>
          <w:p w14:paraId="04397FDB" w14:textId="77777777" w:rsidR="00A306B8" w:rsidRPr="009D1903" w:rsidRDefault="00A306B8" w:rsidP="00A306B8">
            <w:pPr>
              <w:pStyle w:val="TableText"/>
              <w:rPr>
                <w:lang w:val="pt-BR"/>
              </w:rPr>
            </w:pPr>
            <w:r>
              <w:rPr>
                <w:lang w:val="pt-BR"/>
              </w:rPr>
              <w:t>S1 F</w:t>
            </w:r>
            <w:r w:rsidRPr="009D1903">
              <w:rPr>
                <w:lang w:val="pt-BR"/>
              </w:rPr>
              <w:t>0/6</w:t>
            </w:r>
          </w:p>
        </w:tc>
      </w:tr>
      <w:tr w:rsidR="00A306B8" w14:paraId="1EF3AB4E" w14:textId="77777777" w:rsidTr="00A306B8">
        <w:trPr>
          <w:cantSplit/>
          <w:jc w:val="center"/>
        </w:trPr>
        <w:tc>
          <w:tcPr>
            <w:tcW w:w="1125" w:type="dxa"/>
          </w:tcPr>
          <w:p w14:paraId="43B2B69E" w14:textId="77777777" w:rsidR="00A306B8" w:rsidRPr="009D1903" w:rsidRDefault="00A306B8" w:rsidP="00A306B8">
            <w:pPr>
              <w:pStyle w:val="TableText"/>
              <w:rPr>
                <w:lang w:val="pt-BR"/>
              </w:rPr>
            </w:pPr>
            <w:r w:rsidRPr="009D1903">
              <w:rPr>
                <w:lang w:val="pt-BR"/>
              </w:rPr>
              <w:t>PC-B</w:t>
            </w:r>
          </w:p>
        </w:tc>
        <w:tc>
          <w:tcPr>
            <w:tcW w:w="1620" w:type="dxa"/>
          </w:tcPr>
          <w:p w14:paraId="3A14B6FF" w14:textId="77777777" w:rsidR="00A306B8" w:rsidRPr="009D1903" w:rsidRDefault="00A306B8" w:rsidP="00A306B8">
            <w:pPr>
              <w:pStyle w:val="TableText"/>
              <w:rPr>
                <w:lang w:val="pt-BR"/>
              </w:rPr>
            </w:pPr>
            <w:r w:rsidRPr="009D1903">
              <w:rPr>
                <w:lang w:val="pt-BR"/>
              </w:rPr>
              <w:t>NIC</w:t>
            </w:r>
          </w:p>
        </w:tc>
        <w:tc>
          <w:tcPr>
            <w:tcW w:w="1845" w:type="dxa"/>
          </w:tcPr>
          <w:p w14:paraId="47BD282E" w14:textId="77777777" w:rsidR="00A306B8" w:rsidRPr="009D1903" w:rsidRDefault="00A306B8" w:rsidP="00A306B8">
            <w:pPr>
              <w:pStyle w:val="TableText"/>
            </w:pPr>
            <w:r w:rsidRPr="009D1903">
              <w:t>192.168.1</w:t>
            </w:r>
            <w:r>
              <w:t>.3</w:t>
            </w:r>
          </w:p>
        </w:tc>
        <w:tc>
          <w:tcPr>
            <w:tcW w:w="1800" w:type="dxa"/>
          </w:tcPr>
          <w:p w14:paraId="3EBB5ADB" w14:textId="77777777" w:rsidR="00A306B8" w:rsidRPr="009D1903" w:rsidRDefault="00A306B8" w:rsidP="00A306B8">
            <w:pPr>
              <w:pStyle w:val="TableText"/>
            </w:pPr>
            <w:r w:rsidRPr="009D1903">
              <w:t>255.255.255.0</w:t>
            </w:r>
          </w:p>
        </w:tc>
        <w:tc>
          <w:tcPr>
            <w:tcW w:w="1800" w:type="dxa"/>
          </w:tcPr>
          <w:p w14:paraId="34995DD9" w14:textId="77777777" w:rsidR="00A306B8" w:rsidRPr="009D1903" w:rsidRDefault="00A306B8" w:rsidP="00A306B8">
            <w:pPr>
              <w:pStyle w:val="TableText"/>
              <w:rPr>
                <w:lang w:val="pt-BR"/>
              </w:rPr>
            </w:pPr>
            <w:r w:rsidRPr="009D1903">
              <w:t>192.168.1.1</w:t>
            </w:r>
          </w:p>
        </w:tc>
        <w:tc>
          <w:tcPr>
            <w:tcW w:w="1800" w:type="dxa"/>
          </w:tcPr>
          <w:p w14:paraId="7AB222F3" w14:textId="77777777" w:rsidR="00A306B8" w:rsidRPr="009D1903" w:rsidRDefault="00A306B8" w:rsidP="00A306B8">
            <w:pPr>
              <w:pStyle w:val="TableText"/>
              <w:rPr>
                <w:lang w:val="pt-BR"/>
              </w:rPr>
            </w:pPr>
            <w:r>
              <w:rPr>
                <w:lang w:val="pt-BR"/>
              </w:rPr>
              <w:t>S2 F</w:t>
            </w:r>
            <w:r w:rsidRPr="009D1903">
              <w:rPr>
                <w:lang w:val="pt-BR"/>
              </w:rPr>
              <w:t>0/18</w:t>
            </w:r>
          </w:p>
        </w:tc>
      </w:tr>
      <w:tr w:rsidR="00A306B8" w14:paraId="04930A7E" w14:textId="77777777" w:rsidTr="00A306B8">
        <w:trPr>
          <w:cantSplit/>
          <w:jc w:val="center"/>
        </w:trPr>
        <w:tc>
          <w:tcPr>
            <w:tcW w:w="1125" w:type="dxa"/>
          </w:tcPr>
          <w:p w14:paraId="04FF9FE3" w14:textId="77777777" w:rsidR="00A306B8" w:rsidRPr="009D1903" w:rsidRDefault="00A306B8" w:rsidP="00A306B8">
            <w:pPr>
              <w:pStyle w:val="TableText"/>
            </w:pPr>
            <w:r w:rsidRPr="009D1903">
              <w:t>PC-C</w:t>
            </w:r>
          </w:p>
        </w:tc>
        <w:tc>
          <w:tcPr>
            <w:tcW w:w="1620" w:type="dxa"/>
          </w:tcPr>
          <w:p w14:paraId="5DA5850E" w14:textId="77777777" w:rsidR="00A306B8" w:rsidRPr="009D1903" w:rsidRDefault="00A306B8" w:rsidP="00A306B8">
            <w:pPr>
              <w:pStyle w:val="TableText"/>
            </w:pPr>
            <w:r w:rsidRPr="009D1903">
              <w:t>NIC</w:t>
            </w:r>
          </w:p>
        </w:tc>
        <w:tc>
          <w:tcPr>
            <w:tcW w:w="1845" w:type="dxa"/>
          </w:tcPr>
          <w:p w14:paraId="31EE4FC4" w14:textId="77777777" w:rsidR="00A306B8" w:rsidRPr="009D1903" w:rsidRDefault="00A306B8" w:rsidP="00A306B8">
            <w:pPr>
              <w:pStyle w:val="TableText"/>
            </w:pPr>
            <w:r w:rsidRPr="009D1903">
              <w:t>172.16.3.3</w:t>
            </w:r>
          </w:p>
        </w:tc>
        <w:tc>
          <w:tcPr>
            <w:tcW w:w="1800" w:type="dxa"/>
          </w:tcPr>
          <w:p w14:paraId="1E76D857" w14:textId="77777777" w:rsidR="00A306B8" w:rsidRPr="009D1903" w:rsidRDefault="00A306B8" w:rsidP="00A306B8">
            <w:pPr>
              <w:pStyle w:val="TableText"/>
            </w:pPr>
            <w:r w:rsidRPr="009D1903">
              <w:t>255.255.255.0</w:t>
            </w:r>
          </w:p>
        </w:tc>
        <w:tc>
          <w:tcPr>
            <w:tcW w:w="1800" w:type="dxa"/>
          </w:tcPr>
          <w:p w14:paraId="505635AE" w14:textId="77777777" w:rsidR="00A306B8" w:rsidRPr="009D1903" w:rsidRDefault="00A306B8" w:rsidP="00A306B8">
            <w:pPr>
              <w:pStyle w:val="TableText"/>
            </w:pPr>
            <w:r w:rsidRPr="009D1903">
              <w:t>172.16.3.1</w:t>
            </w:r>
          </w:p>
        </w:tc>
        <w:tc>
          <w:tcPr>
            <w:tcW w:w="1800" w:type="dxa"/>
          </w:tcPr>
          <w:p w14:paraId="16563745" w14:textId="77777777" w:rsidR="00A306B8" w:rsidRPr="005518DF" w:rsidRDefault="00A306B8" w:rsidP="00A306B8">
            <w:pPr>
              <w:pStyle w:val="TableText"/>
            </w:pPr>
            <w:r>
              <w:rPr>
                <w:lang w:val="pt-BR"/>
              </w:rPr>
              <w:t>S3 F</w:t>
            </w:r>
            <w:r w:rsidRPr="009D1903">
              <w:rPr>
                <w:lang w:val="pt-BR"/>
              </w:rPr>
              <w:t>0/18</w:t>
            </w:r>
          </w:p>
        </w:tc>
      </w:tr>
    </w:tbl>
    <w:p w14:paraId="18062EA3" w14:textId="77777777" w:rsidR="009D2C27" w:rsidRPr="00BB73FF" w:rsidRDefault="009D2C27" w:rsidP="0014219C">
      <w:pPr>
        <w:pStyle w:val="LabSection"/>
      </w:pPr>
      <w:r w:rsidRPr="00BB73FF">
        <w:t>Objective</w:t>
      </w:r>
      <w:r w:rsidR="006E6581">
        <w:t>s</w:t>
      </w:r>
    </w:p>
    <w:p w14:paraId="4037D2CB" w14:textId="77777777" w:rsidR="00235EDF" w:rsidRPr="00D34044" w:rsidRDefault="00235EDF" w:rsidP="00235EDF">
      <w:pPr>
        <w:pStyle w:val="BodyTextL25Bold"/>
      </w:pPr>
      <w:r>
        <w:t>Part 1: Basic Router/Switch/PC Configuration</w:t>
      </w:r>
    </w:p>
    <w:p w14:paraId="37EE4888" w14:textId="77777777" w:rsidR="00235EDF" w:rsidRPr="00D34044" w:rsidRDefault="00235EDF" w:rsidP="00235EDF">
      <w:pPr>
        <w:pStyle w:val="Bulletlevel1"/>
      </w:pPr>
      <w:r w:rsidRPr="00D34044">
        <w:t xml:space="preserve">Configure </w:t>
      </w:r>
      <w:r>
        <w:t xml:space="preserve">basic settings for </w:t>
      </w:r>
      <w:r w:rsidRPr="00D34044">
        <w:t>routers.</w:t>
      </w:r>
    </w:p>
    <w:p w14:paraId="4B616A83" w14:textId="77777777" w:rsidR="00235EDF" w:rsidRDefault="00235EDF" w:rsidP="00235EDF">
      <w:pPr>
        <w:pStyle w:val="Bulletlevel1"/>
      </w:pPr>
      <w:r>
        <w:t>Configure PC host IP settings.</w:t>
      </w:r>
    </w:p>
    <w:p w14:paraId="73400D03" w14:textId="77777777" w:rsidR="00235EDF" w:rsidRDefault="00235EDF" w:rsidP="00235EDF">
      <w:pPr>
        <w:pStyle w:val="Bulletlevel1"/>
      </w:pPr>
      <w:r>
        <w:t>Verify connectivity.</w:t>
      </w:r>
    </w:p>
    <w:p w14:paraId="7B401BBB" w14:textId="77777777" w:rsidR="00235EDF" w:rsidRDefault="00235EDF" w:rsidP="00235EDF">
      <w:pPr>
        <w:pStyle w:val="Bulletlevel1"/>
      </w:pPr>
      <w:r>
        <w:t>Save the basic running configuration for each router and switch.</w:t>
      </w:r>
    </w:p>
    <w:p w14:paraId="6574C7A6" w14:textId="77777777" w:rsidR="00235EDF" w:rsidRPr="00D34044" w:rsidRDefault="00235EDF" w:rsidP="00235EDF">
      <w:pPr>
        <w:pStyle w:val="BodyTextL25Bold"/>
      </w:pPr>
      <w:r w:rsidRPr="00D34044">
        <w:t xml:space="preserve">Part 2: </w:t>
      </w:r>
      <w:r>
        <w:t>Access the ASA Console and ASDM</w:t>
      </w:r>
    </w:p>
    <w:p w14:paraId="4C1C08BD" w14:textId="77777777" w:rsidR="00235EDF" w:rsidRDefault="00235EDF" w:rsidP="00235EDF">
      <w:pPr>
        <w:pStyle w:val="Bulletlevel1"/>
      </w:pPr>
      <w:r w:rsidRPr="00D34044">
        <w:t>Access the ASA console</w:t>
      </w:r>
      <w:r>
        <w:t>.</w:t>
      </w:r>
    </w:p>
    <w:p w14:paraId="6A8827E7"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046FC2AE" w14:textId="77777777" w:rsidR="00235EDF" w:rsidRDefault="00235EDF" w:rsidP="00235EDF">
      <w:pPr>
        <w:pStyle w:val="Bulletlevel1"/>
      </w:pPr>
      <w:r>
        <w:t>Bypass Setup mode.</w:t>
      </w:r>
    </w:p>
    <w:p w14:paraId="4E8C470E" w14:textId="77777777" w:rsidR="00235EDF" w:rsidRDefault="00235EDF" w:rsidP="00235EDF">
      <w:pPr>
        <w:pStyle w:val="Bulletlevel1"/>
      </w:pPr>
      <w:r>
        <w:t>Configure the ASA by using the CLI script.</w:t>
      </w:r>
    </w:p>
    <w:p w14:paraId="768EC69D" w14:textId="77777777" w:rsidR="00235EDF" w:rsidRPr="00290E20" w:rsidRDefault="00235EDF" w:rsidP="00235EDF">
      <w:pPr>
        <w:pStyle w:val="Bulletlevel1"/>
      </w:pPr>
      <w:r>
        <w:t>Access ASDM.</w:t>
      </w:r>
    </w:p>
    <w:p w14:paraId="5E666FC4" w14:textId="77777777" w:rsidR="00235EDF" w:rsidRPr="00D34044" w:rsidRDefault="00235EDF" w:rsidP="00235EDF">
      <w:pPr>
        <w:pStyle w:val="BodyTextL25Bold"/>
      </w:pPr>
      <w:r w:rsidRPr="00D34044">
        <w:t xml:space="preserve">Part </w:t>
      </w:r>
      <w:r>
        <w:t>3</w:t>
      </w:r>
      <w:r w:rsidRPr="00D34044">
        <w:t>: Configuring Clientless S</w:t>
      </w:r>
      <w:r>
        <w:t>SL VPN Remote Access Using ASDM</w:t>
      </w:r>
    </w:p>
    <w:p w14:paraId="1ADAA06D" w14:textId="77777777" w:rsidR="00235EDF" w:rsidRDefault="00235EDF" w:rsidP="00235EDF">
      <w:pPr>
        <w:pStyle w:val="Bulletlevel1"/>
      </w:pPr>
      <w:r>
        <w:t>Start the VPN wizard.</w:t>
      </w:r>
    </w:p>
    <w:p w14:paraId="5049307E" w14:textId="77777777" w:rsidR="00235EDF" w:rsidRPr="00D34044" w:rsidRDefault="00235EDF" w:rsidP="00235EDF">
      <w:pPr>
        <w:pStyle w:val="Bulletlevel1"/>
      </w:pPr>
      <w:r w:rsidRPr="00D34044">
        <w:t>Configure the SSL VPN</w:t>
      </w:r>
      <w:r>
        <w:t xml:space="preserve"> user</w:t>
      </w:r>
      <w:r w:rsidRPr="00D34044">
        <w:t xml:space="preserve"> interface.</w:t>
      </w:r>
    </w:p>
    <w:p w14:paraId="22D622C6" w14:textId="77777777" w:rsidR="00235EDF" w:rsidRPr="00D34044" w:rsidRDefault="00235EDF" w:rsidP="00235EDF">
      <w:pPr>
        <w:pStyle w:val="Bulletlevel1"/>
      </w:pPr>
      <w:r w:rsidRPr="00D34044">
        <w:t>Configure AAA user authentication.</w:t>
      </w:r>
    </w:p>
    <w:p w14:paraId="0C00C6F9" w14:textId="77777777" w:rsidR="00235EDF" w:rsidRPr="00D34044" w:rsidRDefault="00235EDF" w:rsidP="00235EDF">
      <w:pPr>
        <w:pStyle w:val="Bulletlevel1"/>
      </w:pPr>
      <w:r w:rsidRPr="00D34044">
        <w:t xml:space="preserve">Configure the </w:t>
      </w:r>
      <w:r>
        <w:t xml:space="preserve">VPN </w:t>
      </w:r>
      <w:r w:rsidRPr="00D34044">
        <w:t>group policy</w:t>
      </w:r>
      <w:r>
        <w:t>.</w:t>
      </w:r>
    </w:p>
    <w:p w14:paraId="14DDE50C" w14:textId="77777777" w:rsidR="00235EDF" w:rsidRPr="00D34044" w:rsidRDefault="00235EDF" w:rsidP="00235EDF">
      <w:pPr>
        <w:pStyle w:val="Bulletlevel1"/>
      </w:pPr>
      <w:r w:rsidRPr="00D34044">
        <w:t xml:space="preserve">Configure a </w:t>
      </w:r>
      <w:r>
        <w:t>b</w:t>
      </w:r>
      <w:r w:rsidRPr="00D34044">
        <w:t xml:space="preserve">ookmark list </w:t>
      </w:r>
      <w:r>
        <w:t>(clientless connections only).</w:t>
      </w:r>
    </w:p>
    <w:p w14:paraId="1FA8C5BE" w14:textId="77777777" w:rsidR="00235EDF" w:rsidRDefault="00235EDF" w:rsidP="00235EDF">
      <w:pPr>
        <w:pStyle w:val="Bulletlevel1"/>
      </w:pPr>
      <w:r>
        <w:t>Review the configuration summary and deliver the commands to the ASA.</w:t>
      </w:r>
    </w:p>
    <w:p w14:paraId="28B6CF55" w14:textId="77777777" w:rsidR="00235EDF" w:rsidRDefault="00235EDF" w:rsidP="00235EDF">
      <w:pPr>
        <w:pStyle w:val="Bulletlevel1"/>
      </w:pPr>
      <w:r>
        <w:t>Verify the ASDM SSL VPN connection profile.</w:t>
      </w:r>
    </w:p>
    <w:p w14:paraId="083CCA65" w14:textId="77777777" w:rsidR="00235EDF" w:rsidRDefault="00235EDF" w:rsidP="00235EDF">
      <w:pPr>
        <w:pStyle w:val="Bulletlevel1"/>
      </w:pPr>
      <w:r>
        <w:lastRenderedPageBreak/>
        <w:t>Verify VPN access from the remote host.</w:t>
      </w:r>
    </w:p>
    <w:p w14:paraId="1F2D485B" w14:textId="77777777" w:rsidR="00235EDF" w:rsidRDefault="00235EDF" w:rsidP="00235EDF">
      <w:pPr>
        <w:pStyle w:val="Bulletlevel1"/>
      </w:pPr>
      <w:r>
        <w:t>Access the web portal page.</w:t>
      </w:r>
    </w:p>
    <w:p w14:paraId="273D7F5C" w14:textId="77777777" w:rsidR="008D5CAD" w:rsidRDefault="00235EDF" w:rsidP="008D5CAD">
      <w:pPr>
        <w:pStyle w:val="Bulletlevel1"/>
      </w:pPr>
      <w:r>
        <w:t>View the clientless remote user session using the ASDM Monitor.</w:t>
      </w:r>
    </w:p>
    <w:p w14:paraId="7D4BBE04" w14:textId="77777777" w:rsidR="00231DCA" w:rsidRPr="008402F2" w:rsidRDefault="00231DCA" w:rsidP="008402F2">
      <w:pPr>
        <w:pStyle w:val="LabSection"/>
        <w:rPr>
          <w:rFonts w:eastAsia="Arial"/>
        </w:rPr>
      </w:pPr>
      <w:r w:rsidRPr="008402F2">
        <w:rPr>
          <w:rFonts w:eastAsia="Arial"/>
        </w:rPr>
        <w:t>Background</w:t>
      </w:r>
      <w:r w:rsidR="008402F2">
        <w:t xml:space="preserve"> / Scenario</w:t>
      </w:r>
    </w:p>
    <w:p w14:paraId="5DC5983C" w14:textId="77777777" w:rsidR="00DA5D8D" w:rsidRPr="00992750" w:rsidRDefault="00DA5D8D" w:rsidP="00DE048A">
      <w:pPr>
        <w:pStyle w:val="BodyTextL25"/>
      </w:pPr>
      <w:bookmarkStart w:id="1" w:name="_Toc492961008"/>
      <w:bookmarkStart w:id="2" w:name="_Toc492974528"/>
      <w:bookmarkStart w:id="3" w:name="_Toc492974581"/>
      <w:bookmarkStart w:id="4"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006E2E83" w14:textId="77777777" w:rsidR="00DA5D8D" w:rsidRPr="00992750" w:rsidRDefault="00DA5D8D" w:rsidP="00DE048A">
      <w:pPr>
        <w:pStyle w:val="Bulletlevel1"/>
      </w:pPr>
      <w:r w:rsidRPr="00992750">
        <w:rPr>
          <w:rFonts w:cs="Arial"/>
          <w:b/>
        </w:rPr>
        <w:t>Clientless SSL VPN</w:t>
      </w:r>
      <w:r w:rsidR="00E933F8">
        <w:rPr>
          <w:rFonts w:cs="Arial"/>
        </w:rPr>
        <w:t>—</w:t>
      </w:r>
      <w:r w:rsidRPr="00992750">
        <w:t xml:space="preserve">Clientless, browser-based VPN that lets users establish a secure, remote-access VPN tunnel to the ASA using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1DFAFC9B" w14:textId="77777777" w:rsidR="00DA5D8D" w:rsidRPr="00992750" w:rsidRDefault="00DA5D8D" w:rsidP="00DE048A">
      <w:pPr>
        <w:pStyle w:val="Bulletlevel1"/>
      </w:pPr>
      <w:r w:rsidRPr="00992750">
        <w:rPr>
          <w:rFonts w:cs="Arial"/>
          <w:b/>
        </w:rPr>
        <w:t>Client-Based SSL VPN</w:t>
      </w:r>
      <w:r w:rsidR="00E933F8">
        <w:rPr>
          <w:rFonts w:cs="Arial"/>
        </w:rPr>
        <w:t>—</w:t>
      </w:r>
      <w:r w:rsidRPr="00992750">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40B995CF"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 </w:t>
      </w:r>
      <w:r>
        <w:rPr>
          <w:bCs/>
          <w:szCs w:val="20"/>
        </w:rPr>
        <w:t>clientless SSL r</w:t>
      </w:r>
      <w:r w:rsidRPr="0070486D">
        <w:rPr>
          <w:bCs/>
          <w:szCs w:val="20"/>
        </w:rPr>
        <w:t>emo</w:t>
      </w:r>
      <w:r>
        <w:rPr>
          <w:bCs/>
          <w:szCs w:val="20"/>
        </w:rPr>
        <w:t>te a</w:t>
      </w:r>
      <w:r w:rsidRPr="0070486D">
        <w:rPr>
          <w:bCs/>
          <w:szCs w:val="20"/>
        </w:rPr>
        <w:t xml:space="preserve">ccess </w:t>
      </w:r>
      <w:r>
        <w:rPr>
          <w:bCs/>
          <w:szCs w:val="20"/>
        </w:rPr>
        <w:t xml:space="preserve">VPN </w:t>
      </w:r>
      <w:r w:rsidRPr="0070486D">
        <w:rPr>
          <w:bCs/>
          <w:szCs w:val="20"/>
        </w:rPr>
        <w:t>and verify access using a remote PC</w:t>
      </w:r>
      <w:r>
        <w:rPr>
          <w:bCs/>
          <w:szCs w:val="20"/>
        </w:rPr>
        <w:t xml:space="preserve"> with a browser</w:t>
      </w:r>
      <w:r w:rsidRPr="0070486D">
        <w:rPr>
          <w:bCs/>
          <w:szCs w:val="20"/>
        </w:rPr>
        <w:t xml:space="preserve">. </w:t>
      </w:r>
    </w:p>
    <w:p w14:paraId="2AB500D4"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outer R1 represents a CPE device managed by the ISP. Router R2 represents an intermediate Internet router. Router R3 connects users at the remote branch office to the ISP. The ASA is an edge security device that connects the internal corporate network and DMZ to the ISP while providing NAT services to inside hosts.</w:t>
      </w:r>
    </w:p>
    <w:p w14:paraId="7CED7FE8" w14:textId="77777777" w:rsidR="00DA5D8D" w:rsidRDefault="00DA5D8D" w:rsidP="00DE048A">
      <w:pPr>
        <w:pStyle w:val="BodyTextL25"/>
      </w:pPr>
      <w:r>
        <w:t>Management has asked you to provide VPN access, using the ASA as a VPN concentrator, to teleworkers. They want you to test the clientless access model, using SSL and a browser for client access.</w:t>
      </w:r>
    </w:p>
    <w:bookmarkEnd w:id="1"/>
    <w:bookmarkEnd w:id="2"/>
    <w:bookmarkEnd w:id="3"/>
    <w:bookmarkEnd w:id="4"/>
    <w:p w14:paraId="1EA59FB1" w14:textId="77777777" w:rsidR="006E59FB" w:rsidRDefault="006E59FB" w:rsidP="006E59FB">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Pr>
          <w:noProof/>
        </w:rPr>
        <w:t xml:space="preserve">the </w:t>
      </w:r>
      <w:r w:rsidRPr="007309B1">
        <w:rPr>
          <w:noProof/>
        </w:rPr>
        <w:t>output produced might vary from what is shown in this lab</w:t>
      </w:r>
      <w:r>
        <w:rPr>
          <w:noProof/>
        </w:rPr>
        <w:t>.</w:t>
      </w:r>
    </w:p>
    <w:p w14:paraId="46E812FC" w14:textId="6C3EAED9" w:rsidR="007B2F94" w:rsidRPr="00CE2DB5" w:rsidRDefault="006E59FB" w:rsidP="006166FA">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7B2F94" w:rsidRPr="002B06BF">
        <w:t>.</w:t>
      </w:r>
    </w:p>
    <w:p w14:paraId="7690FDE4" w14:textId="77777777" w:rsidR="00A76447" w:rsidRDefault="00A76447">
      <w:pPr>
        <w:spacing w:before="0" w:after="0" w:line="240" w:lineRule="auto"/>
        <w:rPr>
          <w:b/>
          <w:sz w:val="28"/>
        </w:rPr>
      </w:pPr>
      <w:r>
        <w:br w:type="page"/>
      </w:r>
    </w:p>
    <w:p w14:paraId="292FF9B7" w14:textId="1DEBB525" w:rsidR="00CF6792" w:rsidRPr="00A76447" w:rsidRDefault="00CF6792" w:rsidP="00DE048A">
      <w:pPr>
        <w:pStyle w:val="PartHead"/>
      </w:pPr>
      <w:r w:rsidRPr="00A76447">
        <w:lastRenderedPageBreak/>
        <w:t>Basic Router/Switch/PC Configuration</w:t>
      </w:r>
    </w:p>
    <w:p w14:paraId="308B9C73" w14:textId="7936AABA" w:rsidR="00C840F5" w:rsidRPr="00C840F5" w:rsidRDefault="00C840F5" w:rsidP="00C840F5">
      <w:pPr>
        <w:spacing w:before="120" w:after="120" w:line="240" w:lineRule="auto"/>
        <w:ind w:left="360"/>
        <w:rPr>
          <w:sz w:val="20"/>
        </w:rPr>
      </w:pPr>
      <w:r w:rsidRPr="00C840F5">
        <w:rPr>
          <w:sz w:val="20"/>
        </w:rPr>
        <w:t>In Part 1, you will configure basic settings on the routers such as interface IP addresses and static routing.</w:t>
      </w:r>
    </w:p>
    <w:p w14:paraId="76FDBFBD"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Do not configure any ASA settings at this time.</w:t>
      </w:r>
    </w:p>
    <w:p w14:paraId="132E7E91" w14:textId="77777777" w:rsidR="00CB01A9" w:rsidRPr="001F4F1B" w:rsidRDefault="00CB01A9" w:rsidP="00CB01A9">
      <w:pPr>
        <w:pStyle w:val="StepHead"/>
      </w:pPr>
      <w:r>
        <w:t>Configure R1 using the CLI script.</w:t>
      </w:r>
    </w:p>
    <w:p w14:paraId="79BA3439" w14:textId="77777777" w:rsidR="00CB01A9" w:rsidRPr="00FA494B" w:rsidRDefault="00CB01A9" w:rsidP="006924AA">
      <w:pPr>
        <w:pStyle w:val="SubStepAlpha"/>
      </w:pPr>
      <w:r>
        <w:t>In this step, you will use the following CLI script to configure basic settings on R1.</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77726DB5" w14:textId="77777777" w:rsidR="002807A2" w:rsidRDefault="002807A2" w:rsidP="002807A2">
      <w:pPr>
        <w:spacing w:before="120" w:after="120" w:line="260" w:lineRule="atLeast"/>
        <w:ind w:left="720"/>
        <w:rPr>
          <w:rFonts w:eastAsia="Times New Roman"/>
          <w:sz w:val="20"/>
          <w:szCs w:val="24"/>
          <w:lang w:val="en-CA"/>
        </w:rPr>
      </w:pPr>
      <w:r w:rsidRPr="002807A2">
        <w:rPr>
          <w:rFonts w:eastAsia="Times New Roman"/>
          <w:b/>
          <w:sz w:val="20"/>
          <w:szCs w:val="24"/>
          <w:lang w:val="en-CA"/>
        </w:rPr>
        <w:t>Note</w:t>
      </w:r>
      <w:r w:rsidRPr="002807A2">
        <w:rPr>
          <w:rFonts w:eastAsia="Times New Roman"/>
          <w:sz w:val="20"/>
          <w:szCs w:val="24"/>
          <w:lang w:val="en-CA"/>
        </w:rPr>
        <w:t>: Depending on the router model, interfaces might be numbered differently than those listed. You might need to alter the designations accordingly.</w:t>
      </w:r>
    </w:p>
    <w:p w14:paraId="7094E39C" w14:textId="756B76D3" w:rsidR="00A76447" w:rsidRPr="00A76447" w:rsidRDefault="000E26CA" w:rsidP="00A76447">
      <w:pPr>
        <w:spacing w:before="120" w:after="120" w:line="240" w:lineRule="auto"/>
        <w:ind w:left="720"/>
        <w:rPr>
          <w:sz w:val="20"/>
        </w:rPr>
      </w:pPr>
      <w:r w:rsidRPr="00C840F5">
        <w:rPr>
          <w:b/>
          <w:noProof/>
          <w:sz w:val="20"/>
        </w:rPr>
        <w:t>Note</w:t>
      </w:r>
      <w:r w:rsidRPr="00C840F5">
        <w:rPr>
          <w:noProof/>
          <w:sz w:val="20"/>
        </w:rPr>
        <w:t>: Passwords in this task are set to a minimum of 10 characters but are relatively simple for the benefit of performing the lab. More complex passwords are recommended in a production network.</w:t>
      </w:r>
    </w:p>
    <w:p w14:paraId="76AE4276" w14:textId="77777777" w:rsidR="00A76447" w:rsidRDefault="00A76447" w:rsidP="00CB01A9">
      <w:pPr>
        <w:spacing w:line="240" w:lineRule="auto"/>
        <w:ind w:left="720"/>
        <w:rPr>
          <w:rFonts w:ascii="Courier New" w:hAnsi="Courier New"/>
          <w:sz w:val="20"/>
        </w:rPr>
      </w:pPr>
    </w:p>
    <w:p w14:paraId="03E82A4B" w14:textId="5AB541E8" w:rsidR="00AB0ED8" w:rsidRDefault="00AB0ED8" w:rsidP="00CB01A9">
      <w:pPr>
        <w:spacing w:line="240" w:lineRule="auto"/>
        <w:ind w:left="720"/>
        <w:rPr>
          <w:rFonts w:ascii="Courier New" w:hAnsi="Courier New"/>
          <w:sz w:val="20"/>
        </w:rPr>
      </w:pPr>
      <w:r>
        <w:rPr>
          <w:rFonts w:ascii="Courier New" w:hAnsi="Courier New"/>
          <w:sz w:val="20"/>
        </w:rPr>
        <w:t>enable</w:t>
      </w:r>
    </w:p>
    <w:p w14:paraId="66F6D28B" w14:textId="1ED6D484" w:rsidR="00AB0ED8" w:rsidRDefault="00AB0ED8" w:rsidP="00CB01A9">
      <w:pPr>
        <w:spacing w:line="240" w:lineRule="auto"/>
        <w:ind w:left="720"/>
        <w:rPr>
          <w:rFonts w:ascii="Courier New" w:hAnsi="Courier New"/>
          <w:sz w:val="20"/>
        </w:rPr>
      </w:pPr>
      <w:r>
        <w:rPr>
          <w:rFonts w:ascii="Courier New" w:hAnsi="Courier New"/>
          <w:sz w:val="20"/>
        </w:rPr>
        <w:t>config t</w:t>
      </w:r>
    </w:p>
    <w:p w14:paraId="219EB4BF" w14:textId="5F1FEDE8"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1</w:t>
      </w:r>
    </w:p>
    <w:p w14:paraId="6088BDF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78ED38A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3FA40D4E" w14:textId="77777777" w:rsid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139F35B1"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5DDB7E4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8890FE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4D334EF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4469D30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AD1268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4BF0BD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2035FCF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5235681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A324C4">
        <w:rPr>
          <w:rFonts w:ascii="Courier New" w:hAnsi="Courier New"/>
          <w:sz w:val="20"/>
        </w:rPr>
        <w:t>ssh</w:t>
      </w:r>
    </w:p>
    <w:p w14:paraId="65E8141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1356FA3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0AC8E2C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7AF950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w:t>
      </w:r>
      <w:r w:rsidR="00DC26F1">
        <w:rPr>
          <w:rFonts w:ascii="Courier New" w:hAnsi="Courier New"/>
          <w:sz w:val="20"/>
        </w:rPr>
        <w:t xml:space="preserve">igabitethernet </w:t>
      </w:r>
      <w:r w:rsidRPr="00CB01A9">
        <w:rPr>
          <w:rFonts w:ascii="Courier New" w:hAnsi="Courier New"/>
          <w:sz w:val="20"/>
        </w:rPr>
        <w:t>0/0</w:t>
      </w:r>
    </w:p>
    <w:p w14:paraId="05F4E6A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209.165.200.225 255.255.255.248</w:t>
      </w:r>
    </w:p>
    <w:p w14:paraId="1F40E4C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1795F09A"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6E3C07E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w:t>
      </w:r>
      <w:r w:rsidR="00DC26F1">
        <w:rPr>
          <w:rFonts w:ascii="Courier New" w:hAnsi="Courier New"/>
          <w:sz w:val="20"/>
        </w:rPr>
        <w:t xml:space="preserve">erial </w:t>
      </w:r>
      <w:r w:rsidRPr="00CB01A9">
        <w:rPr>
          <w:rFonts w:ascii="Courier New" w:hAnsi="Courier New"/>
          <w:sz w:val="20"/>
        </w:rPr>
        <w:t>0/0/0</w:t>
      </w:r>
    </w:p>
    <w:p w14:paraId="10081F75"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1 255.255.255.252</w:t>
      </w:r>
    </w:p>
    <w:p w14:paraId="22AB8CC5"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2A441D10"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121BAAD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4A7573D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0</w:t>
      </w:r>
    </w:p>
    <w:p w14:paraId="16E8C284"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14:paraId="7A7AEE28" w14:textId="77777777" w:rsidR="00CB01A9" w:rsidRPr="00CB01A9" w:rsidRDefault="00CB01A9" w:rsidP="00CB01A9">
      <w:pPr>
        <w:spacing w:line="240" w:lineRule="auto"/>
        <w:ind w:left="720"/>
        <w:rPr>
          <w:rFonts w:ascii="Courier New" w:hAnsi="Courier New"/>
          <w:sz w:val="20"/>
        </w:rPr>
      </w:pPr>
    </w:p>
    <w:p w14:paraId="590F7B2D" w14:textId="77777777" w:rsidR="00CB01A9" w:rsidRPr="001F4F1B" w:rsidRDefault="00CB01A9" w:rsidP="00CB01A9">
      <w:pPr>
        <w:pStyle w:val="StepHead"/>
      </w:pPr>
      <w:r>
        <w:lastRenderedPageBreak/>
        <w:t>Configure R2 using the CLI script.</w:t>
      </w:r>
    </w:p>
    <w:p w14:paraId="41F556EC" w14:textId="77777777" w:rsidR="00CB01A9" w:rsidRPr="00FA494B" w:rsidRDefault="00CB01A9" w:rsidP="006924AA">
      <w:pPr>
        <w:pStyle w:val="SubStepAlpha"/>
      </w:pPr>
      <w:r>
        <w:t>In this step, you will use the following CLI script to configure basic settings on R2.</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44B0E6F6" w14:textId="77777777" w:rsidR="00A76447" w:rsidRDefault="00A76447" w:rsidP="00AB0ED8">
      <w:pPr>
        <w:spacing w:line="240" w:lineRule="auto"/>
        <w:ind w:left="720"/>
        <w:rPr>
          <w:rFonts w:ascii="Courier New" w:hAnsi="Courier New"/>
          <w:sz w:val="20"/>
        </w:rPr>
      </w:pPr>
    </w:p>
    <w:p w14:paraId="006D961F" w14:textId="1005AC55" w:rsidR="00AB0ED8" w:rsidRDefault="00AB0ED8" w:rsidP="00AB0ED8">
      <w:pPr>
        <w:spacing w:line="240" w:lineRule="auto"/>
        <w:ind w:left="720"/>
        <w:rPr>
          <w:rFonts w:ascii="Courier New" w:hAnsi="Courier New"/>
          <w:sz w:val="20"/>
        </w:rPr>
      </w:pPr>
      <w:r>
        <w:rPr>
          <w:rFonts w:ascii="Courier New" w:hAnsi="Courier New"/>
          <w:sz w:val="20"/>
        </w:rPr>
        <w:t>enable</w:t>
      </w:r>
    </w:p>
    <w:p w14:paraId="0724D159" w14:textId="77777777" w:rsidR="00AB0ED8" w:rsidRDefault="00AB0ED8" w:rsidP="00AB0ED8">
      <w:pPr>
        <w:spacing w:line="240" w:lineRule="auto"/>
        <w:ind w:left="720"/>
        <w:rPr>
          <w:rFonts w:ascii="Courier New" w:hAnsi="Courier New"/>
          <w:sz w:val="20"/>
        </w:rPr>
      </w:pPr>
      <w:r>
        <w:rPr>
          <w:rFonts w:ascii="Courier New" w:hAnsi="Courier New"/>
          <w:sz w:val="20"/>
        </w:rPr>
        <w:t>config t</w:t>
      </w:r>
    </w:p>
    <w:p w14:paraId="2A7FEBA5" w14:textId="5AF7CBE1" w:rsidR="00AB0ED8" w:rsidRPr="00CB01A9" w:rsidRDefault="00AB0ED8" w:rsidP="00AB0ED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2</w:t>
      </w:r>
    </w:p>
    <w:p w14:paraId="60BEEA3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72B483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727F68A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1CDFEC93"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ip domain name ccnasecurity.com</w:t>
      </w:r>
    </w:p>
    <w:p w14:paraId="5583859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31A7CE10"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0D99131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447EBDB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4D41C7B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6F9778F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2108927E"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0E8C1D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635D8">
        <w:rPr>
          <w:rFonts w:ascii="Courier New" w:hAnsi="Courier New"/>
          <w:sz w:val="20"/>
        </w:rPr>
        <w:t>ssh</w:t>
      </w:r>
    </w:p>
    <w:p w14:paraId="5C62302C"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3DDEEF9C"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C9B158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495BE6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0</w:t>
      </w:r>
    </w:p>
    <w:p w14:paraId="0FB72209"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2 255.255.255.252</w:t>
      </w:r>
    </w:p>
    <w:p w14:paraId="7FA15CDA"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6C74102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B9BA26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1</w:t>
      </w:r>
    </w:p>
    <w:p w14:paraId="5CB2DA6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2 255.255.255.252</w:t>
      </w:r>
    </w:p>
    <w:p w14:paraId="5470B09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0232E27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75272B7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ABABF6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209.165.200.224 255.255.255.248 Serial0/0/0</w:t>
      </w:r>
    </w:p>
    <w:p w14:paraId="694DE77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172.16.3.0 255.255.255.0 Serial0/0/1</w:t>
      </w:r>
    </w:p>
    <w:p w14:paraId="6CB50B8E"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crypto key generate rsa general-keys modulus 1024</w:t>
      </w:r>
    </w:p>
    <w:p w14:paraId="78892C30" w14:textId="77777777" w:rsidR="00CB01A9" w:rsidRPr="00CB01A9" w:rsidRDefault="00CB01A9" w:rsidP="00CB01A9">
      <w:pPr>
        <w:spacing w:line="240" w:lineRule="auto"/>
        <w:ind w:left="720"/>
        <w:rPr>
          <w:rFonts w:ascii="Courier New" w:hAnsi="Courier New"/>
          <w:sz w:val="20"/>
        </w:rPr>
      </w:pPr>
    </w:p>
    <w:p w14:paraId="072BA5FE" w14:textId="77777777" w:rsidR="00A76447" w:rsidRDefault="00A76447">
      <w:pPr>
        <w:spacing w:before="0" w:after="0" w:line="240" w:lineRule="auto"/>
        <w:rPr>
          <w:rFonts w:eastAsia="Times New Roman"/>
          <w:b/>
          <w:bCs/>
          <w:szCs w:val="26"/>
        </w:rPr>
      </w:pPr>
      <w:r>
        <w:br w:type="page"/>
      </w:r>
    </w:p>
    <w:p w14:paraId="417112F7" w14:textId="1AC4B39F" w:rsidR="00CB01A9" w:rsidRPr="001F4F1B" w:rsidRDefault="00CB01A9" w:rsidP="00CB01A9">
      <w:pPr>
        <w:pStyle w:val="StepHead"/>
      </w:pPr>
      <w:r>
        <w:lastRenderedPageBreak/>
        <w:t>Configure R3 using the CLI script.</w:t>
      </w:r>
    </w:p>
    <w:p w14:paraId="29F16C5E" w14:textId="77777777" w:rsidR="00CB01A9" w:rsidRPr="00FA494B" w:rsidRDefault="00CB01A9" w:rsidP="006924AA">
      <w:pPr>
        <w:pStyle w:val="SubStepAlpha"/>
      </w:pPr>
      <w:r>
        <w:t>In this step, you will use the following CLI script to configure basic settings on R3.</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0F411DD3" w14:textId="77777777" w:rsidR="00A76447" w:rsidRDefault="00A76447" w:rsidP="00AB0ED8">
      <w:pPr>
        <w:spacing w:line="240" w:lineRule="auto"/>
        <w:ind w:left="720"/>
        <w:rPr>
          <w:rFonts w:ascii="Courier New" w:hAnsi="Courier New"/>
          <w:sz w:val="20"/>
        </w:rPr>
      </w:pPr>
    </w:p>
    <w:p w14:paraId="205BE28E" w14:textId="75386329" w:rsidR="00AB0ED8" w:rsidRDefault="00AB0ED8" w:rsidP="00AB0ED8">
      <w:pPr>
        <w:spacing w:line="240" w:lineRule="auto"/>
        <w:ind w:left="720"/>
        <w:rPr>
          <w:rFonts w:ascii="Courier New" w:hAnsi="Courier New"/>
          <w:sz w:val="20"/>
        </w:rPr>
      </w:pPr>
      <w:r>
        <w:rPr>
          <w:rFonts w:ascii="Courier New" w:hAnsi="Courier New"/>
          <w:sz w:val="20"/>
        </w:rPr>
        <w:t>enable</w:t>
      </w:r>
    </w:p>
    <w:p w14:paraId="000F2DF1" w14:textId="77777777" w:rsidR="00AB0ED8" w:rsidRDefault="00AB0ED8" w:rsidP="00AB0ED8">
      <w:pPr>
        <w:spacing w:line="240" w:lineRule="auto"/>
        <w:ind w:left="720"/>
        <w:rPr>
          <w:rFonts w:ascii="Courier New" w:hAnsi="Courier New"/>
          <w:sz w:val="20"/>
        </w:rPr>
      </w:pPr>
      <w:r>
        <w:rPr>
          <w:rFonts w:ascii="Courier New" w:hAnsi="Courier New"/>
          <w:sz w:val="20"/>
        </w:rPr>
        <w:t>config t</w:t>
      </w:r>
    </w:p>
    <w:p w14:paraId="61622D8C" w14:textId="0438E4F1" w:rsidR="00AB0ED8" w:rsidRPr="00CB01A9" w:rsidRDefault="00AB0ED8" w:rsidP="00AB0ED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3</w:t>
      </w:r>
    </w:p>
    <w:p w14:paraId="49385E6E"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28B728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0AB4C92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5496CF63"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389EF57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53B8A4E"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1835B565"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5F7C9C1C"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4A7DD5C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87E496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7FD374D2"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E358C28"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p>
    <w:p w14:paraId="174EBBB7"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42842596"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62A2B79E"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176B173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igabitethernet 0/1</w:t>
      </w:r>
    </w:p>
    <w:p w14:paraId="02668BA0"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72.16.3.1 255.255.255.0</w:t>
      </w:r>
    </w:p>
    <w:p w14:paraId="33072928"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34C2A79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2AA353D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erial 0/0/1</w:t>
      </w:r>
    </w:p>
    <w:p w14:paraId="56D37994"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1 255.255.255.252</w:t>
      </w:r>
    </w:p>
    <w:p w14:paraId="09EBF7E3"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3C91802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4ED427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1</w:t>
      </w:r>
    </w:p>
    <w:p w14:paraId="73EAE5FE" w14:textId="59B7A369" w:rsidR="00010431" w:rsidRPr="00007E70" w:rsidRDefault="00A324C4" w:rsidP="00A76447">
      <w:pPr>
        <w:spacing w:line="240" w:lineRule="auto"/>
        <w:ind w:left="720"/>
        <w:rPr>
          <w:rFonts w:ascii="Courier New" w:hAnsi="Courier New"/>
          <w:sz w:val="20"/>
        </w:rPr>
      </w:pPr>
      <w:r w:rsidRPr="0081204F">
        <w:rPr>
          <w:rFonts w:ascii="Courier New" w:hAnsi="Courier New"/>
          <w:sz w:val="20"/>
        </w:rPr>
        <w:t>crypto key generate rsa general-keys modulus 1024</w:t>
      </w:r>
    </w:p>
    <w:p w14:paraId="15862D66"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578859BA" w14:textId="77777777" w:rsidR="00C840F5" w:rsidRPr="00C840F5" w:rsidRDefault="00C840F5" w:rsidP="00C840F5">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24E70CD6"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4EE44688" w14:textId="77777777" w:rsidR="00C840F5" w:rsidRPr="00C840F5" w:rsidRDefault="00C840F5" w:rsidP="00C840F5">
      <w:pPr>
        <w:spacing w:before="120" w:after="120" w:line="240" w:lineRule="auto"/>
        <w:ind w:left="360"/>
        <w:rPr>
          <w:sz w:val="20"/>
        </w:rPr>
      </w:pPr>
      <w:r w:rsidRPr="00C840F5">
        <w:rPr>
          <w:sz w:val="20"/>
        </w:rPr>
        <w:t>Because the ASA is the focal point for the network zones and it has not yet been configured, there will be no connectivity between devices that are connected to it. However, PC-C should be able to ping the R1 interface G0/0. From PC-C, ping the R1 G0/0 IP address (</w:t>
      </w:r>
      <w:r w:rsidRPr="00C840F5">
        <w:rPr>
          <w:b/>
          <w:sz w:val="20"/>
        </w:rPr>
        <w:t>209.165.200.225</w:t>
      </w:r>
      <w:r w:rsidRPr="00C840F5">
        <w:rPr>
          <w:sz w:val="20"/>
        </w:rPr>
        <w:t>). If these pings are unsuccessful, troubleshoot the basic device configurations before continuing.</w:t>
      </w:r>
    </w:p>
    <w:p w14:paraId="2672B29D"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193AF765" w14:textId="77777777" w:rsid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lastRenderedPageBreak/>
        <w:t>Save the basic running configuration for each router and switch.</w:t>
      </w:r>
    </w:p>
    <w:p w14:paraId="0631A6AD" w14:textId="77777777" w:rsidR="00DE048A" w:rsidRPr="00A76447" w:rsidRDefault="006929CE" w:rsidP="00DE048A">
      <w:pPr>
        <w:pStyle w:val="PartHead"/>
        <w:rPr>
          <w:bCs/>
          <w:szCs w:val="20"/>
        </w:rPr>
      </w:pPr>
      <w:r w:rsidRPr="00A76447">
        <w:t xml:space="preserve">Accessing the </w:t>
      </w:r>
      <w:r w:rsidRPr="00A76447">
        <w:rPr>
          <w:bCs/>
          <w:szCs w:val="20"/>
        </w:rPr>
        <w:t>ASA Console and ASDM</w:t>
      </w:r>
    </w:p>
    <w:p w14:paraId="39D3EB2D" w14:textId="77777777" w:rsidR="00CF6792" w:rsidRPr="001F4F1B" w:rsidRDefault="00CF6792" w:rsidP="00DE048A">
      <w:pPr>
        <w:pStyle w:val="StepHead"/>
      </w:pPr>
      <w:r>
        <w:t>Clear the previous ASA configuration settings.</w:t>
      </w:r>
    </w:p>
    <w:p w14:paraId="11F1FD42" w14:textId="77777777" w:rsidR="00CF6792" w:rsidRDefault="00CF6792" w:rsidP="00DE048A">
      <w:pPr>
        <w:pStyle w:val="SubStepAlpha"/>
      </w:pPr>
      <w:r>
        <w:t xml:space="preserve">Use the </w:t>
      </w:r>
      <w:r w:rsidRPr="00DE048A">
        <w:rPr>
          <w:b/>
        </w:rPr>
        <w:t>write erase</w:t>
      </w:r>
      <w:r>
        <w:t xml:space="preserve"> command to remove the </w:t>
      </w:r>
      <w:r w:rsidRPr="00973E1A">
        <w:rPr>
          <w:b/>
        </w:rPr>
        <w:t>startup-config</w:t>
      </w:r>
      <w:r>
        <w:t xml:space="preserve"> file from flash memory.</w:t>
      </w:r>
    </w:p>
    <w:p w14:paraId="0B8D93A3" w14:textId="77777777" w:rsidR="00CF6792" w:rsidRPr="00973E1A" w:rsidRDefault="00CF6792" w:rsidP="00A06597">
      <w:pPr>
        <w:pStyle w:val="BodyTextL50"/>
      </w:pPr>
      <w:r w:rsidRPr="00783169">
        <w:rPr>
          <w:b/>
        </w:rPr>
        <w:t>Note</w:t>
      </w:r>
      <w:r w:rsidRPr="00DE048A">
        <w:t>:</w:t>
      </w:r>
      <w:r w:rsidRPr="00973E1A">
        <w:t xml:space="preserve"> The </w:t>
      </w:r>
      <w:r w:rsidRPr="00DE048A">
        <w:rPr>
          <w:b/>
        </w:rPr>
        <w:t>erase startup-config</w:t>
      </w:r>
      <w:r w:rsidRPr="00973E1A">
        <w:t xml:space="preserve"> </w:t>
      </w:r>
      <w:r w:rsidR="005F6F97" w:rsidRPr="00973E1A">
        <w:t xml:space="preserve">IOS command </w:t>
      </w:r>
      <w:r w:rsidRPr="00973E1A">
        <w:t>is not supported on the ASA.</w:t>
      </w:r>
    </w:p>
    <w:p w14:paraId="516592B4" w14:textId="77777777" w:rsidR="00CF6792" w:rsidRDefault="00CF6792" w:rsidP="00DE048A">
      <w:pPr>
        <w:pStyle w:val="SubStepAlpha"/>
      </w:pPr>
      <w:r>
        <w:t xml:space="preserve">Use the </w:t>
      </w:r>
      <w:r w:rsidRPr="00DE048A">
        <w:rPr>
          <w:b/>
        </w:rPr>
        <w:t>reload</w:t>
      </w:r>
      <w:r>
        <w:t xml:space="preserve"> command to restart the ASA. This cause</w:t>
      </w:r>
      <w:r w:rsidR="005F6F97">
        <w:t>s</w:t>
      </w:r>
      <w:r>
        <w:t xml:space="preserve"> the ASA to </w:t>
      </w:r>
      <w:r w:rsidR="005F6F97">
        <w:t>display</w:t>
      </w:r>
      <w:r>
        <w:t xml:space="preserve"> in CLI Setup mode. If you see the </w:t>
      </w:r>
      <w:r w:rsidRPr="003E2B0C">
        <w:rPr>
          <w:rFonts w:ascii="Courier New" w:hAnsi="Courier New" w:cs="Courier New"/>
        </w:rPr>
        <w:t>System config has been modified. Save? [Y]es/[N]o:</w:t>
      </w:r>
      <w:r w:rsidR="005F6F97" w:rsidRPr="005F6F97">
        <w:t xml:space="preserve"> </w:t>
      </w:r>
      <w:r w:rsidR="005F6F97">
        <w:t>message, t</w:t>
      </w:r>
      <w:r w:rsidR="000566B0">
        <w:t xml:space="preserve">ype </w:t>
      </w:r>
      <w:r w:rsidR="006929CE" w:rsidRPr="00A06597">
        <w:rPr>
          <w:b/>
        </w:rPr>
        <w:t>n</w:t>
      </w:r>
      <w:r w:rsidR="000566B0">
        <w:t xml:space="preserve">, </w:t>
      </w:r>
      <w:r w:rsidR="005F6F97">
        <w:t xml:space="preserve">and </w:t>
      </w:r>
      <w:r w:rsidR="000566B0">
        <w:t xml:space="preserve">press </w:t>
      </w:r>
      <w:r w:rsidR="00315F31" w:rsidRPr="00A06597">
        <w:rPr>
          <w:b/>
        </w:rPr>
        <w:t>E</w:t>
      </w:r>
      <w:r w:rsidR="000566B0" w:rsidRPr="00A06597">
        <w:rPr>
          <w:b/>
        </w:rPr>
        <w:t>nter</w:t>
      </w:r>
      <w:r w:rsidR="000566B0">
        <w:t>.</w:t>
      </w:r>
    </w:p>
    <w:p w14:paraId="40B9EFF6" w14:textId="77777777" w:rsidR="00CF6792" w:rsidRPr="001F4F1B" w:rsidRDefault="00CF6792" w:rsidP="00DE048A">
      <w:pPr>
        <w:pStyle w:val="StepHead"/>
      </w:pPr>
      <w:r>
        <w:t xml:space="preserve">Bypass </w:t>
      </w:r>
      <w:r w:rsidR="005F6F97">
        <w:t xml:space="preserve">Setup </w:t>
      </w:r>
      <w:r>
        <w:t>mode.</w:t>
      </w:r>
    </w:p>
    <w:p w14:paraId="383791C6" w14:textId="5590785D" w:rsidR="00CF6792" w:rsidRPr="00DE048A" w:rsidRDefault="00CF6792" w:rsidP="00DE048A">
      <w:pPr>
        <w:pStyle w:val="BodyTextL25"/>
      </w:pPr>
      <w:r>
        <w:t xml:space="preserve">When the ASA completes the reload process, it should detect that the </w:t>
      </w:r>
      <w:r w:rsidRPr="0031356A">
        <w:t>startup</w:t>
      </w:r>
      <w:r w:rsidR="005F6F97">
        <w:t xml:space="preserve"> </w:t>
      </w:r>
      <w:r w:rsidRPr="0031356A">
        <w:t>config</w:t>
      </w:r>
      <w:r w:rsidR="005F6F97">
        <w:t>uration</w:t>
      </w:r>
      <w:r>
        <w:t xml:space="preserve"> file is missing and go into Setup mode. If it does not come up in this mode, repeat Step </w:t>
      </w:r>
      <w:r w:rsidR="00BF0CF0">
        <w:t>1</w:t>
      </w:r>
      <w:r>
        <w:t>.</w:t>
      </w:r>
    </w:p>
    <w:p w14:paraId="46E037DD" w14:textId="77777777" w:rsidR="00CF6792" w:rsidRPr="003D2325" w:rsidRDefault="00CF6792" w:rsidP="00296FD3">
      <w:pPr>
        <w:pStyle w:val="SubStepAlpha"/>
      </w:pPr>
      <w:r>
        <w:t xml:space="preserve">When prompted to preconfigure the firewall through interactive prompts (Setup mode), respond with </w:t>
      </w:r>
      <w:r w:rsidRPr="00FC6ED5">
        <w:rPr>
          <w:b/>
        </w:rPr>
        <w:t>no</w:t>
      </w:r>
      <w:r>
        <w:t>.</w:t>
      </w:r>
    </w:p>
    <w:p w14:paraId="22CBF872" w14:textId="71974A15" w:rsidR="00CF6792" w:rsidRDefault="00CF6792" w:rsidP="00DE048A">
      <w:pPr>
        <w:pStyle w:val="SubStepAlpha"/>
      </w:pPr>
      <w:r>
        <w:t xml:space="preserve">Enter privileged EXEC mode with the </w:t>
      </w:r>
      <w:r w:rsidRPr="00DE048A">
        <w:rPr>
          <w:b/>
        </w:rPr>
        <w:t>enable</w:t>
      </w:r>
      <w:r>
        <w:t xml:space="preserve"> command. The password should be</w:t>
      </w:r>
      <w:r w:rsidR="000566B0">
        <w:t xml:space="preserve"> </w:t>
      </w:r>
      <w:r>
        <w:t>blank (no password).</w:t>
      </w:r>
    </w:p>
    <w:p w14:paraId="0606FB1E" w14:textId="77777777" w:rsidR="00CF6792" w:rsidRPr="001F4F1B" w:rsidRDefault="00CF6792" w:rsidP="00DE048A">
      <w:pPr>
        <w:pStyle w:val="StepHead"/>
      </w:pPr>
      <w:r>
        <w:t>Configure the ASA by using the CLI script.</w:t>
      </w:r>
    </w:p>
    <w:p w14:paraId="54DC6F3C" w14:textId="77777777" w:rsidR="00CF6792" w:rsidRPr="00FA494B" w:rsidRDefault="00CF6792" w:rsidP="00FA494B">
      <w:pPr>
        <w:pStyle w:val="BodyTextL25"/>
      </w:pPr>
      <w:r>
        <w:t>In this step</w:t>
      </w:r>
      <w:r w:rsidR="00315F31">
        <w:t>,</w:t>
      </w:r>
      <w:r>
        <w:t xml:space="preserve"> you will use </w:t>
      </w:r>
      <w:r w:rsidR="00CD15D0">
        <w:t>a CLI script to</w:t>
      </w:r>
      <w:r>
        <w:t xml:space="preserve"> configure basic settings, the firewall and DMZ.</w:t>
      </w:r>
    </w:p>
    <w:p w14:paraId="27A439A0" w14:textId="47719246" w:rsidR="00CF6792" w:rsidRDefault="00CF6792" w:rsidP="00DE048A">
      <w:pPr>
        <w:pStyle w:val="SubStepAlpha"/>
      </w:pPr>
      <w:r>
        <w:t>Other than the defaults that the ASA automatically inserts</w:t>
      </w:r>
      <w:r w:rsidR="00976CF5">
        <w:t>,</w:t>
      </w:r>
      <w:r>
        <w:t xml:space="preserve"> use the </w:t>
      </w:r>
      <w:r w:rsidRPr="00FA494B">
        <w:rPr>
          <w:b/>
        </w:rPr>
        <w:t>show run</w:t>
      </w:r>
      <w:r>
        <w:t xml:space="preserve"> command </w:t>
      </w:r>
      <w:r w:rsidR="005F6F97">
        <w:t xml:space="preserve">to confirm </w:t>
      </w:r>
      <w:r>
        <w:t>that there is no pre</w:t>
      </w:r>
      <w:r w:rsidR="00FA494B">
        <w:t>vious configuration in the ASA.</w:t>
      </w:r>
    </w:p>
    <w:p w14:paraId="62436705" w14:textId="77777777" w:rsidR="00CF6792" w:rsidRDefault="00CF6792" w:rsidP="00DE048A">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4ED417FD" w14:textId="77777777" w:rsidR="00CF6792" w:rsidRDefault="00CF6792" w:rsidP="00DE048A">
      <w:pPr>
        <w:pStyle w:val="SubStepAlpha"/>
      </w:pPr>
      <w:r>
        <w:t xml:space="preserve">Copy and paste the </w:t>
      </w:r>
      <w:r w:rsidRPr="0031356A">
        <w:rPr>
          <w:rFonts w:cs="Arial"/>
        </w:rPr>
        <w:t>Pre-VPN Configuration Script</w:t>
      </w:r>
      <w:r>
        <w:t xml:space="preserve"> commands listed below at the ASA global config</w:t>
      </w:r>
      <w:r w:rsidR="005F6F97">
        <w:t>uration</w:t>
      </w:r>
      <w:r>
        <w:t xml:space="preserve"> mode prompt to start configuring the SSL VPNs.</w:t>
      </w:r>
    </w:p>
    <w:p w14:paraId="39A91156" w14:textId="77777777" w:rsidR="00CF6792" w:rsidRDefault="00CF6792" w:rsidP="00A06597">
      <w:pPr>
        <w:pStyle w:val="SubStepAlpha"/>
        <w:numPr>
          <w:ilvl w:val="0"/>
          <w:numId w:val="0"/>
        </w:numPr>
        <w:ind w:left="720"/>
      </w:pPr>
      <w:r>
        <w:t>Observe the messages as the commands are applied to ensure that there are no warnings or errors. If prompted to replace the RSA key</w:t>
      </w:r>
      <w:r w:rsidR="005F6F97">
        <w:t xml:space="preserve"> </w:t>
      </w:r>
      <w:r>
        <w:t xml:space="preserve">pair, respond </w:t>
      </w:r>
      <w:r w:rsidRPr="00635869">
        <w:rPr>
          <w:b/>
        </w:rPr>
        <w:t>yes</w:t>
      </w:r>
      <w:r>
        <w:t>.</w:t>
      </w:r>
    </w:p>
    <w:p w14:paraId="260AF493" w14:textId="77777777" w:rsidR="006924AA" w:rsidRDefault="006924AA" w:rsidP="00FA494B">
      <w:pPr>
        <w:pStyle w:val="CMD"/>
      </w:pPr>
    </w:p>
    <w:p w14:paraId="0D556733" w14:textId="77777777" w:rsidR="00CF6792" w:rsidRPr="00FA5E6D" w:rsidRDefault="00CF6792" w:rsidP="00FA494B">
      <w:pPr>
        <w:pStyle w:val="CMD"/>
      </w:pPr>
      <w:r w:rsidRPr="00FA5E6D">
        <w:t>hostname CCNAS-ASA</w:t>
      </w:r>
    </w:p>
    <w:p w14:paraId="2064C10F" w14:textId="77777777" w:rsidR="00CF6792" w:rsidRPr="00FA5E6D" w:rsidRDefault="00CF6792" w:rsidP="00FA494B">
      <w:pPr>
        <w:pStyle w:val="CMD"/>
      </w:pPr>
      <w:r w:rsidRPr="00FA5E6D">
        <w:t>domain-name ccnasecurity.com</w:t>
      </w:r>
    </w:p>
    <w:p w14:paraId="544F1266" w14:textId="77777777" w:rsidR="00CF6792" w:rsidRPr="00FA5E6D" w:rsidRDefault="00CF6792" w:rsidP="00FA494B">
      <w:pPr>
        <w:pStyle w:val="CMD"/>
      </w:pPr>
      <w:r w:rsidRPr="00FA5E6D">
        <w:t xml:space="preserve">enable password </w:t>
      </w:r>
      <w:r w:rsidR="00BD0B24">
        <w:t>cisco12345</w:t>
      </w:r>
    </w:p>
    <w:p w14:paraId="7881A480" w14:textId="77777777" w:rsidR="00CF6792" w:rsidRDefault="00CF6792" w:rsidP="00FA494B">
      <w:pPr>
        <w:pStyle w:val="CMD"/>
      </w:pPr>
      <w:r>
        <w:t>!</w:t>
      </w:r>
    </w:p>
    <w:p w14:paraId="2090AD5A" w14:textId="51E04805" w:rsidR="00CF6792" w:rsidRPr="00FA5E6D" w:rsidRDefault="00CF6792" w:rsidP="00FA494B">
      <w:pPr>
        <w:pStyle w:val="CMD"/>
      </w:pPr>
      <w:r w:rsidRPr="00FA5E6D">
        <w:t xml:space="preserve">interface </w:t>
      </w:r>
      <w:r w:rsidR="00CE6A61">
        <w:t>Gi1/1</w:t>
      </w:r>
    </w:p>
    <w:p w14:paraId="689E3F5E" w14:textId="5F6EC53E" w:rsidR="004A076A" w:rsidRPr="00FA5E6D" w:rsidRDefault="00CF6792" w:rsidP="004A076A">
      <w:pPr>
        <w:pStyle w:val="CMD"/>
      </w:pPr>
      <w:r w:rsidRPr="00FA5E6D">
        <w:t xml:space="preserve"> </w:t>
      </w:r>
      <w:r w:rsidR="004A076A" w:rsidRPr="00FA5E6D">
        <w:t>nameif outside</w:t>
      </w:r>
    </w:p>
    <w:p w14:paraId="19F1DA68" w14:textId="77777777" w:rsidR="004A076A" w:rsidRPr="00FA5E6D" w:rsidRDefault="004A076A" w:rsidP="004A076A">
      <w:pPr>
        <w:pStyle w:val="CMD"/>
      </w:pPr>
      <w:r w:rsidRPr="00FA5E6D">
        <w:t xml:space="preserve"> security-level 0</w:t>
      </w:r>
    </w:p>
    <w:p w14:paraId="6E5498C7" w14:textId="77777777" w:rsidR="004A076A" w:rsidRPr="00FA5E6D" w:rsidRDefault="004A076A" w:rsidP="004A076A">
      <w:pPr>
        <w:pStyle w:val="CMD"/>
      </w:pPr>
      <w:r w:rsidRPr="00FA5E6D">
        <w:t xml:space="preserve"> ip address 209.165.200.226 255.255.255.248</w:t>
      </w:r>
    </w:p>
    <w:p w14:paraId="4B2A2D1B" w14:textId="77777777" w:rsidR="00CF6792" w:rsidRPr="00FA5E6D" w:rsidRDefault="00CF6792" w:rsidP="00FA494B">
      <w:pPr>
        <w:pStyle w:val="CMD"/>
      </w:pPr>
      <w:r w:rsidRPr="00FA5E6D">
        <w:t xml:space="preserve"> no shut</w:t>
      </w:r>
    </w:p>
    <w:p w14:paraId="2C11331C" w14:textId="77777777" w:rsidR="00CF6792" w:rsidRPr="00FA5E6D" w:rsidRDefault="00CF6792" w:rsidP="00FA494B">
      <w:pPr>
        <w:pStyle w:val="CMD"/>
      </w:pPr>
      <w:r w:rsidRPr="00FA5E6D">
        <w:t>!</w:t>
      </w:r>
    </w:p>
    <w:p w14:paraId="2AE28BE5" w14:textId="08EAC8C5" w:rsidR="00CF6792" w:rsidRPr="00FA5E6D" w:rsidRDefault="00CF6792" w:rsidP="00FA494B">
      <w:pPr>
        <w:pStyle w:val="CMD"/>
      </w:pPr>
      <w:r w:rsidRPr="00FA5E6D">
        <w:t xml:space="preserve">interface </w:t>
      </w:r>
      <w:r w:rsidR="004A076A">
        <w:t>Gi1/2</w:t>
      </w:r>
    </w:p>
    <w:p w14:paraId="03ACBD8C" w14:textId="33469C65" w:rsidR="004A076A" w:rsidRPr="00FA5E6D" w:rsidRDefault="00CF6792" w:rsidP="004A076A">
      <w:pPr>
        <w:pStyle w:val="CMD"/>
      </w:pPr>
      <w:r w:rsidRPr="00FA5E6D">
        <w:t xml:space="preserve"> </w:t>
      </w:r>
      <w:r w:rsidR="004A076A" w:rsidRPr="00FA5E6D">
        <w:t>nameif inside</w:t>
      </w:r>
    </w:p>
    <w:p w14:paraId="14F067F9" w14:textId="77777777" w:rsidR="004A076A" w:rsidRPr="00FA5E6D" w:rsidRDefault="004A076A" w:rsidP="004A076A">
      <w:pPr>
        <w:pStyle w:val="CMD"/>
      </w:pPr>
      <w:r w:rsidRPr="00FA5E6D">
        <w:t xml:space="preserve"> security-level 100</w:t>
      </w:r>
    </w:p>
    <w:p w14:paraId="65D17334" w14:textId="77777777" w:rsidR="004A076A" w:rsidRPr="00FA5E6D" w:rsidRDefault="004A076A" w:rsidP="004A076A">
      <w:pPr>
        <w:pStyle w:val="CMD"/>
      </w:pPr>
      <w:r w:rsidRPr="00FA5E6D">
        <w:t xml:space="preserve"> ip address 192.168.1.1 255.255.255.0</w:t>
      </w:r>
    </w:p>
    <w:p w14:paraId="1A5EE59E" w14:textId="77777777" w:rsidR="00CF6792" w:rsidRPr="00FA5E6D" w:rsidRDefault="00CF6792" w:rsidP="00FA494B">
      <w:pPr>
        <w:pStyle w:val="CMD"/>
      </w:pPr>
      <w:r w:rsidRPr="00FA5E6D">
        <w:t xml:space="preserve"> no shut</w:t>
      </w:r>
    </w:p>
    <w:p w14:paraId="459BAF65" w14:textId="77777777" w:rsidR="00CF6792" w:rsidRPr="00FA5E6D" w:rsidRDefault="00CF6792" w:rsidP="00FA494B">
      <w:pPr>
        <w:pStyle w:val="CMD"/>
      </w:pPr>
      <w:r w:rsidRPr="00FA5E6D">
        <w:t>!</w:t>
      </w:r>
    </w:p>
    <w:p w14:paraId="00A49D19" w14:textId="4AEB9F67" w:rsidR="00CF6792" w:rsidRPr="00FA5E6D" w:rsidRDefault="00CF6792" w:rsidP="00FA494B">
      <w:pPr>
        <w:pStyle w:val="CMD"/>
      </w:pPr>
      <w:r w:rsidRPr="00FA5E6D">
        <w:t xml:space="preserve">interface </w:t>
      </w:r>
      <w:r w:rsidR="004A076A">
        <w:t>Gi1/3</w:t>
      </w:r>
    </w:p>
    <w:p w14:paraId="4220CBB6" w14:textId="1E10DA19" w:rsidR="004A076A" w:rsidRPr="00FA5E6D" w:rsidRDefault="00CF6792" w:rsidP="004A076A">
      <w:pPr>
        <w:pStyle w:val="CMD"/>
      </w:pPr>
      <w:r w:rsidRPr="00FA5E6D">
        <w:lastRenderedPageBreak/>
        <w:t xml:space="preserve"> </w:t>
      </w:r>
      <w:r w:rsidR="004A076A" w:rsidRPr="00FA5E6D">
        <w:t>nameif dmz</w:t>
      </w:r>
    </w:p>
    <w:p w14:paraId="7F33DCEE" w14:textId="77777777" w:rsidR="004A076A" w:rsidRPr="00FA5E6D" w:rsidRDefault="004A076A" w:rsidP="004A076A">
      <w:pPr>
        <w:pStyle w:val="CMD"/>
      </w:pPr>
      <w:r w:rsidRPr="00FA5E6D">
        <w:t xml:space="preserve"> security-level 70</w:t>
      </w:r>
    </w:p>
    <w:p w14:paraId="03AF922C" w14:textId="77777777" w:rsidR="004A076A" w:rsidRPr="00FA5E6D" w:rsidRDefault="004A076A" w:rsidP="004A076A">
      <w:pPr>
        <w:pStyle w:val="CMD"/>
      </w:pPr>
      <w:r w:rsidRPr="00FA5E6D">
        <w:t xml:space="preserve"> ip address 192.168.2.1 255.255.255.0</w:t>
      </w:r>
    </w:p>
    <w:p w14:paraId="0B4184DF" w14:textId="77777777" w:rsidR="00CF6792" w:rsidRPr="00FA5E6D" w:rsidRDefault="00CF6792" w:rsidP="00FA494B">
      <w:pPr>
        <w:pStyle w:val="CMD"/>
      </w:pPr>
      <w:r w:rsidRPr="00FA5E6D">
        <w:t xml:space="preserve"> no shut</w:t>
      </w:r>
    </w:p>
    <w:p w14:paraId="6B93096B" w14:textId="77777777" w:rsidR="00CF6792" w:rsidRPr="00FA5E6D" w:rsidRDefault="00CF6792" w:rsidP="00FA494B">
      <w:pPr>
        <w:pStyle w:val="CMD"/>
      </w:pPr>
      <w:r w:rsidRPr="00FA5E6D">
        <w:t>!</w:t>
      </w:r>
    </w:p>
    <w:p w14:paraId="0033D2AD" w14:textId="77777777" w:rsidR="00CF6792" w:rsidRPr="00FA5E6D" w:rsidRDefault="00CF6792" w:rsidP="00FA494B">
      <w:pPr>
        <w:pStyle w:val="CMD"/>
      </w:pPr>
      <w:r w:rsidRPr="00FA5E6D">
        <w:t>object network inside-net</w:t>
      </w:r>
    </w:p>
    <w:p w14:paraId="5F25F7BC" w14:textId="77777777" w:rsidR="00CF6792" w:rsidRPr="00FA5E6D" w:rsidRDefault="00CF6792" w:rsidP="00FA494B">
      <w:pPr>
        <w:pStyle w:val="CMD"/>
      </w:pPr>
      <w:r w:rsidRPr="00FA5E6D">
        <w:t xml:space="preserve"> subnet 192.168.1.0 255.255.255.0</w:t>
      </w:r>
    </w:p>
    <w:p w14:paraId="4E9DCCAD" w14:textId="77777777" w:rsidR="00CF6792" w:rsidRPr="00FA5E6D" w:rsidRDefault="00CF6792" w:rsidP="00FA494B">
      <w:pPr>
        <w:pStyle w:val="CMD"/>
      </w:pPr>
      <w:r w:rsidRPr="00FA5E6D">
        <w:t>!</w:t>
      </w:r>
    </w:p>
    <w:p w14:paraId="16C1E7DC" w14:textId="77777777" w:rsidR="00CF6792" w:rsidRPr="00FA5E6D" w:rsidRDefault="00CF6792" w:rsidP="00FA494B">
      <w:pPr>
        <w:pStyle w:val="CMD"/>
      </w:pPr>
      <w:r w:rsidRPr="00FA5E6D">
        <w:t>object network dmz-server</w:t>
      </w:r>
    </w:p>
    <w:p w14:paraId="27E8A2B0" w14:textId="77777777" w:rsidR="00CF6792" w:rsidRPr="00FA5E6D" w:rsidRDefault="00CF6792" w:rsidP="00FA494B">
      <w:pPr>
        <w:pStyle w:val="CMD"/>
      </w:pPr>
      <w:r w:rsidRPr="00FA5E6D">
        <w:t xml:space="preserve"> host 192.168.2.3</w:t>
      </w:r>
    </w:p>
    <w:p w14:paraId="22B60385" w14:textId="77777777" w:rsidR="00CF6792" w:rsidRDefault="00CF6792" w:rsidP="00FA494B">
      <w:pPr>
        <w:pStyle w:val="CMD"/>
      </w:pPr>
      <w:r>
        <w:t>!</w:t>
      </w:r>
    </w:p>
    <w:p w14:paraId="3BB1C707" w14:textId="77777777" w:rsidR="00CF6792" w:rsidRPr="00FA5E6D" w:rsidRDefault="00CF6792" w:rsidP="00FA494B">
      <w:pPr>
        <w:pStyle w:val="CMD"/>
      </w:pPr>
      <w:r w:rsidRPr="00FA5E6D">
        <w:t>access-list OUTSIDE-DMZ extended permit ip any host 192.168.2.3</w:t>
      </w:r>
    </w:p>
    <w:p w14:paraId="2E2D3CD9" w14:textId="77777777" w:rsidR="00CF6792" w:rsidRPr="00FA5E6D" w:rsidRDefault="00CF6792" w:rsidP="00FA494B">
      <w:pPr>
        <w:pStyle w:val="CMD"/>
      </w:pPr>
      <w:r w:rsidRPr="00FA5E6D">
        <w:t>!</w:t>
      </w:r>
    </w:p>
    <w:p w14:paraId="18841A7D" w14:textId="77777777" w:rsidR="00CF6792" w:rsidRPr="00FA5E6D" w:rsidRDefault="00CF6792" w:rsidP="00FA494B">
      <w:pPr>
        <w:pStyle w:val="CMD"/>
      </w:pPr>
      <w:r w:rsidRPr="00FA5E6D">
        <w:t>object network inside-net</w:t>
      </w:r>
    </w:p>
    <w:p w14:paraId="1EF8F618" w14:textId="77777777" w:rsidR="00CF6792" w:rsidRPr="00FA5E6D" w:rsidRDefault="00CF6792" w:rsidP="00FA494B">
      <w:pPr>
        <w:pStyle w:val="CMD"/>
      </w:pPr>
      <w:r w:rsidRPr="00FA5E6D">
        <w:t xml:space="preserve"> nat (inside,outside) dynamic interface</w:t>
      </w:r>
    </w:p>
    <w:p w14:paraId="5005B189" w14:textId="77777777" w:rsidR="00CF6792" w:rsidRPr="00FA5E6D" w:rsidRDefault="00CF6792" w:rsidP="00FA494B">
      <w:pPr>
        <w:pStyle w:val="CMD"/>
      </w:pPr>
      <w:r w:rsidRPr="00FA5E6D">
        <w:t>!</w:t>
      </w:r>
    </w:p>
    <w:p w14:paraId="0578C52A" w14:textId="77777777" w:rsidR="00CF6792" w:rsidRPr="00FA5E6D" w:rsidRDefault="00CF6792" w:rsidP="00FA494B">
      <w:pPr>
        <w:pStyle w:val="CMD"/>
      </w:pPr>
      <w:r w:rsidRPr="00FA5E6D">
        <w:t>object network dmz-server</w:t>
      </w:r>
    </w:p>
    <w:p w14:paraId="0530A16C" w14:textId="77777777" w:rsidR="00CF6792" w:rsidRPr="00FA5E6D" w:rsidRDefault="00CF6792" w:rsidP="00FA494B">
      <w:pPr>
        <w:pStyle w:val="CMD"/>
      </w:pPr>
      <w:r w:rsidRPr="00FA5E6D">
        <w:t xml:space="preserve"> nat (dmz,outside) static 209.165.200.227</w:t>
      </w:r>
    </w:p>
    <w:p w14:paraId="35AD5273" w14:textId="77777777" w:rsidR="00CF6792" w:rsidRPr="00FA5E6D" w:rsidRDefault="00CF6792" w:rsidP="00FA494B">
      <w:pPr>
        <w:pStyle w:val="CMD"/>
      </w:pPr>
      <w:r w:rsidRPr="00FA5E6D">
        <w:t>!</w:t>
      </w:r>
    </w:p>
    <w:p w14:paraId="5540D1AE" w14:textId="77777777" w:rsidR="00CF6792" w:rsidRPr="00FA5E6D" w:rsidRDefault="00CF6792" w:rsidP="00FA494B">
      <w:pPr>
        <w:pStyle w:val="CMD"/>
      </w:pPr>
      <w:r w:rsidRPr="00FA5E6D">
        <w:t>access-group OUTSIDE-DMZ in interface outside</w:t>
      </w:r>
    </w:p>
    <w:p w14:paraId="32B8DA20" w14:textId="77777777" w:rsidR="00CF6792" w:rsidRPr="00FA5E6D" w:rsidRDefault="00CF6792" w:rsidP="00FA494B">
      <w:pPr>
        <w:pStyle w:val="CMD"/>
      </w:pPr>
      <w:r w:rsidRPr="00FA5E6D">
        <w:t>!</w:t>
      </w:r>
    </w:p>
    <w:p w14:paraId="7894D643" w14:textId="77777777" w:rsidR="00CF6792" w:rsidRPr="00FA5E6D" w:rsidRDefault="00CF6792" w:rsidP="00FA494B">
      <w:pPr>
        <w:pStyle w:val="CMD"/>
      </w:pPr>
      <w:r w:rsidRPr="00FA5E6D">
        <w:t>route outside 0.0.0.0 0.0.0.0 209.165.200.225 1</w:t>
      </w:r>
    </w:p>
    <w:p w14:paraId="00ECC3FA" w14:textId="77777777" w:rsidR="00CF6792" w:rsidRPr="00FA5E6D" w:rsidRDefault="00CF6792" w:rsidP="00FA494B">
      <w:pPr>
        <w:pStyle w:val="CMD"/>
      </w:pPr>
      <w:r w:rsidRPr="00FA5E6D">
        <w:t>!</w:t>
      </w:r>
    </w:p>
    <w:p w14:paraId="1626F636" w14:textId="77777777" w:rsidR="00CF6792" w:rsidRPr="00FA5E6D" w:rsidRDefault="00CF6792" w:rsidP="00FA494B">
      <w:pPr>
        <w:pStyle w:val="CMD"/>
      </w:pPr>
      <w:r w:rsidRPr="000A2F27">
        <w:t>username admin</w:t>
      </w:r>
      <w:r w:rsidR="00BD0B24">
        <w:t>01</w:t>
      </w:r>
      <w:r w:rsidRPr="000A2F27">
        <w:t xml:space="preserve"> password </w:t>
      </w:r>
      <w:r w:rsidR="00BD0B24">
        <w:t>admin01pass</w:t>
      </w:r>
    </w:p>
    <w:p w14:paraId="6FC0256C" w14:textId="77777777" w:rsidR="00CF6792" w:rsidRPr="00FA5E6D" w:rsidRDefault="00CF6792" w:rsidP="00FA494B">
      <w:pPr>
        <w:pStyle w:val="CMD"/>
      </w:pPr>
      <w:r w:rsidRPr="00FA5E6D">
        <w:t>!</w:t>
      </w:r>
    </w:p>
    <w:p w14:paraId="3968813B" w14:textId="77777777" w:rsidR="00CF6792" w:rsidRPr="000A2F27" w:rsidRDefault="00CF6792" w:rsidP="00FA494B">
      <w:pPr>
        <w:pStyle w:val="CMD"/>
      </w:pPr>
      <w:r w:rsidRPr="000A2F27">
        <w:t>aaa authentication telnet console LOCAL</w:t>
      </w:r>
    </w:p>
    <w:p w14:paraId="79328055" w14:textId="77777777" w:rsidR="00CF6792" w:rsidRPr="000A2F27" w:rsidRDefault="00CF6792" w:rsidP="00FA494B">
      <w:pPr>
        <w:pStyle w:val="CMD"/>
      </w:pPr>
      <w:bookmarkStart w:id="5" w:name="OLE_LINK1"/>
      <w:bookmarkStart w:id="6" w:name="OLE_LINK2"/>
      <w:r w:rsidRPr="000A2F27">
        <w:t xml:space="preserve">aaa authentication </w:t>
      </w:r>
      <w:r>
        <w:t xml:space="preserve">ssh </w:t>
      </w:r>
      <w:r w:rsidRPr="000A2F27">
        <w:t>console LOCAL</w:t>
      </w:r>
    </w:p>
    <w:p w14:paraId="21723D29" w14:textId="77777777" w:rsidR="00CF6792" w:rsidRPr="000A2F27" w:rsidRDefault="00CF6792" w:rsidP="00FA494B">
      <w:pPr>
        <w:pStyle w:val="CMD"/>
      </w:pPr>
      <w:r w:rsidRPr="000A2F27">
        <w:t xml:space="preserve">aaa authentication </w:t>
      </w:r>
      <w:r>
        <w:t xml:space="preserve">http </w:t>
      </w:r>
      <w:r w:rsidRPr="000A2F27">
        <w:t>console LOCAL</w:t>
      </w:r>
    </w:p>
    <w:p w14:paraId="36A1002C" w14:textId="77777777" w:rsidR="00CF6792" w:rsidRPr="000A2F27" w:rsidRDefault="00CF6792" w:rsidP="00FA494B">
      <w:pPr>
        <w:pStyle w:val="CMD"/>
      </w:pPr>
      <w:r w:rsidRPr="000A2F27">
        <w:t>!</w:t>
      </w:r>
    </w:p>
    <w:p w14:paraId="59906D40" w14:textId="77777777" w:rsidR="00CF6792" w:rsidRPr="000A2F27" w:rsidRDefault="00CF6792" w:rsidP="00FA494B">
      <w:pPr>
        <w:pStyle w:val="CMD"/>
      </w:pPr>
      <w:r w:rsidRPr="000A2F27">
        <w:t>http server enable</w:t>
      </w:r>
    </w:p>
    <w:p w14:paraId="14BC2537" w14:textId="77777777" w:rsidR="00CF6792" w:rsidRPr="000A2F27" w:rsidRDefault="00CF6792" w:rsidP="00FA494B">
      <w:pPr>
        <w:pStyle w:val="CMD"/>
      </w:pPr>
      <w:r w:rsidRPr="000A2F27">
        <w:t>http 192.168.1.0 255.255.255.0 inside</w:t>
      </w:r>
    </w:p>
    <w:p w14:paraId="10EC7737" w14:textId="77777777" w:rsidR="00CF6792" w:rsidRPr="000A2F27" w:rsidRDefault="00CF6792" w:rsidP="00FA494B">
      <w:pPr>
        <w:pStyle w:val="CMD"/>
      </w:pPr>
      <w:r>
        <w:t xml:space="preserve">ssh </w:t>
      </w:r>
      <w:r w:rsidRPr="000A2F27">
        <w:t>192.168.1.0 255.255.255.0 inside</w:t>
      </w:r>
    </w:p>
    <w:p w14:paraId="5AA6305A" w14:textId="77777777" w:rsidR="00CF6792" w:rsidRPr="000A2F27" w:rsidRDefault="00CF6792" w:rsidP="00FA494B">
      <w:pPr>
        <w:pStyle w:val="CMD"/>
      </w:pPr>
      <w:r w:rsidRPr="000A2F27">
        <w:t>telnet 192.168.1.0 255.255.255.0 inside</w:t>
      </w:r>
    </w:p>
    <w:p w14:paraId="3499CF74" w14:textId="77777777" w:rsidR="00CF6792" w:rsidRPr="000A2F27" w:rsidRDefault="00CF6792" w:rsidP="00FA494B">
      <w:pPr>
        <w:pStyle w:val="CMD"/>
      </w:pPr>
      <w:r w:rsidRPr="000A2F27">
        <w:t>telnet timeout 10</w:t>
      </w:r>
    </w:p>
    <w:p w14:paraId="0BB8580E" w14:textId="77777777" w:rsidR="00CF6792" w:rsidRPr="000A2F27" w:rsidRDefault="00CF6792" w:rsidP="00FA494B">
      <w:pPr>
        <w:pStyle w:val="CMD"/>
      </w:pPr>
      <w:r>
        <w:t xml:space="preserve">ssh </w:t>
      </w:r>
      <w:r w:rsidRPr="000A2F27">
        <w:t>timeout 10</w:t>
      </w:r>
    </w:p>
    <w:p w14:paraId="3A16CC6E" w14:textId="77777777" w:rsidR="00CF6792" w:rsidRPr="000A2F27" w:rsidRDefault="00CF6792" w:rsidP="00FA494B">
      <w:pPr>
        <w:pStyle w:val="CMD"/>
      </w:pPr>
      <w:r w:rsidRPr="000A2F27">
        <w:t>!</w:t>
      </w:r>
    </w:p>
    <w:p w14:paraId="17AD6C68" w14:textId="77777777" w:rsidR="00CF6792" w:rsidRPr="00FA5E6D" w:rsidRDefault="00CF6792" w:rsidP="00FA494B">
      <w:pPr>
        <w:pStyle w:val="CMD"/>
      </w:pPr>
      <w:r w:rsidRPr="00FA5E6D">
        <w:t>class-map inspection_default</w:t>
      </w:r>
    </w:p>
    <w:p w14:paraId="7324A074" w14:textId="77777777" w:rsidR="00CF6792" w:rsidRPr="00FA5E6D" w:rsidRDefault="00CF6792" w:rsidP="00FA494B">
      <w:pPr>
        <w:pStyle w:val="CMD"/>
      </w:pPr>
      <w:r w:rsidRPr="00FA5E6D">
        <w:t xml:space="preserve"> match default-inspection-traffic</w:t>
      </w:r>
    </w:p>
    <w:p w14:paraId="5F2C77B4" w14:textId="77777777" w:rsidR="00CF6792" w:rsidRPr="00FA5E6D" w:rsidRDefault="00CF6792" w:rsidP="00FA494B">
      <w:pPr>
        <w:pStyle w:val="CMD"/>
      </w:pPr>
      <w:r w:rsidRPr="00FA5E6D">
        <w:t>policy-map global_policy</w:t>
      </w:r>
    </w:p>
    <w:p w14:paraId="47F90E14" w14:textId="77777777" w:rsidR="00CF6792" w:rsidRPr="00FA5E6D" w:rsidRDefault="00CF6792" w:rsidP="00FA494B">
      <w:pPr>
        <w:pStyle w:val="CMD"/>
      </w:pPr>
      <w:r w:rsidRPr="00FA5E6D">
        <w:t xml:space="preserve"> class inspection_default</w:t>
      </w:r>
    </w:p>
    <w:p w14:paraId="389DFF5D" w14:textId="77777777" w:rsidR="00CF6792" w:rsidRPr="00FA5E6D" w:rsidRDefault="00CF6792" w:rsidP="00FA494B">
      <w:pPr>
        <w:pStyle w:val="CMD"/>
      </w:pPr>
      <w:r w:rsidRPr="00FA5E6D">
        <w:t xml:space="preserve">   inspect icmp</w:t>
      </w:r>
    </w:p>
    <w:p w14:paraId="205A746B" w14:textId="77777777" w:rsidR="00CF6792" w:rsidRPr="00FA5E6D" w:rsidRDefault="00CF6792" w:rsidP="00FA494B">
      <w:pPr>
        <w:pStyle w:val="CMD"/>
      </w:pPr>
      <w:r w:rsidRPr="00FA5E6D">
        <w:t>!</w:t>
      </w:r>
    </w:p>
    <w:p w14:paraId="4930FA59" w14:textId="77777777" w:rsidR="00CF6792" w:rsidRDefault="00CF6792" w:rsidP="00FA494B">
      <w:pPr>
        <w:pStyle w:val="CMD"/>
      </w:pPr>
      <w:r w:rsidRPr="009C68DF">
        <w:t>crypto key generate rsa modulus 1024</w:t>
      </w:r>
      <w:bookmarkEnd w:id="5"/>
      <w:bookmarkEnd w:id="6"/>
    </w:p>
    <w:p w14:paraId="7700FB20" w14:textId="77777777" w:rsidR="005F0898" w:rsidRDefault="005F0898" w:rsidP="00FA494B">
      <w:pPr>
        <w:pStyle w:val="CMD"/>
      </w:pPr>
    </w:p>
    <w:p w14:paraId="7BAEEFCF" w14:textId="77777777" w:rsidR="00CD15D0" w:rsidRDefault="00CD15D0" w:rsidP="00A06597">
      <w:pPr>
        <w:pStyle w:val="SubStepAlpha"/>
      </w:pPr>
      <w:r>
        <w:lastRenderedPageBreak/>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0132DBB4" w14:textId="77777777" w:rsidR="00CF6792" w:rsidRPr="001040C2" w:rsidRDefault="00CF6792" w:rsidP="00DE048A">
      <w:pPr>
        <w:pStyle w:val="StepHead"/>
      </w:pPr>
      <w:r>
        <w:t>Access ASDM.</w:t>
      </w:r>
    </w:p>
    <w:p w14:paraId="1723337A" w14:textId="12E14043" w:rsidR="00CF6792" w:rsidRDefault="00CF6792" w:rsidP="00F164C6">
      <w:pPr>
        <w:pStyle w:val="SubStepAlpha"/>
      </w:pPr>
      <w:r w:rsidRPr="002F1C10">
        <w:t xml:space="preserve">Open a browser on PC-B and test the HTTPS access to the ASA by entering </w:t>
      </w:r>
      <w:r w:rsidR="00C03183" w:rsidRPr="00E62FB0">
        <w:rPr>
          <w:b/>
        </w:rPr>
        <w:t>https://192.168.1.1</w:t>
      </w:r>
      <w:r w:rsidRPr="002F1C10">
        <w:t>.</w:t>
      </w:r>
      <w:r w:rsidR="00C03183">
        <w:t xml:space="preserve"> </w:t>
      </w:r>
      <w:r w:rsidR="00C03183" w:rsidRPr="0081220B">
        <w:t xml:space="preserve">After entering the </w:t>
      </w:r>
      <w:r w:rsidR="00C03183" w:rsidRPr="00E62FB0">
        <w:t>https://192.168.1.1</w:t>
      </w:r>
      <w:r w:rsidR="00C03183" w:rsidRPr="00EA2454">
        <w:t xml:space="preserve"> </w:t>
      </w:r>
      <w:r w:rsidR="00C03183" w:rsidRPr="0081220B">
        <w:t xml:space="preserve">URL, you should see a security warning about the website security certificate. Click </w:t>
      </w:r>
      <w:r w:rsidR="00C03183" w:rsidRPr="00C03183">
        <w:rPr>
          <w:b/>
        </w:rPr>
        <w:t>Continue to this website</w:t>
      </w:r>
      <w:r w:rsidR="00C03183" w:rsidRPr="0081220B">
        <w:t xml:space="preserve">. Click </w:t>
      </w:r>
      <w:r w:rsidR="00C03183" w:rsidRPr="00C03183">
        <w:rPr>
          <w:b/>
        </w:rPr>
        <w:t>Yes</w:t>
      </w:r>
      <w:r w:rsidR="00C03183" w:rsidRPr="0081220B">
        <w:t xml:space="preserve"> for any other security warnings.</w:t>
      </w:r>
    </w:p>
    <w:p w14:paraId="3C7A93CE" w14:textId="77777777" w:rsidR="00CF6792" w:rsidRPr="0003084B" w:rsidRDefault="00CF6792" w:rsidP="00F164C6">
      <w:pPr>
        <w:pStyle w:val="BodyTextL50"/>
      </w:pPr>
      <w:r w:rsidRPr="002F1C10">
        <w:rPr>
          <w:b/>
        </w:rPr>
        <w:t>Note</w:t>
      </w:r>
      <w:r w:rsidRPr="002F1C10">
        <w:t xml:space="preserve">: </w:t>
      </w:r>
      <w:r w:rsidR="005F6F97">
        <w:t>S</w:t>
      </w:r>
      <w:r w:rsidRPr="002F1C10">
        <w:t xml:space="preserve">pecify the </w:t>
      </w:r>
      <w:r>
        <w:t>HTTPS</w:t>
      </w:r>
      <w:r w:rsidRPr="002F1C10">
        <w:t xml:space="preserve"> protocol in the URL.</w:t>
      </w:r>
    </w:p>
    <w:p w14:paraId="45852BED" w14:textId="166370C7" w:rsidR="00C03183" w:rsidRDefault="00C03183" w:rsidP="00B0502B">
      <w:pPr>
        <w:pStyle w:val="SubStepAlpha"/>
        <w:numPr>
          <w:ilvl w:val="3"/>
          <w:numId w:val="5"/>
        </w:numPr>
      </w:pPr>
      <w:r w:rsidRPr="0081220B">
        <w:t xml:space="preserve">At the ASDM welcome page, click </w:t>
      </w:r>
      <w:r w:rsidRPr="00C03183">
        <w:rPr>
          <w:b/>
        </w:rPr>
        <w:t>Run ASDM</w:t>
      </w:r>
      <w:r w:rsidRPr="0081220B">
        <w:t>.</w:t>
      </w:r>
      <w:r>
        <w:t xml:space="preserve"> </w:t>
      </w:r>
      <w:r w:rsidRPr="0081220B">
        <w:t>The ASDM-IDM Launcher will display.</w:t>
      </w:r>
      <w:r w:rsidR="00160885" w:rsidRPr="00160885">
        <w:t xml:space="preserve"> </w:t>
      </w:r>
      <w:r w:rsidR="00160885" w:rsidRPr="0081220B">
        <w:t>Log</w:t>
      </w:r>
      <w:r w:rsidR="00160885">
        <w:t xml:space="preserve"> </w:t>
      </w:r>
      <w:r w:rsidR="00160885" w:rsidRPr="0081220B">
        <w:t xml:space="preserve">in as user </w:t>
      </w:r>
      <w:r w:rsidR="00160885" w:rsidRPr="00C03183">
        <w:rPr>
          <w:b/>
        </w:rPr>
        <w:t>admin01</w:t>
      </w:r>
      <w:r w:rsidR="00160885" w:rsidRPr="0081220B">
        <w:t xml:space="preserve"> with password </w:t>
      </w:r>
      <w:r w:rsidR="00160885" w:rsidRPr="00C03183">
        <w:rPr>
          <w:b/>
        </w:rPr>
        <w:t>admin01pass</w:t>
      </w:r>
      <w:r w:rsidR="00E62FB0">
        <w:t>.</w:t>
      </w:r>
    </w:p>
    <w:p w14:paraId="5BB7D4CB" w14:textId="77777777" w:rsidR="009713C0" w:rsidRDefault="009713C0" w:rsidP="009713C0">
      <w:pPr>
        <w:pStyle w:val="TableText"/>
        <w:ind w:left="720"/>
      </w:pPr>
      <w:bookmarkStart w:id="7" w:name="_Hlk505863892"/>
      <w:r>
        <w:rPr>
          <w:b/>
        </w:rPr>
        <w:t xml:space="preserve">Note: </w:t>
      </w:r>
      <w:r>
        <w:t>You will need to accept all security messages and/or add the ASA IP address to the allowed list of IP addresses in Java.</w:t>
      </w:r>
    </w:p>
    <w:p w14:paraId="366B4504" w14:textId="77777777" w:rsidR="009713C0" w:rsidRDefault="009713C0" w:rsidP="009713C0">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bookmarkEnd w:id="7"/>
    <w:p w14:paraId="7FEA3EAE" w14:textId="77777777" w:rsidR="009713C0" w:rsidRDefault="009713C0" w:rsidP="009713C0">
      <w:pPr>
        <w:pStyle w:val="SubStepAlpha"/>
        <w:numPr>
          <w:ilvl w:val="0"/>
          <w:numId w:val="0"/>
        </w:numPr>
        <w:ind w:left="720"/>
      </w:pPr>
    </w:p>
    <w:p w14:paraId="20F2FC6A" w14:textId="4BFB6895" w:rsidR="00CF6792" w:rsidRDefault="00FE0E65" w:rsidP="00F164C6">
      <w:pPr>
        <w:pStyle w:val="Visual"/>
      </w:pPr>
      <w:r>
        <w:rPr>
          <w:noProof/>
        </w:rPr>
        <w:drawing>
          <wp:inline distT="0" distB="0" distL="0" distR="0" wp14:anchorId="06E7EE7B" wp14:editId="070609FF">
            <wp:extent cx="5062208" cy="443992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69863" cy="4446634"/>
                    </a:xfrm>
                    <a:prstGeom prst="rect">
                      <a:avLst/>
                    </a:prstGeom>
                  </pic:spPr>
                </pic:pic>
              </a:graphicData>
            </a:graphic>
          </wp:inline>
        </w:drawing>
      </w:r>
    </w:p>
    <w:p w14:paraId="7C7D7013" w14:textId="40289B40" w:rsidR="00607804" w:rsidRPr="0081220B" w:rsidRDefault="00607804" w:rsidP="0042255C">
      <w:pPr>
        <w:pStyle w:val="Visual"/>
      </w:pPr>
    </w:p>
    <w:p w14:paraId="4FD8B287" w14:textId="77777777" w:rsidR="00E62FB0" w:rsidRDefault="00E62FB0">
      <w:pPr>
        <w:spacing w:before="0" w:after="0" w:line="240" w:lineRule="auto"/>
        <w:rPr>
          <w:b/>
          <w:sz w:val="28"/>
          <w:highlight w:val="cyan"/>
        </w:rPr>
      </w:pPr>
      <w:r>
        <w:rPr>
          <w:highlight w:val="cyan"/>
        </w:rPr>
        <w:br w:type="page"/>
      </w:r>
    </w:p>
    <w:p w14:paraId="73417ADE" w14:textId="65E9A7D6" w:rsidR="00CF6792" w:rsidRPr="00E62FB0" w:rsidRDefault="006929CE" w:rsidP="00DE048A">
      <w:pPr>
        <w:pStyle w:val="PartHead"/>
      </w:pPr>
      <w:r w:rsidRPr="00E62FB0">
        <w:lastRenderedPageBreak/>
        <w:t>Configuring Clientless SSL VPN Remote Access Using ASDM</w:t>
      </w:r>
    </w:p>
    <w:p w14:paraId="32137B21" w14:textId="77777777" w:rsidR="00CF6792" w:rsidRPr="001F4F1B" w:rsidRDefault="00CF6792" w:rsidP="00DE048A">
      <w:pPr>
        <w:pStyle w:val="StepHead"/>
      </w:pPr>
      <w:r w:rsidRPr="00290E20">
        <w:t xml:space="preserve">Start the VPN </w:t>
      </w:r>
      <w:r>
        <w:t>w</w:t>
      </w:r>
      <w:r w:rsidRPr="00290E20">
        <w:t>izard</w:t>
      </w:r>
      <w:r>
        <w:t>.</w:t>
      </w:r>
    </w:p>
    <w:p w14:paraId="30676ACB" w14:textId="1066AF50" w:rsidR="00CF6792" w:rsidRDefault="001B6DED" w:rsidP="00DE048A">
      <w:pPr>
        <w:pStyle w:val="SubStepAlpha"/>
      </w:pPr>
      <w:r>
        <w:t xml:space="preserve">On </w:t>
      </w:r>
      <w:r w:rsidR="00CF6792">
        <w:t>the ASDM m</w:t>
      </w:r>
      <w:r w:rsidR="00CF6792" w:rsidRPr="00290E20">
        <w:t xml:space="preserve">ain menu, </w:t>
      </w:r>
      <w:r>
        <w:t>click</w:t>
      </w:r>
      <w:r w:rsidR="00CF6792">
        <w:t xml:space="preserve"> </w:t>
      </w:r>
      <w:r w:rsidR="00CF6792" w:rsidRPr="00290E20">
        <w:rPr>
          <w:b/>
        </w:rPr>
        <w:t>Wizards</w:t>
      </w:r>
      <w:r w:rsidR="00CF6792" w:rsidRPr="00FF1F31">
        <w:t xml:space="preserve"> </w:t>
      </w:r>
      <w:r w:rsidR="00CF6792" w:rsidRPr="00A06597">
        <w:t xml:space="preserve">&gt; </w:t>
      </w:r>
      <w:r w:rsidR="00CF6792" w:rsidRPr="00290E20">
        <w:rPr>
          <w:b/>
        </w:rPr>
        <w:t>VPN Wizards</w:t>
      </w:r>
      <w:r w:rsidR="00CF6792" w:rsidRPr="00F164C6">
        <w:t xml:space="preserve"> &gt; </w:t>
      </w:r>
      <w:r w:rsidR="00CF6792" w:rsidRPr="00290E20">
        <w:rPr>
          <w:b/>
        </w:rPr>
        <w:t xml:space="preserve">Clientless SSL VPN </w:t>
      </w:r>
      <w:r w:rsidR="00971AE5">
        <w:rPr>
          <w:b/>
        </w:rPr>
        <w:t>W</w:t>
      </w:r>
      <w:r w:rsidR="00CF6792" w:rsidRPr="00290E20">
        <w:rPr>
          <w:b/>
        </w:rPr>
        <w:t>izard</w:t>
      </w:r>
      <w:r w:rsidR="00CF6792">
        <w:t xml:space="preserve">. The </w:t>
      </w:r>
      <w:r w:rsidR="00D35EBA">
        <w:t xml:space="preserve">Clientless </w:t>
      </w:r>
      <w:r w:rsidR="00CF6792">
        <w:t xml:space="preserve">SSL VPN </w:t>
      </w:r>
      <w:r w:rsidR="00CF6792" w:rsidRPr="0031356A">
        <w:t>Connection</w:t>
      </w:r>
      <w:r w:rsidR="00CF6792">
        <w:t xml:space="preserve"> screen display</w:t>
      </w:r>
      <w:r>
        <w:t>s</w:t>
      </w:r>
      <w:r w:rsidR="00CF6792">
        <w:t>.</w:t>
      </w:r>
    </w:p>
    <w:p w14:paraId="0A78C45E" w14:textId="1DD3311A" w:rsidR="00CF6792" w:rsidRDefault="005309D8" w:rsidP="00F164C6">
      <w:pPr>
        <w:pStyle w:val="Visual"/>
      </w:pPr>
      <w:r>
        <w:rPr>
          <w:noProof/>
        </w:rPr>
        <w:drawing>
          <wp:inline distT="0" distB="0" distL="0" distR="0" wp14:anchorId="60D8C208" wp14:editId="180C39EE">
            <wp:extent cx="5497495" cy="320250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0516" cy="3210094"/>
                    </a:xfrm>
                    <a:prstGeom prst="rect">
                      <a:avLst/>
                    </a:prstGeom>
                  </pic:spPr>
                </pic:pic>
              </a:graphicData>
            </a:graphic>
          </wp:inline>
        </w:drawing>
      </w:r>
    </w:p>
    <w:p w14:paraId="5611FCB9" w14:textId="77777777" w:rsidR="00C03183" w:rsidRDefault="00C03183" w:rsidP="00F164C6">
      <w:pPr>
        <w:pStyle w:val="SubStepAlpha"/>
      </w:pPr>
      <w:r>
        <w:t xml:space="preserve">Review the on-screen text and topology diagram, and then click </w:t>
      </w:r>
      <w:r w:rsidRPr="008E43B4">
        <w:rPr>
          <w:b/>
        </w:rPr>
        <w:t>Next</w:t>
      </w:r>
      <w:r>
        <w:t xml:space="preserve"> to continue</w:t>
      </w:r>
      <w:r w:rsidR="008E43B4">
        <w:t>.</w:t>
      </w:r>
    </w:p>
    <w:p w14:paraId="0B19365A" w14:textId="77777777" w:rsidR="00CF6792" w:rsidRPr="006C5406" w:rsidRDefault="00CF6792" w:rsidP="00F164C6">
      <w:pPr>
        <w:pStyle w:val="StepHead"/>
      </w:pPr>
      <w:r w:rsidRPr="006C5406">
        <w:t>Con</w:t>
      </w:r>
      <w:r>
        <w:t>figure the SSL VPN u</w:t>
      </w:r>
      <w:r w:rsidRPr="00B202DA">
        <w:t>se</w:t>
      </w:r>
      <w:r>
        <w:t>r</w:t>
      </w:r>
      <w:r w:rsidRPr="00B202DA">
        <w:t xml:space="preserve"> interface</w:t>
      </w:r>
      <w:r>
        <w:t>.</w:t>
      </w:r>
    </w:p>
    <w:p w14:paraId="6146D8CF" w14:textId="77777777" w:rsidR="00CF6792" w:rsidRDefault="00CF6792" w:rsidP="00F164C6">
      <w:pPr>
        <w:pStyle w:val="SubStepAlpha"/>
      </w:pPr>
      <w:r>
        <w:t xml:space="preserve">On the </w:t>
      </w:r>
      <w:r w:rsidRPr="0031356A">
        <w:t>SSL VPN Interface</w:t>
      </w:r>
      <w:r>
        <w:rPr>
          <w:b/>
        </w:rPr>
        <w:t xml:space="preserve"> </w:t>
      </w:r>
      <w:r>
        <w:t>screen, c</w:t>
      </w:r>
      <w:r w:rsidRPr="00140439">
        <w:t xml:space="preserve">onfigure </w:t>
      </w:r>
      <w:r w:rsidR="00271AD7">
        <w:rPr>
          <w:b/>
        </w:rPr>
        <w:t xml:space="preserve">SSL-VPN </w:t>
      </w:r>
      <w:r w:rsidRPr="00192C06">
        <w:t xml:space="preserve">as the </w:t>
      </w:r>
      <w:r w:rsidR="006929CE" w:rsidRPr="00A06597">
        <w:t>Connection Profile Name</w:t>
      </w:r>
      <w:r>
        <w:t xml:space="preserve">, and specify </w:t>
      </w:r>
      <w:r w:rsidRPr="00192C06">
        <w:rPr>
          <w:b/>
        </w:rPr>
        <w:t>outside</w:t>
      </w:r>
      <w:r>
        <w:t xml:space="preserve"> as the interface to which outside users will connect.</w:t>
      </w:r>
    </w:p>
    <w:p w14:paraId="75F86D4A" w14:textId="77777777" w:rsidR="00CF6792" w:rsidRDefault="00CF6792" w:rsidP="00DA04C0">
      <w:pPr>
        <w:pStyle w:val="BodyTextL50"/>
      </w:pPr>
      <w:r w:rsidRPr="00783169">
        <w:rPr>
          <w:b/>
        </w:rPr>
        <w:t>Note</w:t>
      </w:r>
      <w:r w:rsidRPr="00DA04C0">
        <w:t>:</w:t>
      </w:r>
      <w:r>
        <w:t xml:space="preserve"> By default, the ASA use</w:t>
      </w:r>
      <w:r w:rsidR="001B6DED">
        <w:t>s</w:t>
      </w:r>
      <w:r>
        <w:t xml:space="preserve"> a self-signed certificate to send to the client for authentication. Optionally, the ASA may be configured to use a third-party certificate that is purchased from a well-known certificate authority, such as VeriSign, to connect clients. In the event that a certificate is purchased, it may be selected in the </w:t>
      </w:r>
      <w:r w:rsidRPr="0031356A">
        <w:t>Digital Certificate</w:t>
      </w:r>
      <w:r>
        <w:t xml:space="preserve"> drop-down menu.</w:t>
      </w:r>
    </w:p>
    <w:p w14:paraId="5685A5E5" w14:textId="77777777" w:rsidR="00CF6792" w:rsidRDefault="00CF6792" w:rsidP="00DA04C0">
      <w:pPr>
        <w:pStyle w:val="BodyTextL50"/>
      </w:pPr>
      <w:r>
        <w:t xml:space="preserve">The SSL VPN Interface screen provides links in the </w:t>
      </w:r>
      <w:r w:rsidRPr="0031356A">
        <w:t>Information</w:t>
      </w:r>
      <w:r>
        <w:t xml:space="preserve"> section. These links identify the URLs that need to be used for the SSL VPN service access (log</w:t>
      </w:r>
      <w:r w:rsidR="00D803E1" w:rsidRPr="00D803E1">
        <w:t xml:space="preserve"> </w:t>
      </w:r>
      <w:r>
        <w:t>in) and for Cisco ASDM access (to access the Cisco ASDM software).</w:t>
      </w:r>
    </w:p>
    <w:p w14:paraId="603A1F53" w14:textId="4B2A8DC6" w:rsidR="00CF6792" w:rsidRDefault="003E7AAC" w:rsidP="00607804">
      <w:pPr>
        <w:pStyle w:val="Visual"/>
      </w:pPr>
      <w:r>
        <w:rPr>
          <w:noProof/>
        </w:rPr>
        <w:lastRenderedPageBreak/>
        <w:drawing>
          <wp:inline distT="0" distB="0" distL="0" distR="0" wp14:anchorId="108A0AC1" wp14:editId="5852BFDE">
            <wp:extent cx="5510331" cy="320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3878" cy="3210754"/>
                    </a:xfrm>
                    <a:prstGeom prst="rect">
                      <a:avLst/>
                    </a:prstGeom>
                  </pic:spPr>
                </pic:pic>
              </a:graphicData>
            </a:graphic>
          </wp:inline>
        </w:drawing>
      </w:r>
    </w:p>
    <w:p w14:paraId="30D0AAE4" w14:textId="77777777" w:rsidR="00C03183" w:rsidRDefault="00C03183" w:rsidP="00C03183">
      <w:pPr>
        <w:pStyle w:val="SubStepAlpha"/>
      </w:pPr>
      <w:r>
        <w:t xml:space="preserve">Click </w:t>
      </w:r>
      <w:r w:rsidRPr="00C03183">
        <w:rPr>
          <w:b/>
        </w:rPr>
        <w:t>Next</w:t>
      </w:r>
      <w:r>
        <w:t xml:space="preserve"> to continue.</w:t>
      </w:r>
    </w:p>
    <w:p w14:paraId="5038AA58" w14:textId="77777777" w:rsidR="00CF6792" w:rsidRPr="005E6E0C" w:rsidRDefault="00CF6792" w:rsidP="00DA04C0">
      <w:pPr>
        <w:pStyle w:val="StepHead"/>
      </w:pPr>
      <w:r w:rsidRPr="005E6E0C">
        <w:t xml:space="preserve">Configure </w:t>
      </w:r>
      <w:r>
        <w:t>AAA u</w:t>
      </w:r>
      <w:r w:rsidRPr="005E6E0C">
        <w:t xml:space="preserve">ser </w:t>
      </w:r>
      <w:r>
        <w:t>a</w:t>
      </w:r>
      <w:r w:rsidRPr="005E6E0C">
        <w:t>uthentication</w:t>
      </w:r>
      <w:r>
        <w:t>.</w:t>
      </w:r>
    </w:p>
    <w:p w14:paraId="28EBD0AE" w14:textId="77777777" w:rsidR="00296FD3" w:rsidRPr="00296FD3" w:rsidRDefault="00CF6792" w:rsidP="00296FD3">
      <w:pPr>
        <w:pStyle w:val="SubStepAlpha"/>
      </w:pPr>
      <w:r>
        <w:t xml:space="preserve">On the </w:t>
      </w:r>
      <w:r w:rsidRPr="0031356A">
        <w:t>User Authentication</w:t>
      </w:r>
      <w:r>
        <w:rPr>
          <w:b/>
        </w:rPr>
        <w:t xml:space="preserve"> </w:t>
      </w:r>
      <w:r>
        <w:t xml:space="preserve">screen, click </w:t>
      </w:r>
      <w:r w:rsidRPr="00B202DA">
        <w:rPr>
          <w:b/>
        </w:rPr>
        <w:t xml:space="preserve">Authenticate </w:t>
      </w:r>
      <w:r>
        <w:rPr>
          <w:b/>
        </w:rPr>
        <w:t>u</w:t>
      </w:r>
      <w:r w:rsidRPr="00B202DA">
        <w:rPr>
          <w:b/>
        </w:rPr>
        <w:t xml:space="preserve">sing the </w:t>
      </w:r>
      <w:r>
        <w:rPr>
          <w:b/>
        </w:rPr>
        <w:t>l</w:t>
      </w:r>
      <w:r w:rsidRPr="00B202DA">
        <w:rPr>
          <w:b/>
        </w:rPr>
        <w:t xml:space="preserve">ocal </w:t>
      </w:r>
      <w:r>
        <w:rPr>
          <w:b/>
        </w:rPr>
        <w:t>u</w:t>
      </w:r>
      <w:r w:rsidRPr="00B202DA">
        <w:rPr>
          <w:b/>
        </w:rPr>
        <w:t xml:space="preserve">ser </w:t>
      </w:r>
      <w:r>
        <w:rPr>
          <w:b/>
        </w:rPr>
        <w:t>d</w:t>
      </w:r>
      <w:r w:rsidRPr="00B202DA">
        <w:rPr>
          <w:b/>
        </w:rPr>
        <w:t>atabase</w:t>
      </w:r>
      <w:r w:rsidR="00296FD3">
        <w:rPr>
          <w:b/>
        </w:rPr>
        <w:t>.</w:t>
      </w:r>
    </w:p>
    <w:p w14:paraId="79B16D76" w14:textId="77777777" w:rsidR="00296FD3" w:rsidRDefault="00296FD3" w:rsidP="00296FD3">
      <w:pPr>
        <w:pStyle w:val="SubStepAlpha"/>
      </w:pPr>
      <w:r>
        <w:t>E</w:t>
      </w:r>
      <w:r w:rsidR="00CF6792">
        <w:t xml:space="preserve">nter the </w:t>
      </w:r>
      <w:r w:rsidR="00CF6792" w:rsidRPr="0031356A">
        <w:t>user name</w:t>
      </w:r>
      <w:r w:rsidR="00CF6792" w:rsidRPr="00A54D14">
        <w:rPr>
          <w:b/>
        </w:rPr>
        <w:t xml:space="preserve"> </w:t>
      </w:r>
      <w:r w:rsidR="00271AD7">
        <w:rPr>
          <w:b/>
        </w:rPr>
        <w:t>SSL-</w:t>
      </w:r>
      <w:r w:rsidR="00CF6792" w:rsidRPr="00B202DA">
        <w:rPr>
          <w:b/>
        </w:rPr>
        <w:t>VPN-U</w:t>
      </w:r>
      <w:r w:rsidR="00271AD7">
        <w:rPr>
          <w:b/>
        </w:rPr>
        <w:t>SER</w:t>
      </w:r>
      <w:r w:rsidR="00CF6792">
        <w:t xml:space="preserve"> with </w:t>
      </w:r>
      <w:r w:rsidR="00CF6792" w:rsidRPr="00A54D14">
        <w:t>password</w:t>
      </w:r>
      <w:r w:rsidR="00CF6792">
        <w:t xml:space="preserve"> </w:t>
      </w:r>
      <w:r w:rsidR="00271AD7">
        <w:rPr>
          <w:b/>
        </w:rPr>
        <w:t>cisco12345</w:t>
      </w:r>
      <w:r w:rsidR="00CF6792">
        <w:t xml:space="preserve">. </w:t>
      </w:r>
    </w:p>
    <w:p w14:paraId="26C1484C" w14:textId="77777777" w:rsidR="00CF6792" w:rsidRDefault="00CF6792" w:rsidP="00296FD3">
      <w:pPr>
        <w:pStyle w:val="SubStepAlpha"/>
      </w:pPr>
      <w:r>
        <w:t xml:space="preserve">Click </w:t>
      </w:r>
      <w:r w:rsidRPr="008219B3">
        <w:rPr>
          <w:b/>
        </w:rPr>
        <w:t>Add</w:t>
      </w:r>
      <w:r>
        <w:t xml:space="preserve"> to create the new user</w:t>
      </w:r>
      <w:r w:rsidR="008219B3">
        <w:t xml:space="preserve"> and c</w:t>
      </w:r>
      <w:r>
        <w:t xml:space="preserve">lick </w:t>
      </w:r>
      <w:r w:rsidRPr="008219B3">
        <w:rPr>
          <w:b/>
        </w:rPr>
        <w:t>Next</w:t>
      </w:r>
      <w:r>
        <w:t xml:space="preserve"> to continue.</w:t>
      </w:r>
    </w:p>
    <w:p w14:paraId="5FFF4BF9" w14:textId="078C2D69" w:rsidR="00CF6792" w:rsidRDefault="003E7AAC" w:rsidP="0042255C">
      <w:pPr>
        <w:pStyle w:val="Visual"/>
      </w:pPr>
      <w:r>
        <w:rPr>
          <w:noProof/>
        </w:rPr>
        <w:drawing>
          <wp:inline distT="0" distB="0" distL="0" distR="0" wp14:anchorId="353CF392" wp14:editId="7EB541D8">
            <wp:extent cx="5538158" cy="3269601"/>
            <wp:effectExtent l="0" t="0" r="571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405" cy="3277422"/>
                    </a:xfrm>
                    <a:prstGeom prst="rect">
                      <a:avLst/>
                    </a:prstGeom>
                  </pic:spPr>
                </pic:pic>
              </a:graphicData>
            </a:graphic>
          </wp:inline>
        </w:drawing>
      </w:r>
    </w:p>
    <w:p w14:paraId="60126A6B" w14:textId="77777777" w:rsidR="00CF6792" w:rsidRPr="005E6E0C" w:rsidRDefault="00CF6792" w:rsidP="00DA04C0">
      <w:pPr>
        <w:pStyle w:val="StepHead"/>
      </w:pPr>
      <w:r w:rsidRPr="005E6E0C">
        <w:lastRenderedPageBreak/>
        <w:t xml:space="preserve">Configure </w:t>
      </w:r>
      <w:r>
        <w:t>the VPN g</w:t>
      </w:r>
      <w:r w:rsidRPr="005E6E0C">
        <w:t xml:space="preserve">roup </w:t>
      </w:r>
      <w:r>
        <w:t>p</w:t>
      </w:r>
      <w:r w:rsidRPr="005E6E0C">
        <w:t>olicy</w:t>
      </w:r>
      <w:r>
        <w:t>.</w:t>
      </w:r>
    </w:p>
    <w:p w14:paraId="3D897858" w14:textId="77777777" w:rsidR="00FD0C8F" w:rsidRDefault="00CF6792" w:rsidP="00C03183">
      <w:pPr>
        <w:pStyle w:val="SubStepAlpha"/>
      </w:pPr>
      <w:r>
        <w:t xml:space="preserve">On the </w:t>
      </w:r>
      <w:r w:rsidRPr="0031356A">
        <w:t>Group Policy</w:t>
      </w:r>
      <w:r>
        <w:t xml:space="preserve"> screen</w:t>
      </w:r>
      <w:r w:rsidR="001B6DED">
        <w:t>,</w:t>
      </w:r>
      <w:r>
        <w:t xml:space="preserve"> create a new group policy named </w:t>
      </w:r>
      <w:r w:rsidR="00271AD7">
        <w:rPr>
          <w:b/>
        </w:rPr>
        <w:t>SSL-VPN-POLIC</w:t>
      </w:r>
      <w:r w:rsidR="005F0898">
        <w:rPr>
          <w:b/>
        </w:rPr>
        <w:t>Y</w:t>
      </w:r>
      <w:r>
        <w:t xml:space="preserve">. </w:t>
      </w:r>
      <w:r w:rsidR="001B6DED">
        <w:t>(</w:t>
      </w:r>
      <w:r>
        <w:t>When configuring a new policy, the policy name cannot contain any spaces.</w:t>
      </w:r>
      <w:r w:rsidR="001B6DED">
        <w:t>)</w:t>
      </w:r>
      <w:r w:rsidRPr="00EA1F42">
        <w:t xml:space="preserve"> </w:t>
      </w:r>
    </w:p>
    <w:p w14:paraId="23E95D21" w14:textId="65E52CAF" w:rsidR="00CF6792" w:rsidRDefault="003E7AAC" w:rsidP="0042255C">
      <w:pPr>
        <w:pStyle w:val="Visual"/>
      </w:pPr>
      <w:r>
        <w:rPr>
          <w:noProof/>
        </w:rPr>
        <w:drawing>
          <wp:inline distT="0" distB="0" distL="0" distR="0" wp14:anchorId="534C7976" wp14:editId="4677E695">
            <wp:extent cx="5913120" cy="34516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25238" cy="3458740"/>
                    </a:xfrm>
                    <a:prstGeom prst="rect">
                      <a:avLst/>
                    </a:prstGeom>
                  </pic:spPr>
                </pic:pic>
              </a:graphicData>
            </a:graphic>
          </wp:inline>
        </w:drawing>
      </w:r>
    </w:p>
    <w:p w14:paraId="4AA67848" w14:textId="77777777" w:rsidR="00C03183" w:rsidRDefault="00C03183" w:rsidP="00C03183">
      <w:pPr>
        <w:pStyle w:val="SubStepAlpha"/>
      </w:pPr>
      <w:r>
        <w:t xml:space="preserve">Click </w:t>
      </w:r>
      <w:r w:rsidRPr="00BF1395">
        <w:rPr>
          <w:b/>
        </w:rPr>
        <w:t>Next</w:t>
      </w:r>
      <w:r>
        <w:t xml:space="preserve"> to continue.</w:t>
      </w:r>
    </w:p>
    <w:p w14:paraId="6F612BF5" w14:textId="77777777" w:rsidR="00CF6792" w:rsidRPr="00A54D14" w:rsidRDefault="00CF6792" w:rsidP="00BD1741">
      <w:pPr>
        <w:pStyle w:val="StepHead"/>
      </w:pPr>
      <w:r>
        <w:t>Configure the b</w:t>
      </w:r>
      <w:r w:rsidRPr="00A54D14">
        <w:t xml:space="preserve">ookmark </w:t>
      </w:r>
      <w:r>
        <w:t>l</w:t>
      </w:r>
      <w:r w:rsidRPr="00A54D14">
        <w:t>ist</w:t>
      </w:r>
      <w:r>
        <w:t xml:space="preserve"> </w:t>
      </w:r>
      <w:r w:rsidRPr="00A54D14">
        <w:t>(clientless connections only)</w:t>
      </w:r>
      <w:r>
        <w:t>.</w:t>
      </w:r>
    </w:p>
    <w:p w14:paraId="7DE052FB" w14:textId="72AC055A" w:rsidR="00C03183" w:rsidRDefault="00CF6792" w:rsidP="00DE048A">
      <w:pPr>
        <w:pStyle w:val="BodyTextL25"/>
      </w:pPr>
      <w:r>
        <w:t>A bookmark list is a set of URLs configured to be used in the clientless SSL VPN web portal.</w:t>
      </w:r>
      <w:r w:rsidR="008F6D6C">
        <w:br/>
      </w:r>
      <w:r>
        <w:t xml:space="preserve">If there </w:t>
      </w:r>
      <w:r w:rsidR="00114734">
        <w:t>were</w:t>
      </w:r>
      <w:r>
        <w:t xml:space="preserve"> bookmarks already listed, </w:t>
      </w:r>
      <w:r w:rsidR="00114734">
        <w:t xml:space="preserve">you would </w:t>
      </w:r>
      <w:r>
        <w:t xml:space="preserve">use the </w:t>
      </w:r>
      <w:r w:rsidRPr="00EA2454">
        <w:rPr>
          <w:b/>
        </w:rPr>
        <w:t>Bookmark List</w:t>
      </w:r>
      <w:r>
        <w:t xml:space="preserve"> drop-down </w:t>
      </w:r>
      <w:r w:rsidR="001B6DED">
        <w:t>list</w:t>
      </w:r>
      <w:r>
        <w:t>, select the bookmark of choice</w:t>
      </w:r>
      <w:r w:rsidR="001B6DED">
        <w:t>,</w:t>
      </w:r>
      <w:r>
        <w:t xml:space="preserve"> and click </w:t>
      </w:r>
      <w:r w:rsidRPr="004251EF">
        <w:rPr>
          <w:b/>
        </w:rPr>
        <w:t>Next</w:t>
      </w:r>
      <w:r>
        <w:t xml:space="preserve"> to continue with the SSL VPN wizard. </w:t>
      </w:r>
    </w:p>
    <w:p w14:paraId="21DC667D" w14:textId="77777777" w:rsidR="00CF6792" w:rsidRDefault="001B6DED" w:rsidP="00DE048A">
      <w:pPr>
        <w:pStyle w:val="BodyTextL25"/>
      </w:pPr>
      <w:r w:rsidRPr="00EA2454">
        <w:rPr>
          <w:b/>
        </w:rPr>
        <w:t>Note:</w:t>
      </w:r>
      <w:r>
        <w:t xml:space="preserve"> T</w:t>
      </w:r>
      <w:r w:rsidR="00CF6792">
        <w:t>here are no configured bookmark lists by default and</w:t>
      </w:r>
      <w:r>
        <w:t>,</w:t>
      </w:r>
      <w:r w:rsidR="00CF6792">
        <w:t xml:space="preserve"> therefore</w:t>
      </w:r>
      <w:r>
        <w:t>,</w:t>
      </w:r>
      <w:r w:rsidR="00CF6792">
        <w:t xml:space="preserve"> they must be configured by the network administrator.</w:t>
      </w:r>
    </w:p>
    <w:p w14:paraId="032EB2B5" w14:textId="77777777" w:rsidR="00E62FB0" w:rsidRDefault="00E62FB0">
      <w:pPr>
        <w:spacing w:before="0" w:after="0" w:line="240" w:lineRule="auto"/>
        <w:rPr>
          <w:sz w:val="20"/>
        </w:rPr>
      </w:pPr>
      <w:r>
        <w:br w:type="page"/>
      </w:r>
    </w:p>
    <w:p w14:paraId="1F549444" w14:textId="245F9D9F" w:rsidR="00FD0C8F" w:rsidRDefault="00C03183" w:rsidP="00100BA2">
      <w:pPr>
        <w:pStyle w:val="SubStepAlpha"/>
      </w:pPr>
      <w:r>
        <w:lastRenderedPageBreak/>
        <w:t xml:space="preserve">On the </w:t>
      </w:r>
      <w:r w:rsidRPr="0031356A">
        <w:t>Clientless Connections Only – Bookmark List</w:t>
      </w:r>
      <w:r>
        <w:t xml:space="preserve"> screen, click </w:t>
      </w:r>
      <w:r w:rsidRPr="00FD0C8F">
        <w:rPr>
          <w:b/>
        </w:rPr>
        <w:t>Manage</w:t>
      </w:r>
      <w:r>
        <w:t xml:space="preserve"> to create an HTTP server bookmark in the bookmark list. </w:t>
      </w:r>
    </w:p>
    <w:p w14:paraId="0AC8B9CA" w14:textId="22786A30" w:rsidR="00FD0C8F" w:rsidRDefault="003E7AAC" w:rsidP="0042255C">
      <w:pPr>
        <w:pStyle w:val="Visual"/>
      </w:pPr>
      <w:r>
        <w:rPr>
          <w:noProof/>
        </w:rPr>
        <w:drawing>
          <wp:inline distT="0" distB="0" distL="0" distR="0" wp14:anchorId="7D9B9735" wp14:editId="6A4DC186">
            <wp:extent cx="5457567" cy="319440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9319" cy="3201288"/>
                    </a:xfrm>
                    <a:prstGeom prst="rect">
                      <a:avLst/>
                    </a:prstGeom>
                  </pic:spPr>
                </pic:pic>
              </a:graphicData>
            </a:graphic>
          </wp:inline>
        </w:drawing>
      </w:r>
    </w:p>
    <w:p w14:paraId="23A45AE6" w14:textId="77777777" w:rsidR="004471F1" w:rsidRDefault="00FD0C8F" w:rsidP="00FD0C8F">
      <w:pPr>
        <w:pStyle w:val="SubStepAlpha"/>
      </w:pPr>
      <w:r>
        <w:t xml:space="preserve">In the </w:t>
      </w:r>
      <w:r w:rsidRPr="0031356A">
        <w:t>Configure GUI Customization Objects</w:t>
      </w:r>
      <w:r>
        <w:t xml:space="preserve"> window, click </w:t>
      </w:r>
      <w:r w:rsidRPr="00FD0C8F">
        <w:rPr>
          <w:b/>
        </w:rPr>
        <w:t>Add</w:t>
      </w:r>
      <w:r>
        <w:t xml:space="preserve"> to open the </w:t>
      </w:r>
      <w:r w:rsidRPr="0031356A">
        <w:t>Add Bookmark List</w:t>
      </w:r>
      <w:r w:rsidRPr="00CF7B51">
        <w:t xml:space="preserve"> </w:t>
      </w:r>
      <w:r>
        <w:t xml:space="preserve">window. Name the list </w:t>
      </w:r>
      <w:r w:rsidRPr="00FD0C8F">
        <w:rPr>
          <w:b/>
        </w:rPr>
        <w:t>Web-Server</w:t>
      </w:r>
      <w:r w:rsidRPr="00783169">
        <w:t>.</w:t>
      </w:r>
      <w:r w:rsidR="004471F1">
        <w:t xml:space="preserve"> </w:t>
      </w:r>
    </w:p>
    <w:p w14:paraId="518C3FFE" w14:textId="20E15BE8" w:rsidR="00FD0C8F" w:rsidRDefault="004471F1" w:rsidP="004471F1">
      <w:pPr>
        <w:pStyle w:val="SubStepAlpha"/>
        <w:numPr>
          <w:ilvl w:val="0"/>
          <w:numId w:val="0"/>
        </w:numPr>
        <w:ind w:left="720"/>
      </w:pPr>
      <w:r>
        <w:t xml:space="preserve"> </w:t>
      </w:r>
      <w:r w:rsidRPr="00FD0C8F">
        <w:rPr>
          <w:b/>
        </w:rPr>
        <w:t>Note</w:t>
      </w:r>
      <w:r w:rsidRPr="00BD1741">
        <w:t>:</w:t>
      </w:r>
      <w:r>
        <w:t xml:space="preserve"> If the </w:t>
      </w:r>
      <w:r w:rsidRPr="0031356A">
        <w:t>Web-Server</w:t>
      </w:r>
      <w:r>
        <w:t xml:space="preserve"> bookmark list is shown as available from a previous configuration, you can delete it in ASDM and re-create it.</w:t>
      </w:r>
      <w:r>
        <w:br/>
      </w:r>
    </w:p>
    <w:p w14:paraId="0C7FC34D" w14:textId="467FBACD" w:rsidR="00100BA2" w:rsidRDefault="003E7AAC" w:rsidP="0042255C">
      <w:pPr>
        <w:pStyle w:val="Visual"/>
      </w:pPr>
      <w:r>
        <w:rPr>
          <w:noProof/>
        </w:rPr>
        <w:drawing>
          <wp:inline distT="0" distB="0" distL="0" distR="0" wp14:anchorId="4CF8E4C9" wp14:editId="4ABC78EB">
            <wp:extent cx="5890260" cy="34330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16139" cy="3448146"/>
                    </a:xfrm>
                    <a:prstGeom prst="rect">
                      <a:avLst/>
                    </a:prstGeom>
                  </pic:spPr>
                </pic:pic>
              </a:graphicData>
            </a:graphic>
          </wp:inline>
        </w:drawing>
      </w:r>
    </w:p>
    <w:p w14:paraId="2C35D1F8" w14:textId="77777777" w:rsidR="00CF6792" w:rsidRDefault="001B6DED" w:rsidP="00100BA2">
      <w:pPr>
        <w:pStyle w:val="SubStepAlpha"/>
      </w:pPr>
      <w:r>
        <w:lastRenderedPageBreak/>
        <w:t xml:space="preserve">In </w:t>
      </w:r>
      <w:r w:rsidR="00CF6792">
        <w:t xml:space="preserve">the </w:t>
      </w:r>
      <w:r w:rsidR="00CF6792" w:rsidRPr="0031356A">
        <w:t>Add Bookmark List</w:t>
      </w:r>
      <w:r w:rsidR="00CF6792">
        <w:t xml:space="preserve"> window, click </w:t>
      </w:r>
      <w:r w:rsidR="00CF6792" w:rsidRPr="00D86C90">
        <w:rPr>
          <w:b/>
        </w:rPr>
        <w:t>Add</w:t>
      </w:r>
      <w:r w:rsidR="00CF6792">
        <w:t xml:space="preserve"> to open the </w:t>
      </w:r>
      <w:r w:rsidR="00FD0C8F">
        <w:t>Select Bookmark Type window.</w:t>
      </w:r>
    </w:p>
    <w:p w14:paraId="27C4DA9B" w14:textId="05A2B168" w:rsidR="00100BA2" w:rsidRDefault="003E7AAC" w:rsidP="0042255C">
      <w:pPr>
        <w:pStyle w:val="Visual"/>
      </w:pPr>
      <w:r>
        <w:rPr>
          <w:noProof/>
        </w:rPr>
        <w:drawing>
          <wp:inline distT="0" distB="0" distL="0" distR="0" wp14:anchorId="384DBA60" wp14:editId="21680454">
            <wp:extent cx="5581166" cy="3289455"/>
            <wp:effectExtent l="0" t="0" r="63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9163" cy="3294168"/>
                    </a:xfrm>
                    <a:prstGeom prst="rect">
                      <a:avLst/>
                    </a:prstGeom>
                  </pic:spPr>
                </pic:pic>
              </a:graphicData>
            </a:graphic>
          </wp:inline>
        </w:drawing>
      </w:r>
    </w:p>
    <w:p w14:paraId="46033909" w14:textId="77777777" w:rsidR="00AD5773" w:rsidRDefault="00AD5773" w:rsidP="0042255C">
      <w:pPr>
        <w:pStyle w:val="SubStepAlpha"/>
      </w:pPr>
      <w:r w:rsidRPr="00100BA2">
        <w:t>As</w:t>
      </w:r>
      <w:r>
        <w:t xml:space="preserve"> shown in the figure, the ASDM can create </w:t>
      </w:r>
      <w:r w:rsidR="00FD0C8F">
        <w:t>three types of bookmarks</w:t>
      </w:r>
      <w:r>
        <w:t>.</w:t>
      </w:r>
      <w:r w:rsidR="0042255C">
        <w:t xml:space="preserve"> Select the </w:t>
      </w:r>
      <w:r w:rsidR="0042255C" w:rsidRPr="00187DC8">
        <w:rPr>
          <w:b/>
        </w:rPr>
        <w:t>URL with GET or POST</w:t>
      </w:r>
      <w:r w:rsidR="0042255C">
        <w:t xml:space="preserve"> </w:t>
      </w:r>
      <w:r w:rsidR="0042255C" w:rsidRPr="00453208">
        <w:rPr>
          <w:b/>
        </w:rPr>
        <w:t>method</w:t>
      </w:r>
      <w:r w:rsidR="0042255C">
        <w:t>,</w:t>
      </w:r>
      <w:r w:rsidR="001856BE">
        <w:t xml:space="preserve"> click</w:t>
      </w:r>
      <w:r w:rsidR="001856BE" w:rsidRPr="00AD5773">
        <w:rPr>
          <w:b/>
        </w:rPr>
        <w:t xml:space="preserve"> OK</w:t>
      </w:r>
      <w:r w:rsidR="0042255C">
        <w:rPr>
          <w:b/>
        </w:rPr>
        <w:t>.</w:t>
      </w:r>
    </w:p>
    <w:p w14:paraId="04AFE81D" w14:textId="56D7F16C" w:rsidR="009C5B6D" w:rsidRDefault="005E02A7" w:rsidP="00F645CD">
      <w:pPr>
        <w:pStyle w:val="SubStepAlpha"/>
        <w:numPr>
          <w:ilvl w:val="0"/>
          <w:numId w:val="0"/>
        </w:numPr>
        <w:jc w:val="center"/>
      </w:pPr>
      <w:r>
        <w:rPr>
          <w:noProof/>
        </w:rPr>
        <w:drawing>
          <wp:inline distT="0" distB="0" distL="0" distR="0" wp14:anchorId="3834BE76" wp14:editId="74718921">
            <wp:extent cx="6012885" cy="3200436"/>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8676" cy="3203518"/>
                    </a:xfrm>
                    <a:prstGeom prst="rect">
                      <a:avLst/>
                    </a:prstGeom>
                    <a:noFill/>
                    <a:ln>
                      <a:noFill/>
                    </a:ln>
                  </pic:spPr>
                </pic:pic>
              </a:graphicData>
            </a:graphic>
          </wp:inline>
        </w:drawing>
      </w:r>
    </w:p>
    <w:p w14:paraId="35558F7B" w14:textId="1EB6DA92" w:rsidR="005E02A7" w:rsidRDefault="005E02A7" w:rsidP="00F645CD">
      <w:pPr>
        <w:pStyle w:val="SubStepAlpha"/>
        <w:numPr>
          <w:ilvl w:val="0"/>
          <w:numId w:val="0"/>
        </w:numPr>
        <w:jc w:val="center"/>
      </w:pPr>
    </w:p>
    <w:p w14:paraId="67EBDFB0" w14:textId="50A192D5" w:rsidR="005E02A7" w:rsidRDefault="005E02A7" w:rsidP="00F645CD">
      <w:pPr>
        <w:pStyle w:val="SubStepAlpha"/>
        <w:numPr>
          <w:ilvl w:val="0"/>
          <w:numId w:val="0"/>
        </w:numPr>
        <w:jc w:val="center"/>
      </w:pPr>
    </w:p>
    <w:p w14:paraId="618ACA1F" w14:textId="21F05E23" w:rsidR="005E02A7" w:rsidRDefault="005E02A7" w:rsidP="00F645CD">
      <w:pPr>
        <w:pStyle w:val="SubStepAlpha"/>
        <w:numPr>
          <w:ilvl w:val="0"/>
          <w:numId w:val="0"/>
        </w:numPr>
        <w:jc w:val="center"/>
      </w:pPr>
    </w:p>
    <w:p w14:paraId="1D5830C5" w14:textId="77777777" w:rsidR="005E02A7" w:rsidRDefault="005E02A7" w:rsidP="00F645CD">
      <w:pPr>
        <w:pStyle w:val="SubStepAlpha"/>
        <w:numPr>
          <w:ilvl w:val="0"/>
          <w:numId w:val="0"/>
        </w:numPr>
        <w:jc w:val="center"/>
      </w:pPr>
    </w:p>
    <w:p w14:paraId="6B684BD7" w14:textId="77777777" w:rsidR="001856BE" w:rsidRDefault="001856BE" w:rsidP="0042255C">
      <w:pPr>
        <w:pStyle w:val="SubStepAlpha"/>
      </w:pPr>
      <w:r>
        <w:lastRenderedPageBreak/>
        <w:t>Enter the b</w:t>
      </w:r>
      <w:r w:rsidRPr="0031356A">
        <w:t xml:space="preserve">ookmark </w:t>
      </w:r>
      <w:r>
        <w:t>t</w:t>
      </w:r>
      <w:r w:rsidRPr="0031356A">
        <w:t>itle</w:t>
      </w:r>
      <w:r>
        <w:t xml:space="preserve"> and enter the server destination IP address or hostname as the </w:t>
      </w:r>
      <w:r w:rsidRPr="0031356A">
        <w:t>URL</w:t>
      </w:r>
      <w:r>
        <w:t xml:space="preserve"> to be used with the bookmark entry. In this example, the Bookmark Title of </w:t>
      </w:r>
      <w:r w:rsidRPr="0042255C">
        <w:rPr>
          <w:b/>
        </w:rPr>
        <w:t>Web-Mail</w:t>
      </w:r>
      <w:r>
        <w:t xml:space="preserve"> is entered and an internal IP address of </w:t>
      </w:r>
      <w:r w:rsidRPr="0042255C">
        <w:rPr>
          <w:b/>
        </w:rPr>
        <w:t>192.168.2.3</w:t>
      </w:r>
      <w:r>
        <w:t xml:space="preserve"> (the DMZ server) is specified. If this server has HTTP web services with web mail installed and functional, the outside users are able to access the server from the ASA portal when they connect.</w:t>
      </w:r>
      <w:r w:rsidR="0059251C">
        <w:t xml:space="preserve"> </w:t>
      </w:r>
    </w:p>
    <w:p w14:paraId="1B3276DC" w14:textId="339AF50D" w:rsidR="009C5B6D" w:rsidRDefault="000A2DA2" w:rsidP="001856BE">
      <w:pPr>
        <w:pStyle w:val="SubStepAlpha"/>
        <w:numPr>
          <w:ilvl w:val="0"/>
          <w:numId w:val="0"/>
        </w:numPr>
        <w:jc w:val="center"/>
      </w:pPr>
      <w:r>
        <w:rPr>
          <w:noProof/>
        </w:rPr>
        <w:drawing>
          <wp:inline distT="0" distB="0" distL="0" distR="0" wp14:anchorId="528B5685" wp14:editId="72D013F8">
            <wp:extent cx="6400800" cy="3019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3019425"/>
                    </a:xfrm>
                    <a:prstGeom prst="rect">
                      <a:avLst/>
                    </a:prstGeom>
                    <a:noFill/>
                    <a:ln>
                      <a:noFill/>
                    </a:ln>
                  </pic:spPr>
                </pic:pic>
              </a:graphicData>
            </a:graphic>
          </wp:inline>
        </w:drawing>
      </w:r>
    </w:p>
    <w:p w14:paraId="7A06A438" w14:textId="77777777" w:rsidR="00AD5773" w:rsidRDefault="00AD5773" w:rsidP="00AD5773">
      <w:pPr>
        <w:pStyle w:val="SubStepAlpha"/>
      </w:pPr>
      <w:r>
        <w:t xml:space="preserve">Click </w:t>
      </w:r>
      <w:r w:rsidRPr="00AD5773">
        <w:rPr>
          <w:b/>
        </w:rPr>
        <w:t>OK</w:t>
      </w:r>
      <w:r>
        <w:t xml:space="preserve"> to continue and return to the Add Bookmark List window which now di</w:t>
      </w:r>
      <w:r w:rsidR="00670136">
        <w:t>sp</w:t>
      </w:r>
      <w:r>
        <w:t xml:space="preserve">lays </w:t>
      </w:r>
      <w:r w:rsidR="00670136">
        <w:t>the Web-Server bookmark title and URL.</w:t>
      </w:r>
      <w:r w:rsidR="003D4ECD">
        <w:t xml:space="preserve"> </w:t>
      </w:r>
    </w:p>
    <w:p w14:paraId="6BD6F16D" w14:textId="3EEE669C" w:rsidR="00CF6792" w:rsidRDefault="000D7F76" w:rsidP="00BD1741">
      <w:pPr>
        <w:pStyle w:val="Visual"/>
      </w:pPr>
      <w:r>
        <w:rPr>
          <w:noProof/>
        </w:rPr>
        <w:drawing>
          <wp:inline distT="0" distB="0" distL="0" distR="0" wp14:anchorId="5AE353C0" wp14:editId="4F9F4481">
            <wp:extent cx="5933304" cy="350347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92" cy="3507719"/>
                    </a:xfrm>
                    <a:prstGeom prst="rect">
                      <a:avLst/>
                    </a:prstGeom>
                  </pic:spPr>
                </pic:pic>
              </a:graphicData>
            </a:graphic>
          </wp:inline>
        </w:drawing>
      </w:r>
    </w:p>
    <w:p w14:paraId="2FF8D0D2" w14:textId="77777777" w:rsidR="003D4ECD" w:rsidRDefault="003D4ECD" w:rsidP="003D4ECD">
      <w:pPr>
        <w:pStyle w:val="SubStepAlpha"/>
      </w:pPr>
      <w:r>
        <w:lastRenderedPageBreak/>
        <w:t xml:space="preserve">Click </w:t>
      </w:r>
      <w:r w:rsidRPr="003D4ECD">
        <w:rPr>
          <w:b/>
        </w:rPr>
        <w:t>OK</w:t>
      </w:r>
      <w:r>
        <w:t xml:space="preserve"> to continue and return to the Configure GUI Customization Objects window which now displays the Web-Server bookmark. </w:t>
      </w:r>
    </w:p>
    <w:p w14:paraId="776FC341" w14:textId="14D40092" w:rsidR="003D4ECD" w:rsidRDefault="00900035" w:rsidP="00BD1741">
      <w:pPr>
        <w:pStyle w:val="Visual"/>
      </w:pPr>
      <w:r>
        <w:rPr>
          <w:noProof/>
        </w:rPr>
        <w:drawing>
          <wp:inline distT="0" distB="0" distL="0" distR="0" wp14:anchorId="34DE9B92" wp14:editId="4F8C8951">
            <wp:extent cx="5483779" cy="3198327"/>
            <wp:effectExtent l="0" t="0" r="317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8628" cy="3206987"/>
                    </a:xfrm>
                    <a:prstGeom prst="rect">
                      <a:avLst/>
                    </a:prstGeom>
                  </pic:spPr>
                </pic:pic>
              </a:graphicData>
            </a:graphic>
          </wp:inline>
        </w:drawing>
      </w:r>
    </w:p>
    <w:p w14:paraId="15A292F2" w14:textId="77777777" w:rsidR="003D4ECD" w:rsidRDefault="003D4ECD" w:rsidP="003D4ECD">
      <w:pPr>
        <w:pStyle w:val="SubStepAlpha"/>
      </w:pPr>
      <w:r>
        <w:t xml:space="preserve">Click </w:t>
      </w:r>
      <w:r w:rsidRPr="003D4ECD">
        <w:rPr>
          <w:b/>
        </w:rPr>
        <w:t>OK</w:t>
      </w:r>
      <w:r>
        <w:t xml:space="preserve"> to continue and return to the Bookmark List window and click </w:t>
      </w:r>
      <w:r w:rsidRPr="003D4ECD">
        <w:rPr>
          <w:b/>
        </w:rPr>
        <w:t>Next</w:t>
      </w:r>
      <w:r>
        <w:t xml:space="preserve"> to continue.</w:t>
      </w:r>
    </w:p>
    <w:p w14:paraId="18EC0AFC" w14:textId="648168F1" w:rsidR="009C5B6D" w:rsidRDefault="00900035" w:rsidP="00BD1741">
      <w:pPr>
        <w:pStyle w:val="Visual"/>
      </w:pPr>
      <w:r>
        <w:rPr>
          <w:noProof/>
        </w:rPr>
        <w:drawing>
          <wp:inline distT="0" distB="0" distL="0" distR="0" wp14:anchorId="549EBC84" wp14:editId="0565B290">
            <wp:extent cx="5472620" cy="32043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8507" cy="3213608"/>
                    </a:xfrm>
                    <a:prstGeom prst="rect">
                      <a:avLst/>
                    </a:prstGeom>
                  </pic:spPr>
                </pic:pic>
              </a:graphicData>
            </a:graphic>
          </wp:inline>
        </w:drawing>
      </w:r>
    </w:p>
    <w:p w14:paraId="6554A5CE" w14:textId="77777777" w:rsidR="00E62FB0" w:rsidRDefault="00E62FB0">
      <w:pPr>
        <w:spacing w:before="0" w:after="0" w:line="240" w:lineRule="auto"/>
        <w:rPr>
          <w:rFonts w:eastAsia="Times New Roman"/>
          <w:b/>
          <w:bCs/>
          <w:szCs w:val="26"/>
        </w:rPr>
      </w:pPr>
      <w:r>
        <w:br w:type="page"/>
      </w:r>
    </w:p>
    <w:p w14:paraId="326E1A73" w14:textId="0EA18414" w:rsidR="00CF6792" w:rsidRPr="00A54D14" w:rsidRDefault="00CF6792" w:rsidP="00BD1741">
      <w:pPr>
        <w:pStyle w:val="StepHead"/>
      </w:pPr>
      <w:r w:rsidRPr="00A54D14">
        <w:lastRenderedPageBreak/>
        <w:t xml:space="preserve">Review the </w:t>
      </w:r>
      <w:r>
        <w:t>configuration s</w:t>
      </w:r>
      <w:r w:rsidRPr="00A54D14">
        <w:t xml:space="preserve">ummary and deliver </w:t>
      </w:r>
      <w:r>
        <w:t xml:space="preserve">the </w:t>
      </w:r>
      <w:r w:rsidRPr="00A54D14">
        <w:t>commands to the ASA.</w:t>
      </w:r>
    </w:p>
    <w:p w14:paraId="44F96A65" w14:textId="77777777" w:rsidR="00CF6792" w:rsidRDefault="00CF6792" w:rsidP="0042255C">
      <w:pPr>
        <w:pStyle w:val="BodyTextL25"/>
      </w:pPr>
      <w:r>
        <w:t xml:space="preserve">The </w:t>
      </w:r>
      <w:r w:rsidRPr="0031356A">
        <w:t>Summary</w:t>
      </w:r>
      <w:r>
        <w:t xml:space="preserve"> page is displayed next. Verify that the information configured in the SSL VPN wizard is correct. </w:t>
      </w:r>
      <w:r w:rsidR="001B6DED">
        <w:t>C</w:t>
      </w:r>
      <w:r>
        <w:t xml:space="preserve">lick </w:t>
      </w:r>
      <w:r w:rsidRPr="00FB49F5">
        <w:rPr>
          <w:b/>
        </w:rPr>
        <w:t>Back</w:t>
      </w:r>
      <w:r>
        <w:t xml:space="preserve"> to make changes</w:t>
      </w:r>
      <w:r w:rsidR="001B6DED">
        <w:t>,</w:t>
      </w:r>
      <w:r>
        <w:t xml:space="preserve"> or click </w:t>
      </w:r>
      <w:r w:rsidRPr="00FB49F5">
        <w:rPr>
          <w:b/>
        </w:rPr>
        <w:t>Cancel</w:t>
      </w:r>
      <w:r>
        <w:t xml:space="preserve"> and restart the VPN wizard.</w:t>
      </w:r>
      <w:r w:rsidR="001856BE">
        <w:t xml:space="preserve"> Click </w:t>
      </w:r>
      <w:r w:rsidR="001856BE" w:rsidRPr="003D4ECD">
        <w:rPr>
          <w:b/>
        </w:rPr>
        <w:t>Finish</w:t>
      </w:r>
      <w:r w:rsidR="001856BE">
        <w:t xml:space="preserve"> to complete the process and deliver the commands to the ASA</w:t>
      </w:r>
    </w:p>
    <w:p w14:paraId="2F737C82" w14:textId="01F9D9BE" w:rsidR="003D4ECD" w:rsidRDefault="00900035" w:rsidP="006746A3">
      <w:pPr>
        <w:pStyle w:val="Visual"/>
      </w:pPr>
      <w:r>
        <w:rPr>
          <w:noProof/>
        </w:rPr>
        <w:drawing>
          <wp:inline distT="0" distB="0" distL="0" distR="0" wp14:anchorId="64421CB2" wp14:editId="770523FB">
            <wp:extent cx="5497186" cy="320123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6119" cy="3206440"/>
                    </a:xfrm>
                    <a:prstGeom prst="rect">
                      <a:avLst/>
                    </a:prstGeom>
                  </pic:spPr>
                </pic:pic>
              </a:graphicData>
            </a:graphic>
          </wp:inline>
        </w:drawing>
      </w:r>
    </w:p>
    <w:p w14:paraId="2BB27753" w14:textId="77777777" w:rsidR="00E62FB0" w:rsidRDefault="00E62FB0">
      <w:pPr>
        <w:spacing w:before="0" w:after="0" w:line="240" w:lineRule="auto"/>
        <w:rPr>
          <w:rFonts w:eastAsia="Times New Roman"/>
          <w:b/>
          <w:bCs/>
          <w:szCs w:val="26"/>
        </w:rPr>
      </w:pPr>
      <w:r>
        <w:br w:type="page"/>
      </w:r>
    </w:p>
    <w:p w14:paraId="7C7C5C91" w14:textId="1BDA95D3" w:rsidR="00CF6792" w:rsidRPr="00087090" w:rsidRDefault="00CF6792" w:rsidP="00BD1741">
      <w:pPr>
        <w:pStyle w:val="StepHead"/>
      </w:pPr>
      <w:r w:rsidRPr="00087090">
        <w:lastRenderedPageBreak/>
        <w:t>Verify the ASDM SS</w:t>
      </w:r>
      <w:r w:rsidR="00BD1741">
        <w:t>L VPN connection profile.</w:t>
      </w:r>
    </w:p>
    <w:p w14:paraId="49F8229B" w14:textId="77777777" w:rsidR="00CF6792" w:rsidRDefault="00CF6792" w:rsidP="00BD1741">
      <w:pPr>
        <w:pStyle w:val="BodyTextL25"/>
      </w:pPr>
      <w:r w:rsidRPr="00FB5641">
        <w:t xml:space="preserve">In </w:t>
      </w:r>
      <w:r w:rsidRPr="00BD1741">
        <w:t>ASDM</w:t>
      </w:r>
      <w:r w:rsidR="001B6DED">
        <w:t>,</w:t>
      </w:r>
      <w:r>
        <w:t xml:space="preserve"> </w:t>
      </w:r>
      <w:r w:rsidR="001B6DED">
        <w:t xml:space="preserve">click </w:t>
      </w:r>
      <w:r>
        <w:rPr>
          <w:b/>
        </w:rPr>
        <w:t>Configuration</w:t>
      </w:r>
      <w:r w:rsidRPr="00A06597">
        <w:t xml:space="preserve"> &gt; </w:t>
      </w:r>
      <w:r>
        <w:rPr>
          <w:b/>
        </w:rPr>
        <w:t>Remote Access VPN</w:t>
      </w:r>
      <w:r w:rsidRPr="00A06597">
        <w:t xml:space="preserve"> &gt; </w:t>
      </w:r>
      <w:r>
        <w:rPr>
          <w:b/>
        </w:rPr>
        <w:t>Clientless SSL VPN Access</w:t>
      </w:r>
      <w:r w:rsidRPr="00A06597">
        <w:t xml:space="preserve"> &gt; </w:t>
      </w:r>
      <w:r>
        <w:rPr>
          <w:b/>
        </w:rPr>
        <w:t>Connection Profiles</w:t>
      </w:r>
      <w:r>
        <w:t xml:space="preserve">. </w:t>
      </w:r>
      <w:r w:rsidR="001B6DED">
        <w:t xml:space="preserve">In </w:t>
      </w:r>
      <w:r>
        <w:t>this window</w:t>
      </w:r>
      <w:r w:rsidR="001B6DED">
        <w:t>,</w:t>
      </w:r>
      <w:r>
        <w:t xml:space="preserve"> the VPN configuration can be verified and edited.</w:t>
      </w:r>
    </w:p>
    <w:p w14:paraId="4F547EEE" w14:textId="6D5508F5" w:rsidR="00F645CD" w:rsidRDefault="00F57F4A" w:rsidP="0042255C">
      <w:pPr>
        <w:pStyle w:val="Visual"/>
      </w:pPr>
      <w:r>
        <w:rPr>
          <w:noProof/>
        </w:rPr>
        <w:drawing>
          <wp:inline distT="0" distB="0" distL="0" distR="0" wp14:anchorId="72458368" wp14:editId="506F0737">
            <wp:extent cx="6581680" cy="4297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1954" cy="4337037"/>
                    </a:xfrm>
                    <a:prstGeom prst="rect">
                      <a:avLst/>
                    </a:prstGeom>
                  </pic:spPr>
                </pic:pic>
              </a:graphicData>
            </a:graphic>
          </wp:inline>
        </w:drawing>
      </w:r>
    </w:p>
    <w:p w14:paraId="77965C81" w14:textId="77777777" w:rsidR="00CF6792" w:rsidRPr="00087090" w:rsidRDefault="00CF6792" w:rsidP="00BD1741">
      <w:pPr>
        <w:pStyle w:val="StepHead"/>
      </w:pPr>
      <w:r w:rsidRPr="00087090">
        <w:t>Verify VPN access from the remote host</w:t>
      </w:r>
      <w:r>
        <w:t>.</w:t>
      </w:r>
    </w:p>
    <w:p w14:paraId="5E67BE37" w14:textId="2B547EA4" w:rsidR="0037799C" w:rsidRDefault="00CF6792" w:rsidP="0037799C">
      <w:pPr>
        <w:pStyle w:val="SubStepAlpha"/>
      </w:pPr>
      <w:r>
        <w:t>Open the browser on PC-C and enter the login URL for the SSL VPN into the address field (</w:t>
      </w:r>
      <w:r w:rsidR="006929CE" w:rsidRPr="00A06597">
        <w:rPr>
          <w:b/>
        </w:rPr>
        <w:t>https://209.165.200.226</w:t>
      </w:r>
      <w:r>
        <w:t xml:space="preserve">). </w:t>
      </w:r>
      <w:r w:rsidR="001B6DED">
        <w:t>U</w:t>
      </w:r>
      <w:r>
        <w:t xml:space="preserve">se secure HTTP (HTTPS) </w:t>
      </w:r>
      <w:r w:rsidR="001B6DED">
        <w:t>because</w:t>
      </w:r>
      <w:r>
        <w:t xml:space="preserve"> SSL is required to connect to the ASA.</w:t>
      </w:r>
    </w:p>
    <w:p w14:paraId="638B252E" w14:textId="7A6F3801" w:rsidR="00E62FB0" w:rsidRDefault="00E62FB0" w:rsidP="00E62FB0">
      <w:pPr>
        <w:pStyle w:val="SubStepAlpha"/>
        <w:numPr>
          <w:ilvl w:val="0"/>
          <w:numId w:val="0"/>
        </w:numPr>
        <w:ind w:left="720"/>
      </w:pPr>
      <w:bookmarkStart w:id="8" w:name="_Hlk502324010"/>
      <w:r w:rsidRPr="00E62FB0">
        <w:rPr>
          <w:b/>
        </w:rPr>
        <w:t>Note</w:t>
      </w:r>
      <w:r>
        <w:t>: If you encounter a prompt stating that the connection is not trusted or secure, accept the self-signed certificate to continue.</w:t>
      </w:r>
    </w:p>
    <w:bookmarkEnd w:id="8"/>
    <w:p w14:paraId="4CF93FD6" w14:textId="51751CA6" w:rsidR="0037799C" w:rsidRDefault="000D136E" w:rsidP="0037799C">
      <w:pPr>
        <w:pStyle w:val="SubStepAlpha"/>
      </w:pPr>
      <w:r>
        <w:t xml:space="preserve">The </w:t>
      </w:r>
      <w:r w:rsidRPr="0031356A">
        <w:t>Logon</w:t>
      </w:r>
      <w:r>
        <w:t xml:space="preserve"> window should display.</w:t>
      </w:r>
      <w:r w:rsidR="0037799C">
        <w:t xml:space="preserve"> Enter the previously configured username </w:t>
      </w:r>
      <w:r w:rsidR="0037799C" w:rsidRPr="000D136E">
        <w:rPr>
          <w:b/>
        </w:rPr>
        <w:t>SSL-VPN-USER</w:t>
      </w:r>
      <w:r w:rsidR="0037799C">
        <w:rPr>
          <w:b/>
        </w:rPr>
        <w:t xml:space="preserve"> </w:t>
      </w:r>
      <w:r w:rsidR="0037799C">
        <w:t xml:space="preserve">and password </w:t>
      </w:r>
      <w:r w:rsidR="0037799C" w:rsidRPr="000D136E">
        <w:rPr>
          <w:b/>
        </w:rPr>
        <w:t>cisco12345</w:t>
      </w:r>
      <w:r w:rsidR="0037799C">
        <w:rPr>
          <w:b/>
          <w:i/>
        </w:rPr>
        <w:t>,</w:t>
      </w:r>
      <w:r w:rsidR="0037799C" w:rsidRPr="00A06597">
        <w:t xml:space="preserve"> </w:t>
      </w:r>
      <w:r w:rsidR="0037799C">
        <w:t xml:space="preserve">and click </w:t>
      </w:r>
      <w:r w:rsidR="0037799C">
        <w:rPr>
          <w:b/>
        </w:rPr>
        <w:t>Logon</w:t>
      </w:r>
      <w:r w:rsidR="0037799C">
        <w:t xml:space="preserve"> to continue.</w:t>
      </w:r>
    </w:p>
    <w:p w14:paraId="2D7BFBF9" w14:textId="77777777" w:rsidR="009B0270" w:rsidRDefault="009B0270" w:rsidP="009B0270">
      <w:pPr>
        <w:pStyle w:val="BodyTextL25"/>
        <w:ind w:left="720"/>
      </w:pPr>
      <w:r w:rsidRPr="003E2F6E">
        <w:rPr>
          <w:b/>
        </w:rPr>
        <w:t>Note</w:t>
      </w:r>
      <w:r>
        <w:t xml:space="preserve">: </w:t>
      </w:r>
      <w:r w:rsidRPr="003E2F6E">
        <w:t>The</w:t>
      </w:r>
      <w:r>
        <w:t xml:space="preserve"> ASA may request confirmation that this is a trusted site. If requested, click </w:t>
      </w:r>
      <w:r w:rsidRPr="00FB0F64">
        <w:rPr>
          <w:b/>
        </w:rPr>
        <w:t>Yes</w:t>
      </w:r>
      <w:r>
        <w:t xml:space="preserve"> to proceed.</w:t>
      </w:r>
    </w:p>
    <w:p w14:paraId="087E3E2D" w14:textId="77777777" w:rsidR="009B0270" w:rsidRPr="00630442" w:rsidRDefault="009B0270" w:rsidP="009B0270">
      <w:pPr>
        <w:pStyle w:val="BodyTextL25"/>
        <w:ind w:left="720"/>
        <w:rPr>
          <w:b/>
        </w:rPr>
      </w:pPr>
      <w:bookmarkStart w:id="9" w:name="_Hlk505864465"/>
      <w:r w:rsidRPr="00630442">
        <w:rPr>
          <w:b/>
        </w:rPr>
        <w:t xml:space="preserve">Note: </w:t>
      </w:r>
      <w:r w:rsidRPr="008C3B6F">
        <w:t xml:space="preserve">If the </w:t>
      </w:r>
      <w:r>
        <w:t>A</w:t>
      </w:r>
      <w:r w:rsidRPr="008C3B6F">
        <w:t>ny</w:t>
      </w:r>
      <w:r>
        <w:t>C</w:t>
      </w:r>
      <w:r w:rsidRPr="008C3B6F">
        <w:t>onnect client fails authentication, reset the passwor</w:t>
      </w:r>
      <w:r>
        <w:t>d.</w:t>
      </w:r>
    </w:p>
    <w:p w14:paraId="6E23F918" w14:textId="55D6ED69" w:rsidR="009B0270" w:rsidRPr="008C3B6F" w:rsidRDefault="009B0270" w:rsidP="009B0270">
      <w:pPr>
        <w:pStyle w:val="BodyTextL25"/>
        <w:ind w:left="720"/>
        <w:rPr>
          <w:b/>
        </w:rPr>
      </w:pPr>
      <w:bookmarkStart w:id="10" w:name="_Hlk505760438"/>
      <w:r w:rsidRPr="008C3B6F">
        <w:rPr>
          <w:b/>
        </w:rPr>
        <w:t xml:space="preserve">Configuration &gt; Remote Access VPN &gt; Local Users &gt; </w:t>
      </w:r>
      <w:r w:rsidR="003D5B99">
        <w:rPr>
          <w:b/>
        </w:rPr>
        <w:t>SSL-VPN-USER</w:t>
      </w:r>
      <w:r w:rsidRPr="008C3B6F">
        <w:rPr>
          <w:b/>
        </w:rPr>
        <w:t xml:space="preserve"> &gt; Edit &gt; Identity &gt; Change user password</w:t>
      </w:r>
      <w:r w:rsidRPr="008C3B6F">
        <w:t xml:space="preserve"> (retype in the correct username and password combo).</w:t>
      </w:r>
      <w:r>
        <w:rPr>
          <w:b/>
        </w:rPr>
        <w:t xml:space="preserve"> </w:t>
      </w:r>
      <w:r w:rsidRPr="008C3B6F">
        <w:t xml:space="preserve">Click </w:t>
      </w:r>
      <w:r w:rsidRPr="008C3B6F">
        <w:rPr>
          <w:b/>
        </w:rPr>
        <w:t>OK</w:t>
      </w:r>
      <w:r w:rsidRPr="008C3B6F">
        <w:t xml:space="preserve"> </w:t>
      </w:r>
      <w:r>
        <w:t xml:space="preserve">followed by clicking </w:t>
      </w:r>
      <w:r w:rsidRPr="008C3B6F">
        <w:rPr>
          <w:b/>
        </w:rPr>
        <w:t>Apply</w:t>
      </w:r>
      <w:r w:rsidRPr="008C3B6F">
        <w:t>.</w:t>
      </w:r>
      <w:r>
        <w:rPr>
          <w:b/>
        </w:rPr>
        <w:t xml:space="preserve"> </w:t>
      </w:r>
      <w:bookmarkEnd w:id="10"/>
    </w:p>
    <w:bookmarkEnd w:id="9"/>
    <w:p w14:paraId="14D8EA31" w14:textId="77777777" w:rsidR="009B0270" w:rsidRDefault="009B0270" w:rsidP="009B0270">
      <w:pPr>
        <w:pStyle w:val="SubStepAlpha"/>
        <w:numPr>
          <w:ilvl w:val="0"/>
          <w:numId w:val="0"/>
        </w:numPr>
        <w:ind w:left="720"/>
      </w:pPr>
    </w:p>
    <w:p w14:paraId="1112D840" w14:textId="77777777" w:rsidR="000D136E" w:rsidRDefault="0015471B" w:rsidP="0042255C">
      <w:pPr>
        <w:pStyle w:val="Visual"/>
      </w:pPr>
      <w:r>
        <w:rPr>
          <w:noProof/>
        </w:rPr>
        <w:lastRenderedPageBreak/>
        <w:drawing>
          <wp:inline distT="0" distB="0" distL="0" distR="0" wp14:anchorId="0324E9C8" wp14:editId="0A8CF913">
            <wp:extent cx="3108960" cy="15842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7582" cy="1588686"/>
                    </a:xfrm>
                    <a:prstGeom prst="rect">
                      <a:avLst/>
                    </a:prstGeom>
                  </pic:spPr>
                </pic:pic>
              </a:graphicData>
            </a:graphic>
          </wp:inline>
        </w:drawing>
      </w:r>
    </w:p>
    <w:p w14:paraId="1AFECB1F" w14:textId="77777777" w:rsidR="00CF6792" w:rsidRPr="00087090" w:rsidRDefault="00CF6792" w:rsidP="00BD1741">
      <w:pPr>
        <w:pStyle w:val="StepHead"/>
      </w:pPr>
      <w:r w:rsidRPr="00087090">
        <w:t xml:space="preserve">Access the </w:t>
      </w:r>
      <w:r w:rsidR="001B6DED">
        <w:t>w</w:t>
      </w:r>
      <w:r w:rsidR="001B6DED" w:rsidRPr="00087090">
        <w:t xml:space="preserve">eb </w:t>
      </w:r>
      <w:r w:rsidR="001B6DED">
        <w:t>p</w:t>
      </w:r>
      <w:r w:rsidR="001B6DED" w:rsidRPr="00087090">
        <w:t xml:space="preserve">ortal </w:t>
      </w:r>
      <w:r>
        <w:t>w</w:t>
      </w:r>
      <w:r w:rsidRPr="00087090">
        <w:t>indow.</w:t>
      </w:r>
    </w:p>
    <w:p w14:paraId="3BC31CC2" w14:textId="77777777" w:rsidR="002C599A" w:rsidRDefault="00BB05BB" w:rsidP="00DE048A">
      <w:pPr>
        <w:pStyle w:val="BodyTextL25"/>
      </w:pPr>
      <w:r>
        <w:t>After</w:t>
      </w:r>
      <w:r w:rsidR="00CF6792">
        <w:t xml:space="preserve"> the user authenticates, the ASA SSL </w:t>
      </w:r>
      <w:r w:rsidR="001B6DED">
        <w:t xml:space="preserve">web </w:t>
      </w:r>
      <w:r w:rsidR="00CF6792">
        <w:t xml:space="preserve">portal </w:t>
      </w:r>
      <w:r w:rsidR="001B6DED">
        <w:t xml:space="preserve">page lists </w:t>
      </w:r>
      <w:r w:rsidR="00CF6792">
        <w:t xml:space="preserve">the various bookmarks previously assigned to the profile. If the Bookmark points to a valid server IP address or hostname that has HTTP web services installed and functional, the outside user will be able to access the server from the ASA portal. </w:t>
      </w:r>
    </w:p>
    <w:p w14:paraId="473316AB" w14:textId="77777777" w:rsidR="00CF6792" w:rsidRDefault="001B6DED" w:rsidP="00DE048A">
      <w:pPr>
        <w:pStyle w:val="BodyTextL25"/>
      </w:pPr>
      <w:r w:rsidRPr="00EA2454">
        <w:rPr>
          <w:b/>
        </w:rPr>
        <w:t>Note:</w:t>
      </w:r>
      <w:r>
        <w:t xml:space="preserve"> I</w:t>
      </w:r>
      <w:r w:rsidR="00CF6792">
        <w:t>n this lab</w:t>
      </w:r>
      <w:r w:rsidR="00BB05BB">
        <w:t>,</w:t>
      </w:r>
      <w:r w:rsidR="00CF6792">
        <w:t xml:space="preserve"> the web mail server is not installed.</w:t>
      </w:r>
    </w:p>
    <w:p w14:paraId="0DF96FF2" w14:textId="280169A8" w:rsidR="00CF6792" w:rsidRDefault="00055C67" w:rsidP="00BD1741">
      <w:pPr>
        <w:pStyle w:val="Visual"/>
      </w:pPr>
      <w:r>
        <w:rPr>
          <w:noProof/>
        </w:rPr>
        <w:drawing>
          <wp:inline distT="0" distB="0" distL="0" distR="0" wp14:anchorId="7B060B8B" wp14:editId="06B07B57">
            <wp:extent cx="5273040" cy="179312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8503" cy="1811987"/>
                    </a:xfrm>
                    <a:prstGeom prst="rect">
                      <a:avLst/>
                    </a:prstGeom>
                    <a:noFill/>
                    <a:ln>
                      <a:noFill/>
                    </a:ln>
                  </pic:spPr>
                </pic:pic>
              </a:graphicData>
            </a:graphic>
          </wp:inline>
        </w:drawing>
      </w:r>
    </w:p>
    <w:p w14:paraId="354857E1" w14:textId="77777777" w:rsidR="00CF6792" w:rsidRPr="00A122AE" w:rsidRDefault="00CF6792" w:rsidP="00BD1741">
      <w:pPr>
        <w:pStyle w:val="StepHead"/>
      </w:pPr>
      <w:r w:rsidRPr="00A122AE">
        <w:t xml:space="preserve">View the clientless remote user session using </w:t>
      </w:r>
      <w:r w:rsidR="00B30984">
        <w:t xml:space="preserve">the </w:t>
      </w:r>
      <w:r w:rsidRPr="00A122AE">
        <w:t>ASDM Monitor.</w:t>
      </w:r>
    </w:p>
    <w:p w14:paraId="336018B9" w14:textId="77777777" w:rsidR="00CF6792" w:rsidRDefault="00CF6792" w:rsidP="00DE048A">
      <w:pPr>
        <w:pStyle w:val="BodyTextL25"/>
      </w:pPr>
      <w:r>
        <w:t>While the remote user at PC-C is still logged in and on the ASA portal page, you can view the session statistics using ASDM monitor.</w:t>
      </w:r>
    </w:p>
    <w:p w14:paraId="08A13DB6" w14:textId="77777777" w:rsidR="00CF6792" w:rsidRDefault="0037799C" w:rsidP="00DE048A">
      <w:pPr>
        <w:pStyle w:val="BodyTextL25"/>
      </w:pPr>
      <w:r>
        <w:t>From</w:t>
      </w:r>
      <w:r w:rsidR="00B30984">
        <w:t xml:space="preserve"> </w:t>
      </w:r>
      <w:r w:rsidR="00CF6792">
        <w:t xml:space="preserve">the </w:t>
      </w:r>
      <w:r>
        <w:t xml:space="preserve">ASDM </w:t>
      </w:r>
      <w:r w:rsidR="00CF6792">
        <w:t>menu bar</w:t>
      </w:r>
      <w:r>
        <w:t xml:space="preserve"> on PC-B</w:t>
      </w:r>
      <w:r w:rsidR="00CF6792">
        <w:t xml:space="preserve">, click </w:t>
      </w:r>
      <w:r w:rsidR="00CF6792" w:rsidRPr="00F37340">
        <w:rPr>
          <w:b/>
        </w:rPr>
        <w:t xml:space="preserve">Monitoring </w:t>
      </w:r>
      <w:r w:rsidR="00CF6792">
        <w:t xml:space="preserve">and then </w:t>
      </w:r>
      <w:r w:rsidR="00CD0706">
        <w:t xml:space="preserve">select </w:t>
      </w:r>
      <w:r w:rsidR="00CF6792" w:rsidRPr="00F37340">
        <w:rPr>
          <w:b/>
        </w:rPr>
        <w:t>VPN</w:t>
      </w:r>
      <w:r w:rsidR="00CF6792">
        <w:t xml:space="preserve"> &gt; </w:t>
      </w:r>
      <w:r w:rsidR="00CF6792" w:rsidRPr="00F37340">
        <w:rPr>
          <w:b/>
        </w:rPr>
        <w:t>VPN Statistics</w:t>
      </w:r>
      <w:r w:rsidR="00CF6792" w:rsidRPr="00A06597">
        <w:t xml:space="preserve"> </w:t>
      </w:r>
      <w:r w:rsidR="00CF6792">
        <w:t xml:space="preserve">&gt; </w:t>
      </w:r>
      <w:r w:rsidR="00CF6792" w:rsidRPr="00F37340">
        <w:rPr>
          <w:b/>
        </w:rPr>
        <w:t>Sessions</w:t>
      </w:r>
      <w:r w:rsidR="00CF6792">
        <w:t xml:space="preserve">. Click the </w:t>
      </w:r>
      <w:r w:rsidR="00CF6792" w:rsidRPr="00F37340">
        <w:rPr>
          <w:b/>
        </w:rPr>
        <w:t>Filter By</w:t>
      </w:r>
      <w:r w:rsidR="00CF6792">
        <w:t xml:space="preserve"> pull-down </w:t>
      </w:r>
      <w:r w:rsidR="00CD0706">
        <w:t xml:space="preserve">list </w:t>
      </w:r>
      <w:r w:rsidR="00CF6792">
        <w:t xml:space="preserve">and </w:t>
      </w:r>
      <w:r w:rsidR="00CD0706">
        <w:t xml:space="preserve">select </w:t>
      </w:r>
      <w:r w:rsidR="00CF6792" w:rsidRPr="00F37340">
        <w:rPr>
          <w:b/>
        </w:rPr>
        <w:t>Clientless SSL VPN</w:t>
      </w:r>
      <w:r w:rsidR="00CF6792">
        <w:t xml:space="preserve">. You should see the </w:t>
      </w:r>
      <w:r w:rsidR="007738D7">
        <w:t xml:space="preserve">SSL-VPN-USER </w:t>
      </w:r>
      <w:r w:rsidR="00CF6792">
        <w:t>session logged in from PC-C (172.16.3.3).</w:t>
      </w:r>
    </w:p>
    <w:p w14:paraId="2CC9340D" w14:textId="77777777" w:rsidR="00CF6792" w:rsidRDefault="00CF6792" w:rsidP="00DE048A">
      <w:pPr>
        <w:pStyle w:val="BodyTextL25"/>
      </w:pPr>
      <w:r w:rsidRPr="00783169">
        <w:rPr>
          <w:b/>
        </w:rPr>
        <w:t>Note</w:t>
      </w:r>
      <w:r w:rsidRPr="00BD1741">
        <w:t>:</w:t>
      </w:r>
      <w:r>
        <w:t xml:space="preserve"> You may need to click </w:t>
      </w:r>
      <w:r w:rsidRPr="00EA2454">
        <w:rPr>
          <w:b/>
        </w:rPr>
        <w:t>Refresh</w:t>
      </w:r>
      <w:r>
        <w:t xml:space="preserve"> to display the remote user session.</w:t>
      </w:r>
    </w:p>
    <w:p w14:paraId="3DDEB4C2" w14:textId="1211D1D8" w:rsidR="00CF6792" w:rsidRDefault="00292E9C" w:rsidP="00BD1741">
      <w:pPr>
        <w:pStyle w:val="Visual"/>
      </w:pPr>
      <w:r>
        <w:rPr>
          <w:noProof/>
        </w:rPr>
        <w:lastRenderedPageBreak/>
        <w:drawing>
          <wp:inline distT="0" distB="0" distL="0" distR="0" wp14:anchorId="50AC1353" wp14:editId="1C47D922">
            <wp:extent cx="5935980" cy="3758863"/>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6459" cy="3816158"/>
                    </a:xfrm>
                    <a:prstGeom prst="rect">
                      <a:avLst/>
                    </a:prstGeom>
                  </pic:spPr>
                </pic:pic>
              </a:graphicData>
            </a:graphic>
          </wp:inline>
        </w:drawing>
      </w:r>
    </w:p>
    <w:p w14:paraId="23C94EBE" w14:textId="77777777" w:rsidR="00CF6792" w:rsidRPr="00087090" w:rsidRDefault="00CF6792" w:rsidP="00BD1741">
      <w:pPr>
        <w:pStyle w:val="StepHead"/>
      </w:pPr>
      <w:r w:rsidRPr="00087090">
        <w:t>Log</w:t>
      </w:r>
      <w:r w:rsidR="00CD0706">
        <w:t xml:space="preserve"> </w:t>
      </w:r>
      <w:r w:rsidRPr="00087090">
        <w:t>out</w:t>
      </w:r>
      <w:r w:rsidR="00CD0706">
        <w:t xml:space="preserve"> of the web portal page.</w:t>
      </w:r>
    </w:p>
    <w:p w14:paraId="7CDEA7CF" w14:textId="7B302A61" w:rsidR="00CF6792" w:rsidRDefault="00CF6792" w:rsidP="00BD1741">
      <w:pPr>
        <w:pStyle w:val="BodyTextL25"/>
      </w:pPr>
      <w:r>
        <w:t xml:space="preserve">The user should log out of the web portal window </w:t>
      </w:r>
      <w:r w:rsidR="000E65A9">
        <w:t xml:space="preserve">on PC-C </w:t>
      </w:r>
      <w:r>
        <w:t xml:space="preserve">using the </w:t>
      </w:r>
      <w:r w:rsidRPr="00AE6625">
        <w:rPr>
          <w:b/>
        </w:rPr>
        <w:t>Logout</w:t>
      </w:r>
      <w:r>
        <w:t xml:space="preserve"> button when done. However, the web portal </w:t>
      </w:r>
      <w:r w:rsidRPr="004E5D1B">
        <w:t>will also time</w:t>
      </w:r>
      <w:r>
        <w:t xml:space="preserve"> </w:t>
      </w:r>
      <w:r w:rsidRPr="004E5D1B">
        <w:t xml:space="preserve">out if there is no activity. In either case </w:t>
      </w:r>
      <w:r>
        <w:t>a logout window will be displayed informing users that for additional security, they should clear the browser cache, delete the downloaded files, and close the browser window.</w:t>
      </w:r>
    </w:p>
    <w:p w14:paraId="04D8B9C6" w14:textId="2FEE99CD" w:rsidR="000D136E" w:rsidRDefault="001F63C5" w:rsidP="000D136E">
      <w:pPr>
        <w:pStyle w:val="BodyTextL25"/>
        <w:jc w:val="center"/>
      </w:pPr>
      <w:r>
        <w:rPr>
          <w:noProof/>
        </w:rPr>
        <w:drawing>
          <wp:inline distT="0" distB="0" distL="0" distR="0" wp14:anchorId="3A38877A" wp14:editId="25B235B4">
            <wp:extent cx="3543300" cy="167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3300" cy="1676400"/>
                    </a:xfrm>
                    <a:prstGeom prst="rect">
                      <a:avLst/>
                    </a:prstGeom>
                  </pic:spPr>
                </pic:pic>
              </a:graphicData>
            </a:graphic>
          </wp:inline>
        </w:drawing>
      </w:r>
    </w:p>
    <w:p w14:paraId="6F8F19D2" w14:textId="6579BE2E" w:rsidR="00451E81" w:rsidRDefault="00451E81" w:rsidP="000D136E">
      <w:pPr>
        <w:pStyle w:val="BodyTextL25"/>
        <w:jc w:val="center"/>
      </w:pPr>
    </w:p>
    <w:p w14:paraId="0A81E440" w14:textId="6765AE88" w:rsidR="00451E81" w:rsidRDefault="00451E81" w:rsidP="000D136E">
      <w:pPr>
        <w:pStyle w:val="BodyTextL25"/>
        <w:jc w:val="center"/>
      </w:pPr>
    </w:p>
    <w:p w14:paraId="42E57464" w14:textId="6A9305A2" w:rsidR="00451E81" w:rsidRDefault="00451E81" w:rsidP="000D136E">
      <w:pPr>
        <w:pStyle w:val="BodyTextL25"/>
        <w:jc w:val="center"/>
      </w:pPr>
    </w:p>
    <w:p w14:paraId="254BFAC2" w14:textId="77777777" w:rsidR="00451E81" w:rsidRDefault="00451E81" w:rsidP="000D136E">
      <w:pPr>
        <w:pStyle w:val="BodyTextL25"/>
        <w:jc w:val="center"/>
      </w:pPr>
    </w:p>
    <w:p w14:paraId="091C816B" w14:textId="77777777" w:rsidR="003D5B99" w:rsidRDefault="003D5B99">
      <w:pPr>
        <w:spacing w:before="0" w:after="0" w:line="240" w:lineRule="auto"/>
        <w:rPr>
          <w:rFonts w:eastAsia="Times New Roman"/>
          <w:b/>
          <w:bCs/>
          <w:iCs/>
          <w:sz w:val="24"/>
        </w:rPr>
      </w:pPr>
      <w:r>
        <w:br w:type="page"/>
      </w:r>
    </w:p>
    <w:p w14:paraId="166DCD15" w14:textId="6E749246" w:rsidR="00CF6792" w:rsidRPr="006868A4" w:rsidRDefault="009F042D">
      <w:pPr>
        <w:pStyle w:val="LabSection"/>
      </w:pPr>
      <w:bookmarkStart w:id="11" w:name="_GoBack"/>
      <w:bookmarkEnd w:id="11"/>
      <w:r>
        <w:lastRenderedPageBreak/>
        <w:t>Reflection</w:t>
      </w:r>
    </w:p>
    <w:p w14:paraId="0D614EF6" w14:textId="77777777" w:rsidR="009F042D" w:rsidRDefault="00CF6792" w:rsidP="009F042D">
      <w:pPr>
        <w:pStyle w:val="ReflectionQ"/>
      </w:pPr>
      <w:r w:rsidRPr="00247355">
        <w:t>What are some benefits of cl</w:t>
      </w:r>
      <w:r w:rsidR="009F042D">
        <w:t>ientless vs. client-based VPNs?</w:t>
      </w:r>
    </w:p>
    <w:p w14:paraId="691EECE9" w14:textId="77777777" w:rsidR="009F042D" w:rsidRDefault="009F042D" w:rsidP="009F042D">
      <w:pPr>
        <w:pStyle w:val="BodyTextL25"/>
      </w:pPr>
      <w:r>
        <w:t>_______________________________________________________________________________________</w:t>
      </w:r>
    </w:p>
    <w:p w14:paraId="627393AA" w14:textId="77777777" w:rsidR="009F042D" w:rsidRDefault="009F042D" w:rsidP="009F042D">
      <w:pPr>
        <w:pStyle w:val="BodyTextL25"/>
      </w:pPr>
      <w:r>
        <w:t>_______________________________________________________________________________________</w:t>
      </w:r>
    </w:p>
    <w:p w14:paraId="06F4C59D" w14:textId="77777777" w:rsidR="009F042D" w:rsidRDefault="009F042D" w:rsidP="009F042D">
      <w:pPr>
        <w:pStyle w:val="BodyTextL25"/>
      </w:pPr>
      <w:r>
        <w:t>_______________________________________________________________________________________</w:t>
      </w:r>
    </w:p>
    <w:p w14:paraId="774DDE3D" w14:textId="77777777" w:rsidR="009F042D" w:rsidRDefault="009F042D" w:rsidP="009F042D">
      <w:pPr>
        <w:pStyle w:val="BodyTextL25"/>
      </w:pPr>
      <w:r>
        <w:t>_______________________________________________________________________________________</w:t>
      </w:r>
    </w:p>
    <w:p w14:paraId="0153D1EF" w14:textId="77777777" w:rsidR="009F042D" w:rsidRDefault="009F042D" w:rsidP="009F042D">
      <w:pPr>
        <w:pStyle w:val="BodyTextL25"/>
      </w:pPr>
      <w:r>
        <w:t>_______________________________________________________________________________________</w:t>
      </w:r>
    </w:p>
    <w:p w14:paraId="07A97666" w14:textId="77777777" w:rsidR="009F042D" w:rsidRDefault="009F042D" w:rsidP="009F042D">
      <w:pPr>
        <w:pStyle w:val="BodyTextL25"/>
      </w:pPr>
      <w:r>
        <w:t>_______________________________________________________________________________________</w:t>
      </w:r>
    </w:p>
    <w:p w14:paraId="0B2FDFDB" w14:textId="18789F54" w:rsidR="00CF6792" w:rsidRPr="00247355" w:rsidRDefault="00CF6792" w:rsidP="009F042D">
      <w:pPr>
        <w:pStyle w:val="BodyTextL25"/>
      </w:pPr>
    </w:p>
    <w:p w14:paraId="46AB8766" w14:textId="77777777" w:rsidR="009F042D" w:rsidRDefault="00CF6792" w:rsidP="009F042D">
      <w:pPr>
        <w:pStyle w:val="ReflectionQ"/>
      </w:pPr>
      <w:r w:rsidRPr="00247355">
        <w:t>What are some differences when using SSL as compared to IPsec for r</w:t>
      </w:r>
      <w:r w:rsidR="009F042D">
        <w:t>emote access tunnel encryption?</w:t>
      </w:r>
    </w:p>
    <w:p w14:paraId="3D76240B" w14:textId="77777777" w:rsidR="009F042D" w:rsidRDefault="009F042D" w:rsidP="00446E0D">
      <w:pPr>
        <w:pStyle w:val="BodyTextL25"/>
      </w:pPr>
      <w:r>
        <w:t>_______________________________________________________________________________________</w:t>
      </w:r>
    </w:p>
    <w:p w14:paraId="78517CD4" w14:textId="77777777" w:rsidR="009F042D" w:rsidRDefault="009F042D" w:rsidP="00446E0D">
      <w:pPr>
        <w:pStyle w:val="BodyTextL25"/>
      </w:pPr>
      <w:r>
        <w:t>_______________________________________________________________________________________</w:t>
      </w:r>
    </w:p>
    <w:p w14:paraId="692ED21D" w14:textId="77777777" w:rsidR="009F042D" w:rsidRDefault="009F042D" w:rsidP="00446E0D">
      <w:pPr>
        <w:pStyle w:val="BodyTextL25"/>
      </w:pPr>
      <w:r>
        <w:t>_______________________________________________________________________________________</w:t>
      </w:r>
    </w:p>
    <w:p w14:paraId="443FA18A" w14:textId="77777777" w:rsidR="009F042D" w:rsidRDefault="009F042D" w:rsidP="00446E0D">
      <w:pPr>
        <w:pStyle w:val="BodyTextL25"/>
      </w:pPr>
      <w:r>
        <w:t>_______________________________________________________________________________________</w:t>
      </w:r>
    </w:p>
    <w:p w14:paraId="58250066" w14:textId="77777777" w:rsidR="009F042D" w:rsidRDefault="009F042D" w:rsidP="00446E0D">
      <w:pPr>
        <w:pStyle w:val="BodyTextL25"/>
      </w:pPr>
      <w:r>
        <w:t>_______________________________________________________________________________________</w:t>
      </w:r>
    </w:p>
    <w:p w14:paraId="1E8D3E05" w14:textId="77777777" w:rsidR="009F042D" w:rsidRDefault="009F042D" w:rsidP="00446E0D">
      <w:pPr>
        <w:pStyle w:val="BodyTextL25"/>
      </w:pPr>
      <w:r>
        <w:t>_______________________________________________________________________________________</w:t>
      </w:r>
    </w:p>
    <w:p w14:paraId="2B910E0D" w14:textId="4A49CEB6" w:rsidR="00CF6792" w:rsidRDefault="00CF6792" w:rsidP="00446E0D">
      <w:pPr>
        <w:pStyle w:val="BodyTextL25"/>
      </w:pPr>
      <w:bookmarkStart w:id="12" w:name="wp1054594"/>
      <w:bookmarkEnd w:id="12"/>
    </w:p>
    <w:p w14:paraId="76D4C017"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1287A63"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ADA3B79" w14:textId="77777777" w:rsidR="00A47CC2" w:rsidRDefault="00A47CC2" w:rsidP="006D2C28">
            <w:pPr>
              <w:pStyle w:val="TableHeading"/>
            </w:pPr>
            <w:r>
              <w:t>Router Interface Summary</w:t>
            </w:r>
          </w:p>
        </w:tc>
      </w:tr>
      <w:tr w:rsidR="00A47CC2" w14:paraId="2F82387A" w14:textId="77777777" w:rsidTr="00F4135D">
        <w:trPr>
          <w:cantSplit/>
          <w:jc w:val="center"/>
        </w:trPr>
        <w:tc>
          <w:tcPr>
            <w:tcW w:w="1530" w:type="dxa"/>
          </w:tcPr>
          <w:p w14:paraId="08EBCAE3" w14:textId="77777777" w:rsidR="00A47CC2" w:rsidRPr="00763D8B" w:rsidRDefault="00A47CC2" w:rsidP="00745DCE">
            <w:pPr>
              <w:pStyle w:val="TableHeading"/>
            </w:pPr>
            <w:r w:rsidRPr="00763D8B">
              <w:t>Router Model</w:t>
            </w:r>
          </w:p>
        </w:tc>
        <w:tc>
          <w:tcPr>
            <w:tcW w:w="2250" w:type="dxa"/>
          </w:tcPr>
          <w:p w14:paraId="58D30C4E" w14:textId="77777777" w:rsidR="00A47CC2" w:rsidRPr="00763D8B" w:rsidRDefault="00A47CC2" w:rsidP="00745DCE">
            <w:pPr>
              <w:pStyle w:val="TableHeading"/>
            </w:pPr>
            <w:r w:rsidRPr="00763D8B">
              <w:t>Ethernet Interface #1</w:t>
            </w:r>
          </w:p>
        </w:tc>
        <w:tc>
          <w:tcPr>
            <w:tcW w:w="2250" w:type="dxa"/>
          </w:tcPr>
          <w:p w14:paraId="338BE743" w14:textId="77777777" w:rsidR="00A47CC2" w:rsidRPr="00763D8B" w:rsidRDefault="00A47CC2" w:rsidP="00745DCE">
            <w:pPr>
              <w:pStyle w:val="TableHeading"/>
            </w:pPr>
            <w:r w:rsidRPr="00763D8B">
              <w:t>Ethernet Interface #2</w:t>
            </w:r>
          </w:p>
        </w:tc>
        <w:tc>
          <w:tcPr>
            <w:tcW w:w="2070" w:type="dxa"/>
          </w:tcPr>
          <w:p w14:paraId="1933CC1C" w14:textId="77777777" w:rsidR="00A47CC2" w:rsidRPr="00763D8B" w:rsidRDefault="00A47CC2" w:rsidP="00745DCE">
            <w:pPr>
              <w:pStyle w:val="TableHeading"/>
            </w:pPr>
            <w:r w:rsidRPr="00763D8B">
              <w:t>Serial Interface #1</w:t>
            </w:r>
          </w:p>
        </w:tc>
        <w:tc>
          <w:tcPr>
            <w:tcW w:w="2160" w:type="dxa"/>
          </w:tcPr>
          <w:p w14:paraId="732A0EAF" w14:textId="77777777" w:rsidR="00A47CC2" w:rsidRPr="00763D8B" w:rsidRDefault="00A47CC2" w:rsidP="00745DCE">
            <w:pPr>
              <w:pStyle w:val="TableHeading"/>
            </w:pPr>
            <w:r w:rsidRPr="00763D8B">
              <w:t>Serial Interface #2</w:t>
            </w:r>
          </w:p>
        </w:tc>
      </w:tr>
      <w:tr w:rsidR="00A47CC2" w14:paraId="308C12A5" w14:textId="77777777" w:rsidTr="00F4135D">
        <w:trPr>
          <w:cantSplit/>
          <w:jc w:val="center"/>
        </w:trPr>
        <w:tc>
          <w:tcPr>
            <w:tcW w:w="1530" w:type="dxa"/>
          </w:tcPr>
          <w:p w14:paraId="31BD5F30" w14:textId="77777777" w:rsidR="00A47CC2" w:rsidRPr="00763D8B" w:rsidRDefault="00A47CC2" w:rsidP="00097163">
            <w:pPr>
              <w:pStyle w:val="TableText"/>
            </w:pPr>
            <w:r w:rsidRPr="00763D8B">
              <w:t>1800</w:t>
            </w:r>
          </w:p>
        </w:tc>
        <w:tc>
          <w:tcPr>
            <w:tcW w:w="2250" w:type="dxa"/>
          </w:tcPr>
          <w:p w14:paraId="48F97720" w14:textId="77777777" w:rsidR="00A47CC2" w:rsidRPr="00763D8B" w:rsidRDefault="00A47CC2" w:rsidP="00F10819">
            <w:pPr>
              <w:pStyle w:val="TableText"/>
            </w:pPr>
            <w:r w:rsidRPr="00763D8B">
              <w:t>Fast Ethernet 0/0 (F0/0)</w:t>
            </w:r>
          </w:p>
        </w:tc>
        <w:tc>
          <w:tcPr>
            <w:tcW w:w="2250" w:type="dxa"/>
          </w:tcPr>
          <w:p w14:paraId="255BD36E" w14:textId="77777777" w:rsidR="00A47CC2" w:rsidRPr="00763D8B" w:rsidRDefault="00A47CC2" w:rsidP="000E65A9">
            <w:pPr>
              <w:pStyle w:val="TableText"/>
            </w:pPr>
            <w:r w:rsidRPr="00763D8B">
              <w:t>Fast Ethernet 0/1 (F0/1)</w:t>
            </w:r>
          </w:p>
        </w:tc>
        <w:tc>
          <w:tcPr>
            <w:tcW w:w="2070" w:type="dxa"/>
          </w:tcPr>
          <w:p w14:paraId="4ECADD68" w14:textId="77777777" w:rsidR="00A47CC2" w:rsidRPr="00763D8B" w:rsidRDefault="00A47CC2" w:rsidP="00097163">
            <w:pPr>
              <w:pStyle w:val="TableText"/>
            </w:pPr>
            <w:r w:rsidRPr="00763D8B">
              <w:t>Serial 0/0/0 (S0/0/0)</w:t>
            </w:r>
          </w:p>
        </w:tc>
        <w:tc>
          <w:tcPr>
            <w:tcW w:w="2160" w:type="dxa"/>
          </w:tcPr>
          <w:p w14:paraId="579CAC55" w14:textId="77777777" w:rsidR="00A47CC2" w:rsidRPr="00763D8B" w:rsidRDefault="00A47CC2" w:rsidP="00097163">
            <w:pPr>
              <w:pStyle w:val="TableText"/>
            </w:pPr>
            <w:r w:rsidRPr="00763D8B">
              <w:t>Serial 0/0/1 (S0/0/1)</w:t>
            </w:r>
          </w:p>
        </w:tc>
      </w:tr>
      <w:tr w:rsidR="00A47CC2" w14:paraId="058005F4" w14:textId="77777777" w:rsidTr="00F4135D">
        <w:trPr>
          <w:cantSplit/>
          <w:jc w:val="center"/>
        </w:trPr>
        <w:tc>
          <w:tcPr>
            <w:tcW w:w="1530" w:type="dxa"/>
          </w:tcPr>
          <w:p w14:paraId="08B40EA6" w14:textId="77777777" w:rsidR="00A47CC2" w:rsidRPr="00763D8B" w:rsidRDefault="00A47CC2" w:rsidP="00097163">
            <w:pPr>
              <w:pStyle w:val="TableText"/>
            </w:pPr>
            <w:r w:rsidRPr="00763D8B">
              <w:t>1900</w:t>
            </w:r>
          </w:p>
        </w:tc>
        <w:tc>
          <w:tcPr>
            <w:tcW w:w="2250" w:type="dxa"/>
          </w:tcPr>
          <w:p w14:paraId="7EA2AD73" w14:textId="77777777" w:rsidR="00A47CC2" w:rsidRPr="00763D8B" w:rsidRDefault="00A47CC2" w:rsidP="00097163">
            <w:pPr>
              <w:pStyle w:val="TableText"/>
            </w:pPr>
            <w:r w:rsidRPr="00763D8B">
              <w:t>Gigabit Ethernet 0/0 (G0/0)</w:t>
            </w:r>
          </w:p>
        </w:tc>
        <w:tc>
          <w:tcPr>
            <w:tcW w:w="2250" w:type="dxa"/>
          </w:tcPr>
          <w:p w14:paraId="41E508FE" w14:textId="77777777" w:rsidR="00A47CC2" w:rsidRPr="00763D8B" w:rsidRDefault="00A47CC2" w:rsidP="00097163">
            <w:pPr>
              <w:pStyle w:val="TableText"/>
            </w:pPr>
            <w:r w:rsidRPr="00763D8B">
              <w:t>Gigabit Ethernet 0/1 (G0/1)</w:t>
            </w:r>
          </w:p>
        </w:tc>
        <w:tc>
          <w:tcPr>
            <w:tcW w:w="2070" w:type="dxa"/>
          </w:tcPr>
          <w:p w14:paraId="0A96C7A0" w14:textId="77777777" w:rsidR="00A47CC2" w:rsidRPr="00763D8B" w:rsidRDefault="00A47CC2" w:rsidP="00097163">
            <w:pPr>
              <w:pStyle w:val="TableText"/>
            </w:pPr>
            <w:r w:rsidRPr="00763D8B">
              <w:t>Serial 0/0/0 (S0/0/0)</w:t>
            </w:r>
          </w:p>
        </w:tc>
        <w:tc>
          <w:tcPr>
            <w:tcW w:w="2160" w:type="dxa"/>
          </w:tcPr>
          <w:p w14:paraId="55750650" w14:textId="77777777" w:rsidR="00A47CC2" w:rsidRPr="00763D8B" w:rsidRDefault="00A47CC2" w:rsidP="00097163">
            <w:pPr>
              <w:pStyle w:val="TableText"/>
            </w:pPr>
            <w:r w:rsidRPr="00763D8B">
              <w:t>Serial 0/0/1 (S0/0/1)</w:t>
            </w:r>
          </w:p>
        </w:tc>
      </w:tr>
      <w:tr w:rsidR="00C07FD9" w14:paraId="1474CBF9" w14:textId="77777777" w:rsidTr="00F4135D">
        <w:trPr>
          <w:cantSplit/>
          <w:jc w:val="center"/>
        </w:trPr>
        <w:tc>
          <w:tcPr>
            <w:tcW w:w="1530" w:type="dxa"/>
          </w:tcPr>
          <w:p w14:paraId="1B7121C8" w14:textId="77777777" w:rsidR="00C07FD9" w:rsidRDefault="00C07FD9" w:rsidP="00097163">
            <w:pPr>
              <w:pStyle w:val="TableText"/>
            </w:pPr>
            <w:r>
              <w:t>2801</w:t>
            </w:r>
          </w:p>
        </w:tc>
        <w:tc>
          <w:tcPr>
            <w:tcW w:w="2250" w:type="dxa"/>
          </w:tcPr>
          <w:p w14:paraId="5E29BBB6" w14:textId="77777777" w:rsidR="00C07FD9" w:rsidRPr="00763D8B" w:rsidRDefault="00C07FD9" w:rsidP="000E65A9">
            <w:pPr>
              <w:pStyle w:val="TableText"/>
            </w:pPr>
            <w:r w:rsidRPr="00763D8B">
              <w:t>Fast Ethernet 0/0 (F0/0)</w:t>
            </w:r>
          </w:p>
        </w:tc>
        <w:tc>
          <w:tcPr>
            <w:tcW w:w="2250" w:type="dxa"/>
          </w:tcPr>
          <w:p w14:paraId="02132EF4" w14:textId="77777777" w:rsidR="00C07FD9" w:rsidRPr="00763D8B" w:rsidRDefault="00C07FD9" w:rsidP="000E65A9">
            <w:pPr>
              <w:pStyle w:val="TableText"/>
            </w:pPr>
            <w:r w:rsidRPr="00763D8B">
              <w:t>Fast Ethernet 0/1 (F0/1)</w:t>
            </w:r>
          </w:p>
        </w:tc>
        <w:tc>
          <w:tcPr>
            <w:tcW w:w="2070" w:type="dxa"/>
          </w:tcPr>
          <w:p w14:paraId="34FD0774" w14:textId="77777777" w:rsidR="00C07FD9" w:rsidRPr="00763D8B" w:rsidRDefault="00C07FD9" w:rsidP="003233A3">
            <w:pPr>
              <w:pStyle w:val="TableText"/>
            </w:pPr>
            <w:r>
              <w:t>Serial 0/1</w:t>
            </w:r>
            <w:r w:rsidR="00191F00">
              <w:t>/0 (S0/1</w:t>
            </w:r>
            <w:r w:rsidRPr="00763D8B">
              <w:t>/0)</w:t>
            </w:r>
          </w:p>
        </w:tc>
        <w:tc>
          <w:tcPr>
            <w:tcW w:w="2160" w:type="dxa"/>
          </w:tcPr>
          <w:p w14:paraId="6A13CB8D" w14:textId="77777777" w:rsidR="00C07FD9" w:rsidRPr="00763D8B" w:rsidRDefault="00C07FD9" w:rsidP="003233A3">
            <w:pPr>
              <w:pStyle w:val="TableText"/>
            </w:pPr>
            <w:r>
              <w:t>Serial 0/1</w:t>
            </w:r>
            <w:r w:rsidR="00191F00">
              <w:t>/1 (S0/1</w:t>
            </w:r>
            <w:r w:rsidRPr="00763D8B">
              <w:t>/1)</w:t>
            </w:r>
          </w:p>
        </w:tc>
      </w:tr>
      <w:tr w:rsidR="00C07FD9" w14:paraId="551598B9" w14:textId="77777777" w:rsidTr="00F4135D">
        <w:trPr>
          <w:cantSplit/>
          <w:jc w:val="center"/>
        </w:trPr>
        <w:tc>
          <w:tcPr>
            <w:tcW w:w="1530" w:type="dxa"/>
          </w:tcPr>
          <w:p w14:paraId="5FC1CA93" w14:textId="77777777" w:rsidR="00C07FD9" w:rsidRPr="00763D8B" w:rsidRDefault="00C07FD9" w:rsidP="00097163">
            <w:pPr>
              <w:pStyle w:val="TableText"/>
            </w:pPr>
            <w:r>
              <w:t>2811</w:t>
            </w:r>
          </w:p>
        </w:tc>
        <w:tc>
          <w:tcPr>
            <w:tcW w:w="2250" w:type="dxa"/>
          </w:tcPr>
          <w:p w14:paraId="28854F4E" w14:textId="77777777" w:rsidR="00C07FD9" w:rsidRPr="00763D8B" w:rsidRDefault="00C07FD9" w:rsidP="000E65A9">
            <w:pPr>
              <w:pStyle w:val="TableText"/>
            </w:pPr>
            <w:r w:rsidRPr="00763D8B">
              <w:t>Fast Ethernet 0/0 (F0/0)</w:t>
            </w:r>
          </w:p>
        </w:tc>
        <w:tc>
          <w:tcPr>
            <w:tcW w:w="2250" w:type="dxa"/>
          </w:tcPr>
          <w:p w14:paraId="1D403E60" w14:textId="77777777" w:rsidR="00C07FD9" w:rsidRPr="00763D8B" w:rsidRDefault="00C07FD9" w:rsidP="000E65A9">
            <w:pPr>
              <w:pStyle w:val="TableText"/>
            </w:pPr>
            <w:r w:rsidRPr="00763D8B">
              <w:t>Fast Ethernet 0/1 (F0/1)</w:t>
            </w:r>
          </w:p>
        </w:tc>
        <w:tc>
          <w:tcPr>
            <w:tcW w:w="2070" w:type="dxa"/>
          </w:tcPr>
          <w:p w14:paraId="44A5B6F3" w14:textId="77777777" w:rsidR="00C07FD9" w:rsidRPr="00763D8B" w:rsidRDefault="00C07FD9" w:rsidP="00097163">
            <w:pPr>
              <w:pStyle w:val="TableText"/>
            </w:pPr>
            <w:r w:rsidRPr="00763D8B">
              <w:t>Serial 0/0/0 (S0/0/0)</w:t>
            </w:r>
          </w:p>
        </w:tc>
        <w:tc>
          <w:tcPr>
            <w:tcW w:w="2160" w:type="dxa"/>
          </w:tcPr>
          <w:p w14:paraId="24686C75" w14:textId="77777777" w:rsidR="00C07FD9" w:rsidRPr="00763D8B" w:rsidRDefault="00C07FD9" w:rsidP="00097163">
            <w:pPr>
              <w:pStyle w:val="TableText"/>
            </w:pPr>
            <w:r w:rsidRPr="00763D8B">
              <w:t>Serial 0/0/1 (S0/0/1)</w:t>
            </w:r>
          </w:p>
        </w:tc>
      </w:tr>
      <w:tr w:rsidR="00C07FD9" w14:paraId="603AB341" w14:textId="77777777" w:rsidTr="00F4135D">
        <w:trPr>
          <w:cantSplit/>
          <w:jc w:val="center"/>
        </w:trPr>
        <w:tc>
          <w:tcPr>
            <w:tcW w:w="1530" w:type="dxa"/>
          </w:tcPr>
          <w:p w14:paraId="3890D157" w14:textId="77777777" w:rsidR="00C07FD9" w:rsidRPr="00763D8B" w:rsidRDefault="00C07FD9" w:rsidP="00097163">
            <w:pPr>
              <w:pStyle w:val="TableText"/>
            </w:pPr>
            <w:r w:rsidRPr="00763D8B">
              <w:t>2900</w:t>
            </w:r>
          </w:p>
        </w:tc>
        <w:tc>
          <w:tcPr>
            <w:tcW w:w="2250" w:type="dxa"/>
          </w:tcPr>
          <w:p w14:paraId="26BBD22B" w14:textId="77777777" w:rsidR="00C07FD9" w:rsidRPr="00763D8B" w:rsidRDefault="00C07FD9" w:rsidP="00097163">
            <w:pPr>
              <w:pStyle w:val="TableText"/>
            </w:pPr>
            <w:r w:rsidRPr="00763D8B">
              <w:t>Gigabit Ethernet 0/0 (G0/0)</w:t>
            </w:r>
          </w:p>
        </w:tc>
        <w:tc>
          <w:tcPr>
            <w:tcW w:w="2250" w:type="dxa"/>
          </w:tcPr>
          <w:p w14:paraId="0E7A941D" w14:textId="77777777" w:rsidR="00C07FD9" w:rsidRPr="00763D8B" w:rsidRDefault="00C07FD9" w:rsidP="00097163">
            <w:pPr>
              <w:pStyle w:val="TableText"/>
            </w:pPr>
            <w:r w:rsidRPr="00763D8B">
              <w:t>Gigabit Ethernet 0/1 (G0/1)</w:t>
            </w:r>
          </w:p>
        </w:tc>
        <w:tc>
          <w:tcPr>
            <w:tcW w:w="2070" w:type="dxa"/>
          </w:tcPr>
          <w:p w14:paraId="0F90E3DF" w14:textId="77777777" w:rsidR="00C07FD9" w:rsidRPr="00763D8B" w:rsidRDefault="00C07FD9" w:rsidP="00097163">
            <w:pPr>
              <w:pStyle w:val="TableText"/>
            </w:pPr>
            <w:r w:rsidRPr="00763D8B">
              <w:t>Serial 0/0/0 (S0/0/0)</w:t>
            </w:r>
          </w:p>
        </w:tc>
        <w:tc>
          <w:tcPr>
            <w:tcW w:w="2160" w:type="dxa"/>
          </w:tcPr>
          <w:p w14:paraId="4482927E" w14:textId="77777777" w:rsidR="00C07FD9" w:rsidRPr="00763D8B" w:rsidRDefault="00C07FD9" w:rsidP="00097163">
            <w:pPr>
              <w:pStyle w:val="TableText"/>
            </w:pPr>
            <w:r w:rsidRPr="00763D8B">
              <w:t>Serial 0/0/1 (S0/0/1)</w:t>
            </w:r>
          </w:p>
        </w:tc>
      </w:tr>
      <w:tr w:rsidR="00C07FD9" w14:paraId="3F9E46EE" w14:textId="77777777" w:rsidTr="00F4135D">
        <w:trPr>
          <w:cantSplit/>
          <w:jc w:val="center"/>
        </w:trPr>
        <w:tc>
          <w:tcPr>
            <w:tcW w:w="10260" w:type="dxa"/>
            <w:gridSpan w:val="5"/>
          </w:tcPr>
          <w:p w14:paraId="46FBA964"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CB1A120" w14:textId="5EE4029D" w:rsidR="00D86D9E" w:rsidRPr="00CF6792" w:rsidRDefault="00D86D9E" w:rsidP="009C644C">
      <w:pPr>
        <w:pStyle w:val="LabSection"/>
        <w:numPr>
          <w:ilvl w:val="0"/>
          <w:numId w:val="0"/>
        </w:numPr>
      </w:pPr>
    </w:p>
    <w:sectPr w:rsidR="00D86D9E" w:rsidRPr="00CF6792" w:rsidSect="00525C6D">
      <w:headerReference w:type="default" r:id="rId31"/>
      <w:footerReference w:type="default" r:id="rId32"/>
      <w:headerReference w:type="first" r:id="rId33"/>
      <w:footerReference w:type="first" r:id="rId3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D4F81" w14:textId="77777777" w:rsidR="00EF765D" w:rsidRDefault="00EF765D" w:rsidP="0090659A">
      <w:pPr>
        <w:spacing w:after="0" w:line="240" w:lineRule="auto"/>
      </w:pPr>
      <w:r>
        <w:separator/>
      </w:r>
    </w:p>
    <w:p w14:paraId="61AFFA34" w14:textId="77777777" w:rsidR="00EF765D" w:rsidRDefault="00EF765D"/>
    <w:p w14:paraId="371E94C7" w14:textId="77777777" w:rsidR="00EF765D" w:rsidRDefault="00EF765D"/>
    <w:p w14:paraId="2B3E61BF" w14:textId="77777777" w:rsidR="00EF765D" w:rsidRDefault="00EF765D"/>
    <w:p w14:paraId="1338B2DB" w14:textId="77777777" w:rsidR="00EF765D" w:rsidRDefault="00EF765D"/>
    <w:p w14:paraId="01324691" w14:textId="77777777" w:rsidR="00EF765D" w:rsidRDefault="00EF765D"/>
  </w:endnote>
  <w:endnote w:type="continuationSeparator" w:id="0">
    <w:p w14:paraId="5A0A019C" w14:textId="77777777" w:rsidR="00EF765D" w:rsidRDefault="00EF765D" w:rsidP="0090659A">
      <w:pPr>
        <w:spacing w:after="0" w:line="240" w:lineRule="auto"/>
      </w:pPr>
      <w:r>
        <w:continuationSeparator/>
      </w:r>
    </w:p>
    <w:p w14:paraId="4CEC99F1" w14:textId="77777777" w:rsidR="00EF765D" w:rsidRDefault="00EF765D"/>
    <w:p w14:paraId="2BDAA318" w14:textId="77777777" w:rsidR="00EF765D" w:rsidRDefault="00EF765D"/>
    <w:p w14:paraId="7DAFA2D0" w14:textId="77777777" w:rsidR="00EF765D" w:rsidRDefault="00EF765D"/>
    <w:p w14:paraId="5605F042" w14:textId="77777777" w:rsidR="00EF765D" w:rsidRDefault="00EF765D"/>
    <w:p w14:paraId="3CDF06FE" w14:textId="77777777" w:rsidR="00EF765D" w:rsidRDefault="00EF76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974D3" w14:textId="20D0A443" w:rsidR="008F6D6C" w:rsidRPr="00231DCA" w:rsidRDefault="008F6D6C" w:rsidP="00231DCA">
    <w:pPr>
      <w:pStyle w:val="Footer"/>
      <w:rPr>
        <w:szCs w:val="16"/>
      </w:rPr>
    </w:pPr>
    <w:r w:rsidRPr="002A244B">
      <w:t xml:space="preserve">© </w:t>
    </w:r>
    <w:r>
      <w:fldChar w:fldCharType="begin"/>
    </w:r>
    <w:r>
      <w:instrText xml:space="preserve"> DATE  \@ "yyyy"  \* MERGEFORMAT </w:instrText>
    </w:r>
    <w:r>
      <w:fldChar w:fldCharType="separate"/>
    </w:r>
    <w:r w:rsidR="009713C0">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D5B99">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3D5B99">
      <w:rPr>
        <w:b/>
        <w:noProof/>
        <w:szCs w:val="16"/>
      </w:rPr>
      <w:t>21</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A6F7A" w14:textId="587FD4ED" w:rsidR="008F6D6C" w:rsidRPr="008402F2" w:rsidRDefault="008F6D6C" w:rsidP="008402F2">
    <w:pPr>
      <w:pStyle w:val="Footer"/>
      <w:rPr>
        <w:szCs w:val="16"/>
      </w:rPr>
    </w:pPr>
    <w:r w:rsidRPr="002A244B">
      <w:t xml:space="preserve">© </w:t>
    </w:r>
    <w:r>
      <w:fldChar w:fldCharType="begin"/>
    </w:r>
    <w:r>
      <w:instrText xml:space="preserve"> DATE  \@ "yyyy"  \* MERGEFORMAT </w:instrText>
    </w:r>
    <w:r>
      <w:fldChar w:fldCharType="separate"/>
    </w:r>
    <w:r w:rsidR="009713C0">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B027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B0270">
      <w:rPr>
        <w:b/>
        <w:noProof/>
        <w:szCs w:val="16"/>
      </w:rPr>
      <w:t>2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7DDC6" w14:textId="77777777" w:rsidR="00EF765D" w:rsidRDefault="00EF765D" w:rsidP="0090659A">
      <w:pPr>
        <w:spacing w:after="0" w:line="240" w:lineRule="auto"/>
      </w:pPr>
      <w:r>
        <w:separator/>
      </w:r>
    </w:p>
    <w:p w14:paraId="5543C015" w14:textId="77777777" w:rsidR="00EF765D" w:rsidRDefault="00EF765D"/>
    <w:p w14:paraId="232CC697" w14:textId="77777777" w:rsidR="00EF765D" w:rsidRDefault="00EF765D"/>
    <w:p w14:paraId="07CB43FC" w14:textId="77777777" w:rsidR="00EF765D" w:rsidRDefault="00EF765D"/>
    <w:p w14:paraId="1BFBC5B5" w14:textId="77777777" w:rsidR="00EF765D" w:rsidRDefault="00EF765D"/>
    <w:p w14:paraId="24DC7C35" w14:textId="77777777" w:rsidR="00EF765D" w:rsidRDefault="00EF765D"/>
  </w:footnote>
  <w:footnote w:type="continuationSeparator" w:id="0">
    <w:p w14:paraId="43E82B36" w14:textId="77777777" w:rsidR="00EF765D" w:rsidRDefault="00EF765D" w:rsidP="0090659A">
      <w:pPr>
        <w:spacing w:after="0" w:line="240" w:lineRule="auto"/>
      </w:pPr>
      <w:r>
        <w:continuationSeparator/>
      </w:r>
    </w:p>
    <w:p w14:paraId="3CCE89A3" w14:textId="77777777" w:rsidR="00EF765D" w:rsidRDefault="00EF765D"/>
    <w:p w14:paraId="5A8315F1" w14:textId="77777777" w:rsidR="00EF765D" w:rsidRDefault="00EF765D"/>
    <w:p w14:paraId="71EDB5AF" w14:textId="77777777" w:rsidR="00EF765D" w:rsidRDefault="00EF765D"/>
    <w:p w14:paraId="475FF36F" w14:textId="77777777" w:rsidR="00EF765D" w:rsidRDefault="00EF765D"/>
    <w:p w14:paraId="470AC2B7" w14:textId="77777777" w:rsidR="00EF765D" w:rsidRDefault="00EF76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A52F1" w14:textId="77777777" w:rsidR="008F6D6C" w:rsidRDefault="008F6D6C" w:rsidP="008402F2">
    <w:pPr>
      <w:pStyle w:val="PageHead"/>
    </w:pPr>
    <w:r w:rsidRPr="00476BA9">
      <w:t>CCNA</w:t>
    </w:r>
    <w:r>
      <w:t xml:space="preserve"> Security</w:t>
    </w:r>
    <w:r w:rsidRPr="00476BA9">
      <w:tab/>
      <w:t xml:space="preserve">Chapter </w:t>
    </w:r>
    <w:r>
      <w:t>10 Lab 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75338" w14:textId="77777777" w:rsidR="008F6D6C" w:rsidRDefault="008F6D6C">
    <w:r>
      <w:rPr>
        <w:noProof/>
      </w:rPr>
      <w:drawing>
        <wp:anchor distT="0" distB="0" distL="114300" distR="114300" simplePos="0" relativeHeight="251657728" behindDoc="0" locked="0" layoutInCell="1" allowOverlap="1" wp14:anchorId="3AFC2E87" wp14:editId="7791C94E">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4BC05D2A" w14:textId="77777777" w:rsidR="008F6D6C" w:rsidRDefault="008F6D6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wNDC2MLY0Nza0NDVR0lEKTi0uzszPAykwqgUAN2hyVywAAAA="/>
  </w:docVars>
  <w:rsids>
    <w:rsidRoot w:val="00A26AC5"/>
    <w:rsid w:val="00001BDF"/>
    <w:rsid w:val="0000380F"/>
    <w:rsid w:val="00004175"/>
    <w:rsid w:val="00004353"/>
    <w:rsid w:val="000059C9"/>
    <w:rsid w:val="00007E70"/>
    <w:rsid w:val="00010431"/>
    <w:rsid w:val="00012C22"/>
    <w:rsid w:val="000160F7"/>
    <w:rsid w:val="00016D5B"/>
    <w:rsid w:val="00016F30"/>
    <w:rsid w:val="0002047C"/>
    <w:rsid w:val="00021B9A"/>
    <w:rsid w:val="00022AFB"/>
    <w:rsid w:val="000242D6"/>
    <w:rsid w:val="00024EE5"/>
    <w:rsid w:val="00041AF6"/>
    <w:rsid w:val="00044E62"/>
    <w:rsid w:val="0004791A"/>
    <w:rsid w:val="00050BA4"/>
    <w:rsid w:val="00051738"/>
    <w:rsid w:val="00052548"/>
    <w:rsid w:val="00055C67"/>
    <w:rsid w:val="000566B0"/>
    <w:rsid w:val="00060696"/>
    <w:rsid w:val="00067A67"/>
    <w:rsid w:val="0007227D"/>
    <w:rsid w:val="000769CF"/>
    <w:rsid w:val="000815D8"/>
    <w:rsid w:val="000843F8"/>
    <w:rsid w:val="00084C99"/>
    <w:rsid w:val="00085CC6"/>
    <w:rsid w:val="00090C07"/>
    <w:rsid w:val="0009147A"/>
    <w:rsid w:val="00091E8D"/>
    <w:rsid w:val="0009378D"/>
    <w:rsid w:val="00094108"/>
    <w:rsid w:val="00097163"/>
    <w:rsid w:val="000A22C8"/>
    <w:rsid w:val="000A2DA2"/>
    <w:rsid w:val="000B2344"/>
    <w:rsid w:val="000B7DE5"/>
    <w:rsid w:val="000C2118"/>
    <w:rsid w:val="000C6E6E"/>
    <w:rsid w:val="000C7176"/>
    <w:rsid w:val="000C74C1"/>
    <w:rsid w:val="000D136E"/>
    <w:rsid w:val="000D55B4"/>
    <w:rsid w:val="000D7F76"/>
    <w:rsid w:val="000E26CA"/>
    <w:rsid w:val="000E65A9"/>
    <w:rsid w:val="000E65F0"/>
    <w:rsid w:val="000F072C"/>
    <w:rsid w:val="000F6743"/>
    <w:rsid w:val="001005CD"/>
    <w:rsid w:val="001006C2"/>
    <w:rsid w:val="00100BA2"/>
    <w:rsid w:val="00101BE8"/>
    <w:rsid w:val="00107B2B"/>
    <w:rsid w:val="00110806"/>
    <w:rsid w:val="00112AC5"/>
    <w:rsid w:val="001133DD"/>
    <w:rsid w:val="00114734"/>
    <w:rsid w:val="00120CBE"/>
    <w:rsid w:val="00121BAE"/>
    <w:rsid w:val="00124FF1"/>
    <w:rsid w:val="001261C4"/>
    <w:rsid w:val="0013059C"/>
    <w:rsid w:val="00131067"/>
    <w:rsid w:val="001314FB"/>
    <w:rsid w:val="001366EC"/>
    <w:rsid w:val="0014219C"/>
    <w:rsid w:val="001425ED"/>
    <w:rsid w:val="00143450"/>
    <w:rsid w:val="00144997"/>
    <w:rsid w:val="001523C0"/>
    <w:rsid w:val="001535FE"/>
    <w:rsid w:val="0015471B"/>
    <w:rsid w:val="00154E3A"/>
    <w:rsid w:val="00156E98"/>
    <w:rsid w:val="00157902"/>
    <w:rsid w:val="00160885"/>
    <w:rsid w:val="00162EEA"/>
    <w:rsid w:val="00163164"/>
    <w:rsid w:val="00166253"/>
    <w:rsid w:val="001704B7"/>
    <w:rsid w:val="001710C0"/>
    <w:rsid w:val="00172AFB"/>
    <w:rsid w:val="001772B8"/>
    <w:rsid w:val="00180FBF"/>
    <w:rsid w:val="00182CF4"/>
    <w:rsid w:val="001856BE"/>
    <w:rsid w:val="00185FF6"/>
    <w:rsid w:val="00186CE1"/>
    <w:rsid w:val="00187DC8"/>
    <w:rsid w:val="00190D30"/>
    <w:rsid w:val="00191F00"/>
    <w:rsid w:val="00192F12"/>
    <w:rsid w:val="00193F14"/>
    <w:rsid w:val="00197614"/>
    <w:rsid w:val="001A0312"/>
    <w:rsid w:val="001A15DA"/>
    <w:rsid w:val="001A2694"/>
    <w:rsid w:val="001A3CC7"/>
    <w:rsid w:val="001A67A4"/>
    <w:rsid w:val="001A69AC"/>
    <w:rsid w:val="001B2646"/>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63C5"/>
    <w:rsid w:val="001F7DD8"/>
    <w:rsid w:val="00201928"/>
    <w:rsid w:val="002039F6"/>
    <w:rsid w:val="00203E26"/>
    <w:rsid w:val="0020449C"/>
    <w:rsid w:val="002113B8"/>
    <w:rsid w:val="00215665"/>
    <w:rsid w:val="002163BB"/>
    <w:rsid w:val="0021792C"/>
    <w:rsid w:val="00217E18"/>
    <w:rsid w:val="00222BB5"/>
    <w:rsid w:val="002240AB"/>
    <w:rsid w:val="00225E37"/>
    <w:rsid w:val="00231DCA"/>
    <w:rsid w:val="00235EDF"/>
    <w:rsid w:val="00242E3A"/>
    <w:rsid w:val="002506CF"/>
    <w:rsid w:val="0025107F"/>
    <w:rsid w:val="00260CD4"/>
    <w:rsid w:val="00260E26"/>
    <w:rsid w:val="002610AB"/>
    <w:rsid w:val="0026179A"/>
    <w:rsid w:val="002639D8"/>
    <w:rsid w:val="00265F77"/>
    <w:rsid w:val="00266C83"/>
    <w:rsid w:val="00271AD7"/>
    <w:rsid w:val="002768DC"/>
    <w:rsid w:val="002807A2"/>
    <w:rsid w:val="00280E01"/>
    <w:rsid w:val="002838CA"/>
    <w:rsid w:val="00285FBC"/>
    <w:rsid w:val="00292E9C"/>
    <w:rsid w:val="00294AED"/>
    <w:rsid w:val="00294C8F"/>
    <w:rsid w:val="0029536C"/>
    <w:rsid w:val="00296FD3"/>
    <w:rsid w:val="002A6C56"/>
    <w:rsid w:val="002A74CD"/>
    <w:rsid w:val="002C06B3"/>
    <w:rsid w:val="002C070D"/>
    <w:rsid w:val="002C090C"/>
    <w:rsid w:val="002C1243"/>
    <w:rsid w:val="002C1815"/>
    <w:rsid w:val="002C475E"/>
    <w:rsid w:val="002C599A"/>
    <w:rsid w:val="002C6AD6"/>
    <w:rsid w:val="002D6C2A"/>
    <w:rsid w:val="002D7A86"/>
    <w:rsid w:val="002E2A24"/>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4115D"/>
    <w:rsid w:val="0034455D"/>
    <w:rsid w:val="0034604B"/>
    <w:rsid w:val="00346D17"/>
    <w:rsid w:val="00347972"/>
    <w:rsid w:val="00350328"/>
    <w:rsid w:val="0035469B"/>
    <w:rsid w:val="003559CC"/>
    <w:rsid w:val="003569D7"/>
    <w:rsid w:val="003608AC"/>
    <w:rsid w:val="00363A23"/>
    <w:rsid w:val="0036465A"/>
    <w:rsid w:val="0037799C"/>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902"/>
    <w:rsid w:val="003D0BFF"/>
    <w:rsid w:val="003D3864"/>
    <w:rsid w:val="003D4ECD"/>
    <w:rsid w:val="003D5B99"/>
    <w:rsid w:val="003D6EF1"/>
    <w:rsid w:val="003E2F6E"/>
    <w:rsid w:val="003E5BE5"/>
    <w:rsid w:val="003E7AAC"/>
    <w:rsid w:val="003F18D1"/>
    <w:rsid w:val="003F20EC"/>
    <w:rsid w:val="003F4F0E"/>
    <w:rsid w:val="003F6096"/>
    <w:rsid w:val="003F6E06"/>
    <w:rsid w:val="00403463"/>
    <w:rsid w:val="00403C7A"/>
    <w:rsid w:val="00403EAC"/>
    <w:rsid w:val="00404863"/>
    <w:rsid w:val="004057A6"/>
    <w:rsid w:val="00406554"/>
    <w:rsid w:val="00406B2B"/>
    <w:rsid w:val="004131B0"/>
    <w:rsid w:val="00414753"/>
    <w:rsid w:val="00416C42"/>
    <w:rsid w:val="00422476"/>
    <w:rsid w:val="0042255C"/>
    <w:rsid w:val="0042385C"/>
    <w:rsid w:val="0043004B"/>
    <w:rsid w:val="00431654"/>
    <w:rsid w:val="00433422"/>
    <w:rsid w:val="00434926"/>
    <w:rsid w:val="0043641B"/>
    <w:rsid w:val="00443139"/>
    <w:rsid w:val="00443ACE"/>
    <w:rsid w:val="00444217"/>
    <w:rsid w:val="00446E0D"/>
    <w:rsid w:val="004471F1"/>
    <w:rsid w:val="004478F4"/>
    <w:rsid w:val="00450F7A"/>
    <w:rsid w:val="00451E81"/>
    <w:rsid w:val="00452C6D"/>
    <w:rsid w:val="00453208"/>
    <w:rsid w:val="0045367A"/>
    <w:rsid w:val="00455E0B"/>
    <w:rsid w:val="00462B9F"/>
    <w:rsid w:val="004659EE"/>
    <w:rsid w:val="0047379E"/>
    <w:rsid w:val="00473E34"/>
    <w:rsid w:val="00476BA9"/>
    <w:rsid w:val="00491C51"/>
    <w:rsid w:val="004936C2"/>
    <w:rsid w:val="0049379C"/>
    <w:rsid w:val="0049448D"/>
    <w:rsid w:val="0049694A"/>
    <w:rsid w:val="004A076A"/>
    <w:rsid w:val="004A1CA0"/>
    <w:rsid w:val="004A22E9"/>
    <w:rsid w:val="004A4ACD"/>
    <w:rsid w:val="004A5BC5"/>
    <w:rsid w:val="004B023D"/>
    <w:rsid w:val="004C0909"/>
    <w:rsid w:val="004C3F97"/>
    <w:rsid w:val="004D01F2"/>
    <w:rsid w:val="004D3339"/>
    <w:rsid w:val="004D353F"/>
    <w:rsid w:val="004D36D7"/>
    <w:rsid w:val="004D381C"/>
    <w:rsid w:val="004D682B"/>
    <w:rsid w:val="004E6152"/>
    <w:rsid w:val="004F2AC6"/>
    <w:rsid w:val="004F344A"/>
    <w:rsid w:val="00504ED4"/>
    <w:rsid w:val="00510639"/>
    <w:rsid w:val="00514849"/>
    <w:rsid w:val="00516142"/>
    <w:rsid w:val="00520027"/>
    <w:rsid w:val="0052093C"/>
    <w:rsid w:val="00521B31"/>
    <w:rsid w:val="00522469"/>
    <w:rsid w:val="0052400A"/>
    <w:rsid w:val="00524828"/>
    <w:rsid w:val="00525C6D"/>
    <w:rsid w:val="005309D8"/>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251C"/>
    <w:rsid w:val="00593386"/>
    <w:rsid w:val="00596998"/>
    <w:rsid w:val="005A1F0C"/>
    <w:rsid w:val="005A6E62"/>
    <w:rsid w:val="005B2FB3"/>
    <w:rsid w:val="005B76A9"/>
    <w:rsid w:val="005C16C6"/>
    <w:rsid w:val="005D2B29"/>
    <w:rsid w:val="005D31FE"/>
    <w:rsid w:val="005D354A"/>
    <w:rsid w:val="005D3E53"/>
    <w:rsid w:val="005D506C"/>
    <w:rsid w:val="005D550F"/>
    <w:rsid w:val="005D720A"/>
    <w:rsid w:val="005E02A7"/>
    <w:rsid w:val="005E3235"/>
    <w:rsid w:val="005E4176"/>
    <w:rsid w:val="005E4876"/>
    <w:rsid w:val="005E65B5"/>
    <w:rsid w:val="005F0898"/>
    <w:rsid w:val="005F3AE9"/>
    <w:rsid w:val="005F3E56"/>
    <w:rsid w:val="005F6F97"/>
    <w:rsid w:val="006007BB"/>
    <w:rsid w:val="00600BAB"/>
    <w:rsid w:val="00601DC0"/>
    <w:rsid w:val="006034CB"/>
    <w:rsid w:val="00607804"/>
    <w:rsid w:val="006131CE"/>
    <w:rsid w:val="0061336B"/>
    <w:rsid w:val="006166FA"/>
    <w:rsid w:val="00617D6E"/>
    <w:rsid w:val="00621098"/>
    <w:rsid w:val="00622D61"/>
    <w:rsid w:val="00624198"/>
    <w:rsid w:val="0062463A"/>
    <w:rsid w:val="00636C28"/>
    <w:rsid w:val="006428E5"/>
    <w:rsid w:val="00644958"/>
    <w:rsid w:val="00644D2F"/>
    <w:rsid w:val="00654ACF"/>
    <w:rsid w:val="006575ED"/>
    <w:rsid w:val="006650A3"/>
    <w:rsid w:val="00665433"/>
    <w:rsid w:val="00670136"/>
    <w:rsid w:val="00672919"/>
    <w:rsid w:val="006746A3"/>
    <w:rsid w:val="00686587"/>
    <w:rsid w:val="006904CF"/>
    <w:rsid w:val="006924AA"/>
    <w:rsid w:val="006929CE"/>
    <w:rsid w:val="00695EE2"/>
    <w:rsid w:val="0069660B"/>
    <w:rsid w:val="006A1B33"/>
    <w:rsid w:val="006A40D4"/>
    <w:rsid w:val="006A48F1"/>
    <w:rsid w:val="006A71A3"/>
    <w:rsid w:val="006B03F2"/>
    <w:rsid w:val="006B14C1"/>
    <w:rsid w:val="006B1639"/>
    <w:rsid w:val="006B5CA7"/>
    <w:rsid w:val="006B5E89"/>
    <w:rsid w:val="006C19B2"/>
    <w:rsid w:val="006C30A0"/>
    <w:rsid w:val="006C35FF"/>
    <w:rsid w:val="006C3F4E"/>
    <w:rsid w:val="006C57F2"/>
    <w:rsid w:val="006C5949"/>
    <w:rsid w:val="006C6832"/>
    <w:rsid w:val="006D1370"/>
    <w:rsid w:val="006D2C28"/>
    <w:rsid w:val="006D3FC1"/>
    <w:rsid w:val="006D7590"/>
    <w:rsid w:val="006E372B"/>
    <w:rsid w:val="006E59FB"/>
    <w:rsid w:val="006E5FE9"/>
    <w:rsid w:val="006E6581"/>
    <w:rsid w:val="006E71DF"/>
    <w:rsid w:val="006F1CC4"/>
    <w:rsid w:val="006F2A86"/>
    <w:rsid w:val="006F3163"/>
    <w:rsid w:val="00705FEC"/>
    <w:rsid w:val="0071147A"/>
    <w:rsid w:val="0071185D"/>
    <w:rsid w:val="00715383"/>
    <w:rsid w:val="00721E01"/>
    <w:rsid w:val="007222AD"/>
    <w:rsid w:val="007267CF"/>
    <w:rsid w:val="00731F3F"/>
    <w:rsid w:val="007338E9"/>
    <w:rsid w:val="00733BAB"/>
    <w:rsid w:val="007436BF"/>
    <w:rsid w:val="007443E9"/>
    <w:rsid w:val="00745DCE"/>
    <w:rsid w:val="00753D89"/>
    <w:rsid w:val="00753DDA"/>
    <w:rsid w:val="007553D8"/>
    <w:rsid w:val="0075597B"/>
    <w:rsid w:val="00755C9B"/>
    <w:rsid w:val="00760FE4"/>
    <w:rsid w:val="00761AA6"/>
    <w:rsid w:val="007636C2"/>
    <w:rsid w:val="00763D8B"/>
    <w:rsid w:val="007657F6"/>
    <w:rsid w:val="00765E47"/>
    <w:rsid w:val="007708A6"/>
    <w:rsid w:val="00770A9E"/>
    <w:rsid w:val="0077125A"/>
    <w:rsid w:val="007738D7"/>
    <w:rsid w:val="00780A04"/>
    <w:rsid w:val="007818E1"/>
    <w:rsid w:val="0078405B"/>
    <w:rsid w:val="00786F58"/>
    <w:rsid w:val="00787CC1"/>
    <w:rsid w:val="00792F4E"/>
    <w:rsid w:val="0079398D"/>
    <w:rsid w:val="00796C25"/>
    <w:rsid w:val="007A287C"/>
    <w:rsid w:val="007A3B2A"/>
    <w:rsid w:val="007B04EF"/>
    <w:rsid w:val="007B0C9D"/>
    <w:rsid w:val="007B2F94"/>
    <w:rsid w:val="007B5522"/>
    <w:rsid w:val="007B7E3F"/>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0654"/>
    <w:rsid w:val="008219B3"/>
    <w:rsid w:val="00824295"/>
    <w:rsid w:val="00827A65"/>
    <w:rsid w:val="00830473"/>
    <w:rsid w:val="008313F3"/>
    <w:rsid w:val="00835BBB"/>
    <w:rsid w:val="008402F2"/>
    <w:rsid w:val="008405BB"/>
    <w:rsid w:val="0084406E"/>
    <w:rsid w:val="00846494"/>
    <w:rsid w:val="00847B20"/>
    <w:rsid w:val="008509D3"/>
    <w:rsid w:val="00853418"/>
    <w:rsid w:val="00857CF6"/>
    <w:rsid w:val="008610ED"/>
    <w:rsid w:val="00861C6A"/>
    <w:rsid w:val="00863DF9"/>
    <w:rsid w:val="00865199"/>
    <w:rsid w:val="00867EAF"/>
    <w:rsid w:val="00870763"/>
    <w:rsid w:val="008713EA"/>
    <w:rsid w:val="0087230E"/>
    <w:rsid w:val="00873C6B"/>
    <w:rsid w:val="00883AC8"/>
    <w:rsid w:val="0088426A"/>
    <w:rsid w:val="008852BA"/>
    <w:rsid w:val="00890108"/>
    <w:rsid w:val="00893877"/>
    <w:rsid w:val="0089532C"/>
    <w:rsid w:val="00896165"/>
    <w:rsid w:val="00896681"/>
    <w:rsid w:val="008A2749"/>
    <w:rsid w:val="008A3A90"/>
    <w:rsid w:val="008B06D4"/>
    <w:rsid w:val="008B1838"/>
    <w:rsid w:val="008B4F20"/>
    <w:rsid w:val="008B7FFD"/>
    <w:rsid w:val="008C2920"/>
    <w:rsid w:val="008C4307"/>
    <w:rsid w:val="008C6EC5"/>
    <w:rsid w:val="008C7D46"/>
    <w:rsid w:val="008D23DF"/>
    <w:rsid w:val="008D3032"/>
    <w:rsid w:val="008D5CAD"/>
    <w:rsid w:val="008D73BF"/>
    <w:rsid w:val="008D7F09"/>
    <w:rsid w:val="008E43B4"/>
    <w:rsid w:val="008E5B64"/>
    <w:rsid w:val="008E6EE0"/>
    <w:rsid w:val="008E7DAA"/>
    <w:rsid w:val="008F0094"/>
    <w:rsid w:val="008F03EF"/>
    <w:rsid w:val="008F340F"/>
    <w:rsid w:val="008F60EF"/>
    <w:rsid w:val="008F6D6C"/>
    <w:rsid w:val="00900035"/>
    <w:rsid w:val="00902701"/>
    <w:rsid w:val="00903523"/>
    <w:rsid w:val="00906281"/>
    <w:rsid w:val="0090659A"/>
    <w:rsid w:val="00911080"/>
    <w:rsid w:val="0091350B"/>
    <w:rsid w:val="00915986"/>
    <w:rsid w:val="00917624"/>
    <w:rsid w:val="00917B96"/>
    <w:rsid w:val="00926CB2"/>
    <w:rsid w:val="00930386"/>
    <w:rsid w:val="009309F5"/>
    <w:rsid w:val="00933237"/>
    <w:rsid w:val="00933F28"/>
    <w:rsid w:val="0093773A"/>
    <w:rsid w:val="00945163"/>
    <w:rsid w:val="009476C0"/>
    <w:rsid w:val="00963E34"/>
    <w:rsid w:val="00964DFA"/>
    <w:rsid w:val="0096508A"/>
    <w:rsid w:val="009651F1"/>
    <w:rsid w:val="009713C0"/>
    <w:rsid w:val="00971AE5"/>
    <w:rsid w:val="00976CF5"/>
    <w:rsid w:val="0098155C"/>
    <w:rsid w:val="00983B77"/>
    <w:rsid w:val="00996053"/>
    <w:rsid w:val="009A0B2F"/>
    <w:rsid w:val="009A1CF4"/>
    <w:rsid w:val="009A37D7"/>
    <w:rsid w:val="009A4E17"/>
    <w:rsid w:val="009A6955"/>
    <w:rsid w:val="009B0270"/>
    <w:rsid w:val="009B341C"/>
    <w:rsid w:val="009B4FB2"/>
    <w:rsid w:val="009B5747"/>
    <w:rsid w:val="009B7336"/>
    <w:rsid w:val="009C5B6D"/>
    <w:rsid w:val="009C644C"/>
    <w:rsid w:val="009D2C27"/>
    <w:rsid w:val="009D2D27"/>
    <w:rsid w:val="009E2309"/>
    <w:rsid w:val="009E42B9"/>
    <w:rsid w:val="009E4E17"/>
    <w:rsid w:val="009F042D"/>
    <w:rsid w:val="009F4C2E"/>
    <w:rsid w:val="00A014A3"/>
    <w:rsid w:val="00A027CC"/>
    <w:rsid w:val="00A0412D"/>
    <w:rsid w:val="00A06597"/>
    <w:rsid w:val="00A21211"/>
    <w:rsid w:val="00A25AE9"/>
    <w:rsid w:val="00A26AC5"/>
    <w:rsid w:val="00A306B8"/>
    <w:rsid w:val="00A30F8A"/>
    <w:rsid w:val="00A324C4"/>
    <w:rsid w:val="00A32BA1"/>
    <w:rsid w:val="00A34E7F"/>
    <w:rsid w:val="00A364B8"/>
    <w:rsid w:val="00A46F0A"/>
    <w:rsid w:val="00A46F25"/>
    <w:rsid w:val="00A47CC2"/>
    <w:rsid w:val="00A502BA"/>
    <w:rsid w:val="00A50F68"/>
    <w:rsid w:val="00A54EC8"/>
    <w:rsid w:val="00A5596A"/>
    <w:rsid w:val="00A60146"/>
    <w:rsid w:val="00A601A9"/>
    <w:rsid w:val="00A622C4"/>
    <w:rsid w:val="00A6283D"/>
    <w:rsid w:val="00A64AB6"/>
    <w:rsid w:val="00A676FF"/>
    <w:rsid w:val="00A725F6"/>
    <w:rsid w:val="00A729BE"/>
    <w:rsid w:val="00A732F7"/>
    <w:rsid w:val="00A73EBA"/>
    <w:rsid w:val="00A754B4"/>
    <w:rsid w:val="00A76447"/>
    <w:rsid w:val="00A807C1"/>
    <w:rsid w:val="00A82658"/>
    <w:rsid w:val="00A83374"/>
    <w:rsid w:val="00A951ED"/>
    <w:rsid w:val="00A96172"/>
    <w:rsid w:val="00A97C5F"/>
    <w:rsid w:val="00AA22EF"/>
    <w:rsid w:val="00AB0D6A"/>
    <w:rsid w:val="00AB0ED8"/>
    <w:rsid w:val="00AB43B3"/>
    <w:rsid w:val="00AB486E"/>
    <w:rsid w:val="00AB49B9"/>
    <w:rsid w:val="00AB501D"/>
    <w:rsid w:val="00AB758A"/>
    <w:rsid w:val="00AB7756"/>
    <w:rsid w:val="00AC027E"/>
    <w:rsid w:val="00AC1E7E"/>
    <w:rsid w:val="00AC507D"/>
    <w:rsid w:val="00AC66E4"/>
    <w:rsid w:val="00AD04F2"/>
    <w:rsid w:val="00AD10CA"/>
    <w:rsid w:val="00AD438D"/>
    <w:rsid w:val="00AD4578"/>
    <w:rsid w:val="00AD5773"/>
    <w:rsid w:val="00AD68E9"/>
    <w:rsid w:val="00AE21E7"/>
    <w:rsid w:val="00AE4D9D"/>
    <w:rsid w:val="00AE56C0"/>
    <w:rsid w:val="00AF34DB"/>
    <w:rsid w:val="00B00403"/>
    <w:rsid w:val="00B00914"/>
    <w:rsid w:val="00B02A8E"/>
    <w:rsid w:val="00B04AED"/>
    <w:rsid w:val="00B0502B"/>
    <w:rsid w:val="00B052EE"/>
    <w:rsid w:val="00B1081F"/>
    <w:rsid w:val="00B11657"/>
    <w:rsid w:val="00B2496B"/>
    <w:rsid w:val="00B27499"/>
    <w:rsid w:val="00B3010D"/>
    <w:rsid w:val="00B30984"/>
    <w:rsid w:val="00B30C5F"/>
    <w:rsid w:val="00B3299D"/>
    <w:rsid w:val="00B35151"/>
    <w:rsid w:val="00B433F2"/>
    <w:rsid w:val="00B458E8"/>
    <w:rsid w:val="00B5397B"/>
    <w:rsid w:val="00B53EE9"/>
    <w:rsid w:val="00B6183E"/>
    <w:rsid w:val="00B62809"/>
    <w:rsid w:val="00B7675A"/>
    <w:rsid w:val="00B81898"/>
    <w:rsid w:val="00B82DED"/>
    <w:rsid w:val="00B8606B"/>
    <w:rsid w:val="00B878E7"/>
    <w:rsid w:val="00B879CC"/>
    <w:rsid w:val="00B91EEB"/>
    <w:rsid w:val="00B97278"/>
    <w:rsid w:val="00B97943"/>
    <w:rsid w:val="00BA1D0B"/>
    <w:rsid w:val="00BA5CB6"/>
    <w:rsid w:val="00BA6972"/>
    <w:rsid w:val="00BB05BB"/>
    <w:rsid w:val="00BB1E0D"/>
    <w:rsid w:val="00BB26C8"/>
    <w:rsid w:val="00BB3CA3"/>
    <w:rsid w:val="00BB4D9B"/>
    <w:rsid w:val="00BB5107"/>
    <w:rsid w:val="00BB73FF"/>
    <w:rsid w:val="00BB7688"/>
    <w:rsid w:val="00BC7423"/>
    <w:rsid w:val="00BC7CAC"/>
    <w:rsid w:val="00BD0B24"/>
    <w:rsid w:val="00BD1741"/>
    <w:rsid w:val="00BD5EA8"/>
    <w:rsid w:val="00BD6D76"/>
    <w:rsid w:val="00BE0CD7"/>
    <w:rsid w:val="00BE56B3"/>
    <w:rsid w:val="00BE676D"/>
    <w:rsid w:val="00BF04E8"/>
    <w:rsid w:val="00BF0CF0"/>
    <w:rsid w:val="00BF0F51"/>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396A"/>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1A6C"/>
    <w:rsid w:val="00C840F5"/>
    <w:rsid w:val="00C8718B"/>
    <w:rsid w:val="00C872E4"/>
    <w:rsid w:val="00C90311"/>
    <w:rsid w:val="00C91C26"/>
    <w:rsid w:val="00C9339F"/>
    <w:rsid w:val="00CA5392"/>
    <w:rsid w:val="00CA617B"/>
    <w:rsid w:val="00CA73D5"/>
    <w:rsid w:val="00CB01A9"/>
    <w:rsid w:val="00CB5068"/>
    <w:rsid w:val="00CC1C87"/>
    <w:rsid w:val="00CC2128"/>
    <w:rsid w:val="00CC3000"/>
    <w:rsid w:val="00CC4859"/>
    <w:rsid w:val="00CC6337"/>
    <w:rsid w:val="00CC7A35"/>
    <w:rsid w:val="00CD0706"/>
    <w:rsid w:val="00CD072A"/>
    <w:rsid w:val="00CD15D0"/>
    <w:rsid w:val="00CD7F73"/>
    <w:rsid w:val="00CE26C5"/>
    <w:rsid w:val="00CE36AF"/>
    <w:rsid w:val="00CE3D22"/>
    <w:rsid w:val="00CE47F3"/>
    <w:rsid w:val="00CE54DD"/>
    <w:rsid w:val="00CE6A61"/>
    <w:rsid w:val="00CF0DA5"/>
    <w:rsid w:val="00CF5D31"/>
    <w:rsid w:val="00CF5F3B"/>
    <w:rsid w:val="00CF6792"/>
    <w:rsid w:val="00CF791A"/>
    <w:rsid w:val="00D00513"/>
    <w:rsid w:val="00D00D7D"/>
    <w:rsid w:val="00D139C8"/>
    <w:rsid w:val="00D17F81"/>
    <w:rsid w:val="00D21F2D"/>
    <w:rsid w:val="00D2758C"/>
    <w:rsid w:val="00D275CA"/>
    <w:rsid w:val="00D2789B"/>
    <w:rsid w:val="00D27A6D"/>
    <w:rsid w:val="00D32392"/>
    <w:rsid w:val="00D345AB"/>
    <w:rsid w:val="00D35EBA"/>
    <w:rsid w:val="00D41566"/>
    <w:rsid w:val="00D458EC"/>
    <w:rsid w:val="00D501B0"/>
    <w:rsid w:val="00D52582"/>
    <w:rsid w:val="00D56A0E"/>
    <w:rsid w:val="00D57AD3"/>
    <w:rsid w:val="00D62F25"/>
    <w:rsid w:val="00D635D8"/>
    <w:rsid w:val="00D635FE"/>
    <w:rsid w:val="00D66A7B"/>
    <w:rsid w:val="00D729DE"/>
    <w:rsid w:val="00D75B6A"/>
    <w:rsid w:val="00D803E1"/>
    <w:rsid w:val="00D818FE"/>
    <w:rsid w:val="00D84BDA"/>
    <w:rsid w:val="00D86D9E"/>
    <w:rsid w:val="00D87013"/>
    <w:rsid w:val="00D876A8"/>
    <w:rsid w:val="00D87F26"/>
    <w:rsid w:val="00D913F0"/>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6050"/>
    <w:rsid w:val="00DD43EA"/>
    <w:rsid w:val="00DD6761"/>
    <w:rsid w:val="00DE048A"/>
    <w:rsid w:val="00DE07F4"/>
    <w:rsid w:val="00DE6F44"/>
    <w:rsid w:val="00DF1B58"/>
    <w:rsid w:val="00DF2E81"/>
    <w:rsid w:val="00E00657"/>
    <w:rsid w:val="00E009DA"/>
    <w:rsid w:val="00E037D9"/>
    <w:rsid w:val="00E045D6"/>
    <w:rsid w:val="00E04927"/>
    <w:rsid w:val="00E11A48"/>
    <w:rsid w:val="00E130EB"/>
    <w:rsid w:val="00E162CD"/>
    <w:rsid w:val="00E17FA5"/>
    <w:rsid w:val="00E21BFE"/>
    <w:rsid w:val="00E26930"/>
    <w:rsid w:val="00E27257"/>
    <w:rsid w:val="00E27F4F"/>
    <w:rsid w:val="00E449D0"/>
    <w:rsid w:val="00E44A34"/>
    <w:rsid w:val="00E4506A"/>
    <w:rsid w:val="00E455D6"/>
    <w:rsid w:val="00E53F99"/>
    <w:rsid w:val="00E56510"/>
    <w:rsid w:val="00E62EA8"/>
    <w:rsid w:val="00E62FB0"/>
    <w:rsid w:val="00E67A6E"/>
    <w:rsid w:val="00E71B43"/>
    <w:rsid w:val="00E81612"/>
    <w:rsid w:val="00E87534"/>
    <w:rsid w:val="00E87D18"/>
    <w:rsid w:val="00E87D62"/>
    <w:rsid w:val="00E933F8"/>
    <w:rsid w:val="00E97333"/>
    <w:rsid w:val="00EA2410"/>
    <w:rsid w:val="00EA2454"/>
    <w:rsid w:val="00EA486E"/>
    <w:rsid w:val="00EA4FA3"/>
    <w:rsid w:val="00EB001B"/>
    <w:rsid w:val="00EB3082"/>
    <w:rsid w:val="00EB6C33"/>
    <w:rsid w:val="00EC4EAB"/>
    <w:rsid w:val="00ED6019"/>
    <w:rsid w:val="00ED7830"/>
    <w:rsid w:val="00EE3909"/>
    <w:rsid w:val="00EF192F"/>
    <w:rsid w:val="00EF29CB"/>
    <w:rsid w:val="00EF4205"/>
    <w:rsid w:val="00EF57CF"/>
    <w:rsid w:val="00EF5939"/>
    <w:rsid w:val="00EF765D"/>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785"/>
    <w:rsid w:val="00F41F1B"/>
    <w:rsid w:val="00F45074"/>
    <w:rsid w:val="00F45CFD"/>
    <w:rsid w:val="00F46BD9"/>
    <w:rsid w:val="00F57F4A"/>
    <w:rsid w:val="00F60BE0"/>
    <w:rsid w:val="00F6280E"/>
    <w:rsid w:val="00F645CD"/>
    <w:rsid w:val="00F7050A"/>
    <w:rsid w:val="00F75533"/>
    <w:rsid w:val="00F8036D"/>
    <w:rsid w:val="00F809DC"/>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C8F"/>
    <w:rsid w:val="00FD33AB"/>
    <w:rsid w:val="00FD4724"/>
    <w:rsid w:val="00FD4A68"/>
    <w:rsid w:val="00FD5D28"/>
    <w:rsid w:val="00FD68ED"/>
    <w:rsid w:val="00FE0E65"/>
    <w:rsid w:val="00FE2824"/>
    <w:rsid w:val="00FE2F0E"/>
    <w:rsid w:val="00FE40D6"/>
    <w:rsid w:val="00FE661F"/>
    <w:rsid w:val="00FF0400"/>
    <w:rsid w:val="00FF1F31"/>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D02B1"/>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2B2AD7-41EC-4600-A470-A53EFB0CA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084</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cp:lastPrinted>2017-12-07T14:39:00Z</cp:lastPrinted>
  <dcterms:created xsi:type="dcterms:W3CDTF">2018-02-08T22:45:00Z</dcterms:created>
  <dcterms:modified xsi:type="dcterms:W3CDTF">2018-02-08T22:45:00Z</dcterms:modified>
</cp:coreProperties>
</file>